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95CC8" w14:textId="63B9BCC4" w:rsidR="00C50268" w:rsidRPr="001E2ED8" w:rsidRDefault="0064510D">
      <w:pPr>
        <w:rPr>
          <w:b/>
          <w:bCs/>
          <w:sz w:val="52"/>
          <w:szCs w:val="52"/>
        </w:rPr>
      </w:pPr>
      <w:r>
        <w:br/>
      </w:r>
      <w:r w:rsidR="00C50268" w:rsidRPr="001E2ED8">
        <w:rPr>
          <w:b/>
          <w:bCs/>
          <w:color w:val="FF0000"/>
          <w:sz w:val="52"/>
          <w:szCs w:val="52"/>
        </w:rPr>
        <w:t xml:space="preserve">Chapter </w:t>
      </w:r>
      <w:r w:rsidR="004F6B5C" w:rsidRPr="001E2ED8">
        <w:rPr>
          <w:b/>
          <w:bCs/>
          <w:color w:val="FF0000"/>
          <w:sz w:val="52"/>
          <w:szCs w:val="52"/>
        </w:rPr>
        <w:t>Name:</w:t>
      </w:r>
      <w:r w:rsidR="001B0F68" w:rsidRPr="001E2ED8">
        <w:rPr>
          <w:b/>
          <w:bCs/>
          <w:color w:val="FF0000"/>
          <w:sz w:val="52"/>
          <w:szCs w:val="52"/>
        </w:rPr>
        <w:t xml:space="preserve"> TENSE</w:t>
      </w:r>
    </w:p>
    <w:p w14:paraId="678B857D" w14:textId="5EB2F196" w:rsidR="003D627F" w:rsidRPr="001E2ED8" w:rsidRDefault="003D627F">
      <w:pPr>
        <w:rPr>
          <w:b/>
          <w:bCs/>
          <w:sz w:val="36"/>
          <w:szCs w:val="36"/>
        </w:rPr>
      </w:pPr>
      <w:r w:rsidRPr="001E2ED8">
        <w:rPr>
          <w:b/>
          <w:bCs/>
          <w:sz w:val="36"/>
          <w:szCs w:val="36"/>
        </w:rPr>
        <w:t xml:space="preserve">Tenses of </w:t>
      </w:r>
      <w:r w:rsidR="001E2ED8" w:rsidRPr="001E2ED8">
        <w:rPr>
          <w:b/>
          <w:bCs/>
          <w:sz w:val="36"/>
          <w:szCs w:val="36"/>
        </w:rPr>
        <w:t>Verbs:</w:t>
      </w:r>
    </w:p>
    <w:p w14:paraId="4F713E5C" w14:textId="2F7A3FBA" w:rsidR="001E2ED8" w:rsidRPr="001E2ED8" w:rsidRDefault="001E2ED8" w:rsidP="001E2ED8">
      <w:pPr>
        <w:rPr>
          <w:sz w:val="24"/>
          <w:szCs w:val="24"/>
        </w:rPr>
      </w:pPr>
      <w:r w:rsidRPr="001E2ED8">
        <w:rPr>
          <w:b/>
          <w:bCs/>
          <w:sz w:val="24"/>
          <w:szCs w:val="24"/>
          <w:u w:val="single"/>
          <w:lang w:val="en-GB"/>
        </w:rPr>
        <w:t>D</w:t>
      </w:r>
      <w:r w:rsidR="00FB59CC">
        <w:rPr>
          <w:b/>
          <w:bCs/>
          <w:sz w:val="24"/>
          <w:szCs w:val="24"/>
          <w:u w:val="single"/>
          <w:lang w:val="en-GB"/>
        </w:rPr>
        <w:t>EFINITION</w:t>
      </w:r>
      <w:r w:rsidRPr="001E2ED8">
        <w:rPr>
          <w:sz w:val="24"/>
          <w:szCs w:val="24"/>
          <w:lang w:val="en-GB"/>
        </w:rPr>
        <w:t>: -</w:t>
      </w:r>
    </w:p>
    <w:p w14:paraId="46723DDE" w14:textId="5A71A4C9" w:rsidR="001E2ED8" w:rsidRPr="001E2ED8" w:rsidRDefault="001E2ED8" w:rsidP="001E2ED8">
      <w:pPr>
        <w:rPr>
          <w:sz w:val="24"/>
          <w:szCs w:val="24"/>
        </w:rPr>
      </w:pPr>
      <w:r w:rsidRPr="001E2ED8">
        <w:rPr>
          <w:sz w:val="24"/>
          <w:szCs w:val="24"/>
          <w:lang w:val="en-GB"/>
        </w:rPr>
        <w:t xml:space="preserve">The term ‘TENSE’ derived from the Latin word “TEMPUS” meaning ‘TIME’, is defined as the form of </w:t>
      </w:r>
      <w:r w:rsidR="007D353C">
        <w:rPr>
          <w:sz w:val="24"/>
          <w:szCs w:val="24"/>
          <w:lang w:val="en-GB"/>
        </w:rPr>
        <w:t xml:space="preserve">the </w:t>
      </w:r>
      <w:r w:rsidRPr="001E2ED8">
        <w:rPr>
          <w:sz w:val="24"/>
          <w:szCs w:val="24"/>
          <w:lang w:val="en-GB"/>
        </w:rPr>
        <w:t>verb that states the relation between time and action.</w:t>
      </w:r>
    </w:p>
    <w:p w14:paraId="27BC3D73" w14:textId="507841FB" w:rsidR="001E2ED8" w:rsidRPr="001E2ED8" w:rsidRDefault="001E2ED8" w:rsidP="001E2ED8">
      <w:pPr>
        <w:rPr>
          <w:sz w:val="24"/>
          <w:szCs w:val="24"/>
        </w:rPr>
      </w:pPr>
      <w:r w:rsidRPr="001E2ED8">
        <w:rPr>
          <w:sz w:val="24"/>
          <w:szCs w:val="24"/>
          <w:lang w:val="en-GB"/>
        </w:rPr>
        <w:t xml:space="preserve"> Tense implies a verb-based method used to indicate the time, and sometimes the continuation or completion of an action or state </w:t>
      </w:r>
      <w:r w:rsidR="007D353C">
        <w:rPr>
          <w:sz w:val="24"/>
          <w:szCs w:val="24"/>
          <w:lang w:val="en-GB"/>
        </w:rPr>
        <w:t>concerning</w:t>
      </w:r>
      <w:r w:rsidRPr="001E2ED8">
        <w:rPr>
          <w:sz w:val="24"/>
          <w:szCs w:val="24"/>
          <w:lang w:val="en-GB"/>
        </w:rPr>
        <w:t xml:space="preserve"> </w:t>
      </w:r>
      <w:r w:rsidR="007D353C">
        <w:rPr>
          <w:sz w:val="24"/>
          <w:szCs w:val="24"/>
          <w:lang w:val="en-GB"/>
        </w:rPr>
        <w:t xml:space="preserve">the </w:t>
      </w:r>
      <w:r w:rsidRPr="001E2ED8">
        <w:rPr>
          <w:sz w:val="24"/>
          <w:szCs w:val="24"/>
          <w:lang w:val="en-GB"/>
        </w:rPr>
        <w:t>time of speaking.</w:t>
      </w:r>
    </w:p>
    <w:p w14:paraId="7B8E2969" w14:textId="618D7579" w:rsidR="001E2ED8" w:rsidRDefault="001E2ED8" w:rsidP="001E2ED8">
      <w:pPr>
        <w:rPr>
          <w:sz w:val="24"/>
          <w:szCs w:val="24"/>
          <w:lang w:val="en-GB"/>
        </w:rPr>
      </w:pPr>
      <w:r w:rsidRPr="001E2ED8">
        <w:rPr>
          <w:b/>
          <w:bCs/>
          <w:sz w:val="24"/>
          <w:szCs w:val="24"/>
          <w:lang w:val="en-GB"/>
        </w:rPr>
        <w:t>Tense</w:t>
      </w:r>
      <w:r w:rsidRPr="001E2ED8">
        <w:rPr>
          <w:sz w:val="24"/>
          <w:szCs w:val="24"/>
          <w:lang w:val="en-GB"/>
        </w:rPr>
        <w:t> is the time described by a Verb shown by its grammatical form. </w:t>
      </w:r>
    </w:p>
    <w:p w14:paraId="0AE08DF5" w14:textId="63B2B22A" w:rsidR="00B03C31" w:rsidRDefault="00B03C31" w:rsidP="001E2ED8">
      <w:pPr>
        <w:rPr>
          <w:sz w:val="24"/>
          <w:szCs w:val="24"/>
          <w:lang w:val="en-GB"/>
        </w:rPr>
      </w:pPr>
    </w:p>
    <w:p w14:paraId="5969DE02" w14:textId="5DA947B2" w:rsidR="00B03C31" w:rsidRPr="00E3578A" w:rsidRDefault="00B03C31" w:rsidP="001E2ED8">
      <w:pPr>
        <w:rPr>
          <w:b/>
          <w:bCs/>
          <w:sz w:val="24"/>
          <w:szCs w:val="24"/>
          <w:lang w:val="en-GB"/>
        </w:rPr>
      </w:pPr>
      <w:r w:rsidRPr="00E3578A">
        <w:rPr>
          <w:b/>
          <w:bCs/>
          <w:sz w:val="24"/>
          <w:szCs w:val="24"/>
          <w:lang w:val="en-GB"/>
        </w:rPr>
        <w:t>T</w:t>
      </w:r>
      <w:r w:rsidR="00EE2133">
        <w:rPr>
          <w:b/>
          <w:bCs/>
          <w:sz w:val="24"/>
          <w:szCs w:val="24"/>
          <w:lang w:val="en-GB"/>
        </w:rPr>
        <w:t>YPES OF TENSES</w:t>
      </w:r>
      <w:r w:rsidRPr="00E3578A">
        <w:rPr>
          <w:b/>
          <w:bCs/>
          <w:sz w:val="24"/>
          <w:szCs w:val="24"/>
          <w:lang w:val="en-GB"/>
        </w:rPr>
        <w:t>:</w:t>
      </w:r>
    </w:p>
    <w:p w14:paraId="42702E62" w14:textId="4298DA94" w:rsidR="00E3578A" w:rsidRDefault="00E3578A" w:rsidP="00E3578A">
      <w:pPr>
        <w:rPr>
          <w:sz w:val="24"/>
          <w:szCs w:val="24"/>
          <w:lang w:val="en-GB"/>
        </w:rPr>
      </w:pPr>
      <w:r w:rsidRPr="00E3578A">
        <w:rPr>
          <w:sz w:val="24"/>
          <w:szCs w:val="24"/>
          <w:lang w:val="en-GB"/>
        </w:rPr>
        <w:t>The concept of tense in the study of English Grammar is a method that we use to refer to Time –</w:t>
      </w:r>
      <w:r w:rsidR="00C90430" w:rsidRPr="00E3578A">
        <w:rPr>
          <w:sz w:val="24"/>
          <w:szCs w:val="24"/>
          <w:lang w:val="en-GB"/>
        </w:rPr>
        <w:t>Past,</w:t>
      </w:r>
      <w:r w:rsidRPr="00E3578A">
        <w:rPr>
          <w:sz w:val="24"/>
          <w:szCs w:val="24"/>
          <w:lang w:val="en-GB"/>
        </w:rPr>
        <w:t xml:space="preserve"> Present and </w:t>
      </w:r>
      <w:r w:rsidR="00C90430" w:rsidRPr="00E3578A">
        <w:rPr>
          <w:sz w:val="24"/>
          <w:szCs w:val="24"/>
          <w:lang w:val="en-GB"/>
        </w:rPr>
        <w:t>Future.</w:t>
      </w:r>
      <w:r w:rsidRPr="00E3578A">
        <w:rPr>
          <w:sz w:val="24"/>
          <w:szCs w:val="24"/>
          <w:lang w:val="en-GB"/>
        </w:rPr>
        <w:t xml:space="preserve"> Hence, </w:t>
      </w:r>
      <w:r w:rsidR="007D353C">
        <w:rPr>
          <w:sz w:val="24"/>
          <w:szCs w:val="24"/>
          <w:lang w:val="en-GB"/>
        </w:rPr>
        <w:t xml:space="preserve">the </w:t>
      </w:r>
      <w:r w:rsidRPr="00E3578A">
        <w:rPr>
          <w:sz w:val="24"/>
          <w:szCs w:val="24"/>
          <w:lang w:val="en-GB"/>
        </w:rPr>
        <w:t xml:space="preserve">future is a reference </w:t>
      </w:r>
      <w:r w:rsidR="007D353C">
        <w:rPr>
          <w:sz w:val="24"/>
          <w:szCs w:val="24"/>
          <w:lang w:val="en-GB"/>
        </w:rPr>
        <w:t>for</w:t>
      </w:r>
      <w:r w:rsidRPr="00E3578A">
        <w:rPr>
          <w:sz w:val="24"/>
          <w:szCs w:val="24"/>
          <w:lang w:val="en-GB"/>
        </w:rPr>
        <w:t xml:space="preserve"> </w:t>
      </w:r>
      <w:r w:rsidR="00C90430" w:rsidRPr="00E3578A">
        <w:rPr>
          <w:sz w:val="24"/>
          <w:szCs w:val="24"/>
          <w:lang w:val="en-GB"/>
        </w:rPr>
        <w:t>Time.</w:t>
      </w:r>
      <w:r w:rsidRPr="00E3578A">
        <w:rPr>
          <w:sz w:val="24"/>
          <w:szCs w:val="24"/>
          <w:lang w:val="en-GB"/>
        </w:rPr>
        <w:t xml:space="preserve"> We often use the Present Tense form of the Verbs to </w:t>
      </w:r>
      <w:r w:rsidR="00C90430" w:rsidRPr="00E3578A">
        <w:rPr>
          <w:sz w:val="24"/>
          <w:szCs w:val="24"/>
          <w:lang w:val="en-GB"/>
        </w:rPr>
        <w:t>express a</w:t>
      </w:r>
      <w:r w:rsidRPr="00E3578A">
        <w:rPr>
          <w:sz w:val="24"/>
          <w:szCs w:val="24"/>
          <w:lang w:val="en-GB"/>
        </w:rPr>
        <w:t xml:space="preserve"> future action.</w:t>
      </w:r>
    </w:p>
    <w:p w14:paraId="18BEE341" w14:textId="6E210276" w:rsidR="008342E8" w:rsidRDefault="008342E8" w:rsidP="00E3578A">
      <w:pPr>
        <w:rPr>
          <w:sz w:val="24"/>
          <w:szCs w:val="24"/>
          <w:lang w:val="en-GB"/>
        </w:rPr>
      </w:pPr>
    </w:p>
    <w:p w14:paraId="03685E82" w14:textId="2EED6C43" w:rsidR="008342E8" w:rsidRPr="00E3578A" w:rsidRDefault="008342E8" w:rsidP="00E3578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55F1816" wp14:editId="4F6A5BED">
            <wp:extent cx="5943600" cy="2710180"/>
            <wp:effectExtent l="0" t="0" r="0" b="0"/>
            <wp:docPr id="5" name="Picture 7" descr="E HuQ Simplest Tense Chart 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 descr="E HuQ Simplest Tense Chart 201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927382" w14:textId="3C13010E" w:rsidR="00E3578A" w:rsidRPr="001E2ED8" w:rsidRDefault="00E3578A" w:rsidP="001E2ED8">
      <w:pPr>
        <w:rPr>
          <w:sz w:val="24"/>
          <w:szCs w:val="24"/>
        </w:rPr>
      </w:pPr>
    </w:p>
    <w:p w14:paraId="122ECB2F" w14:textId="77777777" w:rsidR="001E2ED8" w:rsidRPr="001E2ED8" w:rsidRDefault="001E2ED8">
      <w:pPr>
        <w:rPr>
          <w:sz w:val="24"/>
          <w:szCs w:val="24"/>
        </w:rPr>
      </w:pPr>
    </w:p>
    <w:p w14:paraId="5A491595" w14:textId="22D6F20B" w:rsidR="00027C6E" w:rsidRPr="001E2ED8" w:rsidRDefault="00027C6E">
      <w:pPr>
        <w:rPr>
          <w:b/>
          <w:color w:val="000000" w:themeColor="text1"/>
          <w:sz w:val="24"/>
          <w:szCs w:val="24"/>
        </w:rPr>
      </w:pPr>
    </w:p>
    <w:p w14:paraId="476C4558" w14:textId="1FAD1B2F" w:rsidR="004C3D47" w:rsidRPr="004C3D47" w:rsidRDefault="00B64DEE">
      <w:pPr>
        <w:rPr>
          <w:b/>
          <w:bCs/>
          <w:sz w:val="36"/>
          <w:szCs w:val="36"/>
          <w:u w:val="single"/>
        </w:rPr>
      </w:pPr>
      <w:r w:rsidRPr="004C3D47">
        <w:rPr>
          <w:b/>
          <w:bCs/>
          <w:sz w:val="36"/>
          <w:szCs w:val="36"/>
          <w:u w:val="single"/>
        </w:rPr>
        <w:t>PRESENT TENSE</w:t>
      </w:r>
    </w:p>
    <w:p w14:paraId="130D5105" w14:textId="77777777" w:rsidR="004C3D47" w:rsidRPr="004C3D47" w:rsidRDefault="004C3D47" w:rsidP="004C3D47">
      <w:pPr>
        <w:rPr>
          <w:sz w:val="24"/>
          <w:szCs w:val="24"/>
        </w:rPr>
      </w:pPr>
      <w:r w:rsidRPr="004C3D47">
        <w:rPr>
          <w:b/>
          <w:bCs/>
          <w:sz w:val="24"/>
          <w:szCs w:val="24"/>
          <w:lang w:val="en-GB"/>
        </w:rPr>
        <w:t>The Simple Present/ The Present Indefinite</w:t>
      </w:r>
    </w:p>
    <w:p w14:paraId="00E9F4E7" w14:textId="77777777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GB"/>
        </w:rPr>
        <w:t>The Simple Present Tense form of the verb implies----</w:t>
      </w:r>
    </w:p>
    <w:p w14:paraId="2A64EB5B" w14:textId="77777777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US"/>
        </w:rPr>
        <w:t xml:space="preserve"> </w:t>
      </w:r>
      <w:r w:rsidRPr="004C3D47">
        <w:rPr>
          <w:sz w:val="24"/>
          <w:szCs w:val="24"/>
          <w:lang w:val="en-US"/>
        </w:rPr>
        <w:tab/>
        <w:t xml:space="preserve">- Expresses a habit or often repeated action.  Adverbs of frequency such as, </w:t>
      </w:r>
      <w:r w:rsidRPr="004C3D47">
        <w:rPr>
          <w:i/>
          <w:iCs/>
          <w:sz w:val="24"/>
          <w:szCs w:val="24"/>
          <w:lang w:val="en-US"/>
        </w:rPr>
        <w:t xml:space="preserve">often, seldom, - - </w:t>
      </w:r>
      <w:r w:rsidRPr="004C3D47">
        <w:rPr>
          <w:i/>
          <w:iCs/>
          <w:sz w:val="24"/>
          <w:szCs w:val="24"/>
          <w:lang w:val="en-US"/>
        </w:rPr>
        <w:br/>
        <w:t xml:space="preserve"> - sometimes, never</w:t>
      </w:r>
      <w:r w:rsidRPr="004C3D47">
        <w:rPr>
          <w:sz w:val="24"/>
          <w:szCs w:val="24"/>
          <w:lang w:val="en-US"/>
        </w:rPr>
        <w:t>, etc. are used with this tense.</w:t>
      </w:r>
    </w:p>
    <w:p w14:paraId="7CA5C6B1" w14:textId="7D062C6A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GB"/>
        </w:rPr>
        <w:t>Primary Aux.</w:t>
      </w:r>
      <w:r w:rsidR="007D353C">
        <w:rPr>
          <w:sz w:val="24"/>
          <w:szCs w:val="24"/>
          <w:lang w:val="en-GB"/>
        </w:rPr>
        <w:t xml:space="preserve"> </w:t>
      </w:r>
      <w:r w:rsidRPr="004C3D47">
        <w:rPr>
          <w:sz w:val="24"/>
          <w:szCs w:val="24"/>
          <w:lang w:val="en-GB"/>
        </w:rPr>
        <w:t xml:space="preserve">(do/ </w:t>
      </w:r>
      <w:proofErr w:type="gramStart"/>
      <w:r w:rsidRPr="004C3D47">
        <w:rPr>
          <w:sz w:val="24"/>
          <w:szCs w:val="24"/>
          <w:lang w:val="en-GB"/>
        </w:rPr>
        <w:t>does )</w:t>
      </w:r>
      <w:proofErr w:type="gramEnd"/>
      <w:r w:rsidRPr="004C3D47">
        <w:rPr>
          <w:sz w:val="24"/>
          <w:szCs w:val="24"/>
          <w:lang w:val="en-GB"/>
        </w:rPr>
        <w:t xml:space="preserve"> + M. V. (Base Form )</w:t>
      </w:r>
    </w:p>
    <w:p w14:paraId="7EC46853" w14:textId="70E2D7BD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GB"/>
        </w:rPr>
        <w:t xml:space="preserve">The </w:t>
      </w:r>
      <w:proofErr w:type="gramStart"/>
      <w:r w:rsidRPr="004C3D47">
        <w:rPr>
          <w:sz w:val="24"/>
          <w:szCs w:val="24"/>
          <w:lang w:val="en-GB"/>
        </w:rPr>
        <w:t>‘  Be</w:t>
      </w:r>
      <w:proofErr w:type="gramEnd"/>
      <w:r w:rsidRPr="004C3D47">
        <w:rPr>
          <w:sz w:val="24"/>
          <w:szCs w:val="24"/>
          <w:lang w:val="en-GB"/>
        </w:rPr>
        <w:t xml:space="preserve"> – Verb of the Present form ---is /am /are is used as the Main Verb.</w:t>
      </w:r>
    </w:p>
    <w:p w14:paraId="4FE32FAA" w14:textId="0A7255F4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GB"/>
        </w:rPr>
        <w:t xml:space="preserve">The choice of the auxiliary shall be strictly according to the person and number of the </w:t>
      </w:r>
      <w:r w:rsidR="007D353C">
        <w:rPr>
          <w:sz w:val="24"/>
          <w:szCs w:val="24"/>
          <w:lang w:val="en-GB"/>
        </w:rPr>
        <w:t>s</w:t>
      </w:r>
      <w:r w:rsidRPr="004C3D47">
        <w:rPr>
          <w:sz w:val="24"/>
          <w:szCs w:val="24"/>
          <w:lang w:val="en-GB"/>
        </w:rPr>
        <w:t>ubject in a sentence.</w:t>
      </w:r>
    </w:p>
    <w:p w14:paraId="59A85BCE" w14:textId="5F582843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US"/>
        </w:rPr>
        <w:t xml:space="preserve">Snow </w:t>
      </w:r>
      <w:r w:rsidRPr="004C3D47">
        <w:rPr>
          <w:sz w:val="24"/>
          <w:szCs w:val="24"/>
          <w:u w:val="single"/>
          <w:lang w:val="en-US"/>
        </w:rPr>
        <w:t>falls</w:t>
      </w:r>
      <w:r w:rsidRPr="004C3D47">
        <w:rPr>
          <w:sz w:val="24"/>
          <w:szCs w:val="24"/>
          <w:lang w:val="en-US"/>
        </w:rPr>
        <w:t xml:space="preserve"> in December in Minnesota.</w:t>
      </w:r>
    </w:p>
    <w:p w14:paraId="2AD6DFE1" w14:textId="77777777" w:rsidR="004C3D47" w:rsidRPr="004C3D47" w:rsidRDefault="004C3D47" w:rsidP="004C3D47">
      <w:pPr>
        <w:rPr>
          <w:sz w:val="24"/>
          <w:szCs w:val="24"/>
        </w:rPr>
      </w:pPr>
      <w:r w:rsidRPr="004C3D47">
        <w:rPr>
          <w:sz w:val="24"/>
          <w:szCs w:val="24"/>
          <w:lang w:val="en-US"/>
        </w:rPr>
        <w:t xml:space="preserve">Water </w:t>
      </w:r>
      <w:r w:rsidRPr="004C3D47">
        <w:rPr>
          <w:sz w:val="24"/>
          <w:szCs w:val="24"/>
          <w:u w:val="single"/>
          <w:lang w:val="en-US"/>
        </w:rPr>
        <w:t>boils</w:t>
      </w:r>
      <w:r w:rsidRPr="004C3D47">
        <w:rPr>
          <w:sz w:val="24"/>
          <w:szCs w:val="24"/>
          <w:lang w:val="en-US"/>
        </w:rPr>
        <w:t xml:space="preserve"> at 100 degrees Celsius.</w:t>
      </w:r>
    </w:p>
    <w:p w14:paraId="53B44A68" w14:textId="081540B0" w:rsidR="004C3D47" w:rsidRDefault="004C3D47">
      <w:pPr>
        <w:rPr>
          <w:sz w:val="24"/>
          <w:szCs w:val="24"/>
        </w:rPr>
      </w:pPr>
    </w:p>
    <w:p w14:paraId="325F4F71" w14:textId="03746182" w:rsidR="000736D7" w:rsidRPr="00F354FF" w:rsidRDefault="000736D7">
      <w:pPr>
        <w:rPr>
          <w:b/>
          <w:bCs/>
          <w:sz w:val="36"/>
          <w:szCs w:val="36"/>
          <w:u w:val="single"/>
        </w:rPr>
      </w:pPr>
      <w:r w:rsidRPr="00F354FF">
        <w:rPr>
          <w:b/>
          <w:bCs/>
          <w:sz w:val="36"/>
          <w:szCs w:val="36"/>
          <w:u w:val="single"/>
        </w:rPr>
        <w:t>USAGE OF PRESENT INDEFINITE:</w:t>
      </w:r>
    </w:p>
    <w:p w14:paraId="2010663F" w14:textId="77777777" w:rsidR="00A233B6" w:rsidRPr="00A233B6" w:rsidRDefault="00A233B6" w:rsidP="00A233B6">
      <w:pPr>
        <w:rPr>
          <w:sz w:val="24"/>
          <w:szCs w:val="24"/>
        </w:rPr>
      </w:pPr>
      <w:r w:rsidRPr="00A233B6">
        <w:rPr>
          <w:b/>
          <w:bCs/>
          <w:sz w:val="24"/>
          <w:szCs w:val="24"/>
          <w:lang w:val="en-GB"/>
        </w:rPr>
        <w:t xml:space="preserve">This form of the verb is used to denote </w:t>
      </w:r>
      <w:proofErr w:type="gramStart"/>
      <w:r w:rsidRPr="00A233B6">
        <w:rPr>
          <w:b/>
          <w:bCs/>
          <w:sz w:val="24"/>
          <w:szCs w:val="24"/>
          <w:lang w:val="en-GB"/>
        </w:rPr>
        <w:t>.....</w:t>
      </w:r>
      <w:proofErr w:type="gramEnd"/>
    </w:p>
    <w:p w14:paraId="302F3835" w14:textId="77777777" w:rsidR="00A233B6" w:rsidRPr="00A233B6" w:rsidRDefault="00A233B6" w:rsidP="00A233B6">
      <w:pPr>
        <w:numPr>
          <w:ilvl w:val="0"/>
          <w:numId w:val="1"/>
        </w:numPr>
        <w:rPr>
          <w:sz w:val="24"/>
          <w:szCs w:val="24"/>
        </w:rPr>
      </w:pPr>
      <w:r w:rsidRPr="00A233B6">
        <w:rPr>
          <w:sz w:val="24"/>
          <w:szCs w:val="24"/>
          <w:lang w:val="en-GB"/>
        </w:rPr>
        <w:t>Universal / Permanent / General Truth</w:t>
      </w:r>
    </w:p>
    <w:p w14:paraId="1E8C215F" w14:textId="77777777" w:rsidR="00A233B6" w:rsidRPr="00A233B6" w:rsidRDefault="00A233B6" w:rsidP="00A233B6">
      <w:pPr>
        <w:numPr>
          <w:ilvl w:val="0"/>
          <w:numId w:val="1"/>
        </w:numPr>
        <w:rPr>
          <w:sz w:val="24"/>
          <w:szCs w:val="24"/>
        </w:rPr>
      </w:pPr>
      <w:r w:rsidRPr="00A233B6">
        <w:rPr>
          <w:sz w:val="24"/>
          <w:szCs w:val="24"/>
          <w:lang w:val="en-GB"/>
        </w:rPr>
        <w:t>Present Habitual Action/ Customs / Traditions</w:t>
      </w:r>
    </w:p>
    <w:p w14:paraId="00E9045F" w14:textId="77777777" w:rsidR="00A233B6" w:rsidRPr="00A233B6" w:rsidRDefault="00A233B6" w:rsidP="00A233B6">
      <w:pPr>
        <w:numPr>
          <w:ilvl w:val="0"/>
          <w:numId w:val="1"/>
        </w:numPr>
        <w:rPr>
          <w:sz w:val="24"/>
          <w:szCs w:val="24"/>
        </w:rPr>
      </w:pPr>
      <w:r w:rsidRPr="00A233B6">
        <w:rPr>
          <w:sz w:val="24"/>
          <w:szCs w:val="24"/>
          <w:lang w:val="en-GB"/>
        </w:rPr>
        <w:t>Proverbial Sayings/ Quotations</w:t>
      </w:r>
    </w:p>
    <w:p w14:paraId="06594F3C" w14:textId="77777777" w:rsidR="00A233B6" w:rsidRPr="00A233B6" w:rsidRDefault="00A233B6" w:rsidP="00A233B6">
      <w:pPr>
        <w:numPr>
          <w:ilvl w:val="0"/>
          <w:numId w:val="1"/>
        </w:numPr>
        <w:rPr>
          <w:sz w:val="24"/>
          <w:szCs w:val="24"/>
        </w:rPr>
      </w:pPr>
      <w:r w:rsidRPr="00A233B6">
        <w:rPr>
          <w:sz w:val="24"/>
          <w:szCs w:val="24"/>
          <w:lang w:val="en-GB"/>
        </w:rPr>
        <w:t>A Future Event which is a part of a plan or arrangement</w:t>
      </w:r>
    </w:p>
    <w:p w14:paraId="2B417668" w14:textId="77777777" w:rsidR="00A233B6" w:rsidRPr="00A233B6" w:rsidRDefault="00A233B6" w:rsidP="00A233B6">
      <w:pPr>
        <w:rPr>
          <w:sz w:val="24"/>
          <w:szCs w:val="24"/>
        </w:rPr>
      </w:pPr>
      <w:r w:rsidRPr="00A233B6">
        <w:rPr>
          <w:sz w:val="24"/>
          <w:szCs w:val="24"/>
          <w:lang w:val="en-GB"/>
        </w:rPr>
        <w:t xml:space="preserve"> </w:t>
      </w:r>
    </w:p>
    <w:p w14:paraId="09684F4E" w14:textId="77777777" w:rsidR="00A233B6" w:rsidRPr="00A233B6" w:rsidRDefault="00A233B6" w:rsidP="00A233B6">
      <w:pPr>
        <w:numPr>
          <w:ilvl w:val="0"/>
          <w:numId w:val="2"/>
        </w:numPr>
        <w:rPr>
          <w:sz w:val="24"/>
          <w:szCs w:val="24"/>
        </w:rPr>
      </w:pPr>
      <w:r w:rsidRPr="00A233B6">
        <w:rPr>
          <w:sz w:val="24"/>
          <w:szCs w:val="24"/>
          <w:lang w:val="en-GB"/>
        </w:rPr>
        <w:t>Vivid narration as a substitute for the Simple Past Form</w:t>
      </w:r>
    </w:p>
    <w:p w14:paraId="22CD60D7" w14:textId="77777777" w:rsidR="00A233B6" w:rsidRPr="001E2ED8" w:rsidRDefault="00A233B6">
      <w:pPr>
        <w:rPr>
          <w:sz w:val="24"/>
          <w:szCs w:val="24"/>
        </w:rPr>
      </w:pPr>
    </w:p>
    <w:p w14:paraId="22C1A90F" w14:textId="78C726B1" w:rsidR="001E2ED8" w:rsidRDefault="001E2ED8">
      <w:pPr>
        <w:rPr>
          <w:sz w:val="24"/>
          <w:szCs w:val="24"/>
        </w:rPr>
      </w:pPr>
    </w:p>
    <w:p w14:paraId="0B2450FC" w14:textId="0B43909E" w:rsidR="00A233B6" w:rsidRDefault="00A233B6">
      <w:pPr>
        <w:rPr>
          <w:sz w:val="24"/>
          <w:szCs w:val="24"/>
        </w:rPr>
      </w:pPr>
    </w:p>
    <w:p w14:paraId="3A0FB24C" w14:textId="2BCA6F51" w:rsidR="00A233B6" w:rsidRPr="00F24F26" w:rsidRDefault="00A233B6">
      <w:pPr>
        <w:rPr>
          <w:b/>
          <w:bCs/>
          <w:sz w:val="24"/>
          <w:szCs w:val="24"/>
          <w:u w:val="single"/>
        </w:rPr>
      </w:pPr>
      <w:r w:rsidRPr="00F24F26">
        <w:rPr>
          <w:b/>
          <w:bCs/>
          <w:sz w:val="24"/>
          <w:szCs w:val="24"/>
          <w:u w:val="single"/>
        </w:rPr>
        <w:lastRenderedPageBreak/>
        <w:t>EXERCISE</w:t>
      </w:r>
    </w:p>
    <w:p w14:paraId="667072A3" w14:textId="77777777" w:rsidR="00F24F26" w:rsidRPr="00F24F26" w:rsidRDefault="00F24F26" w:rsidP="00F24F26">
      <w:p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 xml:space="preserve">Fill in the blanks putting the verbs bracketed into their appropriate tense form. </w:t>
      </w:r>
    </w:p>
    <w:p w14:paraId="02EAB5C5" w14:textId="77777777" w:rsidR="00F24F26" w:rsidRPr="00F24F26" w:rsidRDefault="00F24F26" w:rsidP="00F24F26">
      <w:p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>Use the given adverbs in the appropriate places.</w:t>
      </w:r>
    </w:p>
    <w:p w14:paraId="014BF39A" w14:textId="77777777" w:rsidR="00F24F26" w:rsidRPr="00F24F26" w:rsidRDefault="00F24F26" w:rsidP="00F24F26">
      <w:pPr>
        <w:numPr>
          <w:ilvl w:val="0"/>
          <w:numId w:val="3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>My mother ....... me to work hard (always/advise).</w:t>
      </w:r>
    </w:p>
    <w:p w14:paraId="59CD14CB" w14:textId="540D7C23" w:rsidR="00F24F26" w:rsidRPr="00F24F26" w:rsidRDefault="00F24F26" w:rsidP="00F24F26">
      <w:pPr>
        <w:numPr>
          <w:ilvl w:val="0"/>
          <w:numId w:val="3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>It.....in July (usually/rain).</w:t>
      </w:r>
    </w:p>
    <w:p w14:paraId="2BA382EA" w14:textId="77777777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 xml:space="preserve">My father </w:t>
      </w:r>
      <w:proofErr w:type="gramStart"/>
      <w:r w:rsidRPr="00F24F26">
        <w:rPr>
          <w:sz w:val="24"/>
          <w:szCs w:val="24"/>
          <w:lang w:val="en-GB"/>
        </w:rPr>
        <w:t>....tea</w:t>
      </w:r>
      <w:proofErr w:type="gramEnd"/>
      <w:r w:rsidRPr="00F24F26">
        <w:rPr>
          <w:sz w:val="24"/>
          <w:szCs w:val="24"/>
          <w:lang w:val="en-GB"/>
        </w:rPr>
        <w:t xml:space="preserve"> thrice a day (take ).</w:t>
      </w:r>
    </w:p>
    <w:p w14:paraId="3AE20334" w14:textId="77777777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 xml:space="preserve">My friend </w:t>
      </w:r>
      <w:proofErr w:type="gramStart"/>
      <w:r w:rsidRPr="00F24F26">
        <w:rPr>
          <w:sz w:val="24"/>
          <w:szCs w:val="24"/>
          <w:lang w:val="en-GB"/>
        </w:rPr>
        <w:t>....talking</w:t>
      </w:r>
      <w:proofErr w:type="gramEnd"/>
      <w:r w:rsidRPr="00F24F26">
        <w:rPr>
          <w:sz w:val="24"/>
          <w:szCs w:val="24"/>
          <w:lang w:val="en-GB"/>
        </w:rPr>
        <w:t xml:space="preserve"> to strangers (normally/avoid ).</w:t>
      </w:r>
    </w:p>
    <w:p w14:paraId="0BA1C493" w14:textId="77777777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 xml:space="preserve">One’s manners </w:t>
      </w:r>
      <w:proofErr w:type="gramStart"/>
      <w:r w:rsidRPr="00F24F26">
        <w:rPr>
          <w:sz w:val="24"/>
          <w:szCs w:val="24"/>
          <w:lang w:val="en-GB"/>
        </w:rPr>
        <w:t>....one’s</w:t>
      </w:r>
      <w:proofErr w:type="gramEnd"/>
      <w:r w:rsidRPr="00F24F26">
        <w:rPr>
          <w:sz w:val="24"/>
          <w:szCs w:val="24"/>
          <w:lang w:val="en-GB"/>
        </w:rPr>
        <w:t xml:space="preserve"> character (reveal).</w:t>
      </w:r>
    </w:p>
    <w:p w14:paraId="57FEF758" w14:textId="77777777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 xml:space="preserve">Our character </w:t>
      </w:r>
      <w:proofErr w:type="gramStart"/>
      <w:r w:rsidRPr="00F24F26">
        <w:rPr>
          <w:sz w:val="24"/>
          <w:szCs w:val="24"/>
          <w:lang w:val="en-GB"/>
        </w:rPr>
        <w:t>....what</w:t>
      </w:r>
      <w:proofErr w:type="gramEnd"/>
      <w:r w:rsidRPr="00F24F26">
        <w:rPr>
          <w:sz w:val="24"/>
          <w:szCs w:val="24"/>
          <w:lang w:val="en-GB"/>
        </w:rPr>
        <w:t xml:space="preserve"> we are in the dark (be).</w:t>
      </w:r>
    </w:p>
    <w:p w14:paraId="6B63D0CB" w14:textId="246036D7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>The first plane from Bhubaneswar to Singapore....at 9 a.m. every</w:t>
      </w:r>
      <w:r w:rsidR="007D353C">
        <w:rPr>
          <w:sz w:val="24"/>
          <w:szCs w:val="24"/>
          <w:lang w:val="en-GB"/>
        </w:rPr>
        <w:t xml:space="preserve"> </w:t>
      </w:r>
      <w:r w:rsidRPr="00F24F26">
        <w:rPr>
          <w:sz w:val="24"/>
          <w:szCs w:val="24"/>
          <w:lang w:val="en-GB"/>
        </w:rPr>
        <w:t>day (take off).</w:t>
      </w:r>
    </w:p>
    <w:p w14:paraId="6F4DF62D" w14:textId="77777777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 xml:space="preserve">My annual examination </w:t>
      </w:r>
      <w:proofErr w:type="gramStart"/>
      <w:r w:rsidRPr="00F24F26">
        <w:rPr>
          <w:sz w:val="24"/>
          <w:szCs w:val="24"/>
          <w:lang w:val="en-GB"/>
        </w:rPr>
        <w:t>....from</w:t>
      </w:r>
      <w:proofErr w:type="gramEnd"/>
      <w:r w:rsidRPr="00F24F26">
        <w:rPr>
          <w:sz w:val="24"/>
          <w:szCs w:val="24"/>
          <w:lang w:val="en-GB"/>
        </w:rPr>
        <w:t xml:space="preserve"> Monday next (commence).</w:t>
      </w:r>
    </w:p>
    <w:p w14:paraId="1CEA150F" w14:textId="1A248DB4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>John Keats ...., “A thing of beauty is a joy forever (say).</w:t>
      </w:r>
    </w:p>
    <w:p w14:paraId="5B36ABE7" w14:textId="075D03B1" w:rsidR="00F24F26" w:rsidRPr="00F24F26" w:rsidRDefault="00F24F26" w:rsidP="00F24F26">
      <w:pPr>
        <w:numPr>
          <w:ilvl w:val="0"/>
          <w:numId w:val="4"/>
        </w:numPr>
        <w:rPr>
          <w:sz w:val="24"/>
          <w:szCs w:val="24"/>
        </w:rPr>
      </w:pPr>
      <w:r w:rsidRPr="00F24F26">
        <w:rPr>
          <w:sz w:val="24"/>
          <w:szCs w:val="24"/>
          <w:lang w:val="en-GB"/>
        </w:rPr>
        <w:t>Do you know what.........’</w:t>
      </w:r>
      <w:r w:rsidR="007D353C">
        <w:rPr>
          <w:sz w:val="24"/>
          <w:szCs w:val="24"/>
          <w:lang w:val="en-GB"/>
        </w:rPr>
        <w:t xml:space="preserve"> </w:t>
      </w:r>
      <w:r w:rsidRPr="00F24F26">
        <w:rPr>
          <w:sz w:val="24"/>
          <w:szCs w:val="24"/>
          <w:lang w:val="en-GB"/>
        </w:rPr>
        <w:t>Swine Flu’ (cause)?</w:t>
      </w:r>
    </w:p>
    <w:p w14:paraId="101D37D7" w14:textId="4B9BC463" w:rsidR="00F24F26" w:rsidRDefault="00F24F26">
      <w:pPr>
        <w:rPr>
          <w:sz w:val="24"/>
          <w:szCs w:val="24"/>
        </w:rPr>
      </w:pPr>
    </w:p>
    <w:p w14:paraId="31C9F710" w14:textId="166353DA" w:rsidR="00DB2843" w:rsidRPr="00066CF3" w:rsidRDefault="00DB2843">
      <w:pPr>
        <w:rPr>
          <w:b/>
          <w:bCs/>
          <w:sz w:val="36"/>
          <w:szCs w:val="36"/>
          <w:u w:val="single"/>
        </w:rPr>
      </w:pPr>
      <w:r w:rsidRPr="00066CF3">
        <w:rPr>
          <w:b/>
          <w:bCs/>
          <w:sz w:val="36"/>
          <w:szCs w:val="36"/>
          <w:u w:val="single"/>
        </w:rPr>
        <w:t>PRESENT PROGRESSIVE:</w:t>
      </w:r>
    </w:p>
    <w:p w14:paraId="7EB47770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>The Present Progressive tense form implies the continuity of an action at the time of speaking at present.</w:t>
      </w:r>
    </w:p>
    <w:p w14:paraId="6C56F833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>The verb structure of Present Continuous---</w:t>
      </w:r>
    </w:p>
    <w:p w14:paraId="5F7CA7C0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 xml:space="preserve">Sub. +Aux. (is/am/are) + Verb + </w:t>
      </w:r>
      <w:proofErr w:type="gramStart"/>
      <w:r w:rsidRPr="00066CF3">
        <w:rPr>
          <w:sz w:val="24"/>
          <w:szCs w:val="24"/>
          <w:lang w:val="en-GB"/>
        </w:rPr>
        <w:t xml:space="preserve">‘ </w:t>
      </w:r>
      <w:proofErr w:type="spellStart"/>
      <w:r w:rsidRPr="00066CF3">
        <w:rPr>
          <w:sz w:val="24"/>
          <w:szCs w:val="24"/>
          <w:lang w:val="en-GB"/>
        </w:rPr>
        <w:t>ing</w:t>
      </w:r>
      <w:proofErr w:type="spellEnd"/>
      <w:proofErr w:type="gramEnd"/>
      <w:r w:rsidRPr="00066CF3">
        <w:rPr>
          <w:sz w:val="24"/>
          <w:szCs w:val="24"/>
          <w:lang w:val="en-GB"/>
        </w:rPr>
        <w:t xml:space="preserve"> ‘ +O/C.</w:t>
      </w:r>
    </w:p>
    <w:p w14:paraId="4C3C47E4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>The choice of the auxiliary shall be made strictly according to the Person and Number of the Sub.</w:t>
      </w:r>
    </w:p>
    <w:p w14:paraId="3F9ED92F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b/>
          <w:bCs/>
          <w:sz w:val="24"/>
          <w:szCs w:val="24"/>
          <w:u w:val="single"/>
          <w:lang w:val="en-GB"/>
        </w:rPr>
        <w:t>USAGE</w:t>
      </w:r>
      <w:r w:rsidRPr="00066CF3">
        <w:rPr>
          <w:b/>
          <w:bCs/>
          <w:sz w:val="24"/>
          <w:szCs w:val="24"/>
          <w:lang w:val="en-GB"/>
        </w:rPr>
        <w:t xml:space="preserve"> ---- </w:t>
      </w:r>
      <w:r w:rsidRPr="00066CF3">
        <w:rPr>
          <w:b/>
          <w:bCs/>
          <w:sz w:val="24"/>
          <w:szCs w:val="24"/>
          <w:lang w:val="en-GB"/>
        </w:rPr>
        <w:tab/>
        <w:t>-</w:t>
      </w:r>
      <w:r w:rsidRPr="00066CF3">
        <w:rPr>
          <w:sz w:val="24"/>
          <w:szCs w:val="24"/>
          <w:lang w:val="en-GB"/>
        </w:rPr>
        <w:t>This form of the verb is used to denote</w:t>
      </w:r>
      <w:proofErr w:type="gramStart"/>
      <w:r w:rsidRPr="00066CF3">
        <w:rPr>
          <w:sz w:val="24"/>
          <w:szCs w:val="24"/>
          <w:lang w:val="en-GB"/>
        </w:rPr>
        <w:t>.....</w:t>
      </w:r>
      <w:proofErr w:type="gramEnd"/>
    </w:p>
    <w:p w14:paraId="4BFEB45E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ab/>
        <w:t>- An action in progress at present.</w:t>
      </w:r>
    </w:p>
    <w:p w14:paraId="055A6141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ab/>
        <w:t>- An action not occurring now at the time of speaking but in progress.</w:t>
      </w:r>
    </w:p>
    <w:p w14:paraId="7751ABB0" w14:textId="0D31D9A4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ab/>
        <w:t xml:space="preserve">- An action that has been pre-arranged to take place </w:t>
      </w:r>
      <w:r w:rsidR="007D353C">
        <w:rPr>
          <w:sz w:val="24"/>
          <w:szCs w:val="24"/>
          <w:lang w:val="en-GB"/>
        </w:rPr>
        <w:t>shortly</w:t>
      </w:r>
      <w:r w:rsidRPr="00066CF3">
        <w:rPr>
          <w:sz w:val="24"/>
          <w:szCs w:val="24"/>
          <w:lang w:val="en-GB"/>
        </w:rPr>
        <w:t>.</w:t>
      </w:r>
    </w:p>
    <w:p w14:paraId="13347E2B" w14:textId="4C771FF3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lastRenderedPageBreak/>
        <w:tab/>
        <w:t xml:space="preserve">- Persistent and undesirable habit, especially with adverbs like – </w:t>
      </w:r>
    </w:p>
    <w:p w14:paraId="5FD8FB94" w14:textId="5576026B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 xml:space="preserve"> </w:t>
      </w:r>
      <w:r w:rsidRPr="00066CF3">
        <w:rPr>
          <w:sz w:val="24"/>
          <w:szCs w:val="24"/>
          <w:lang w:val="en-GB"/>
        </w:rPr>
        <w:tab/>
        <w:t xml:space="preserve">  always,</w:t>
      </w:r>
      <w:r w:rsidR="007D353C">
        <w:rPr>
          <w:sz w:val="24"/>
          <w:szCs w:val="24"/>
          <w:lang w:val="en-GB"/>
        </w:rPr>
        <w:t xml:space="preserve"> </w:t>
      </w:r>
      <w:proofErr w:type="gramStart"/>
      <w:r w:rsidRPr="00066CF3">
        <w:rPr>
          <w:sz w:val="24"/>
          <w:szCs w:val="24"/>
          <w:lang w:val="en-GB"/>
        </w:rPr>
        <w:t>continually ,</w:t>
      </w:r>
      <w:proofErr w:type="gramEnd"/>
      <w:r w:rsidRPr="00066CF3">
        <w:rPr>
          <w:sz w:val="24"/>
          <w:szCs w:val="24"/>
          <w:lang w:val="en-GB"/>
        </w:rPr>
        <w:t xml:space="preserve"> constantly, frequently.</w:t>
      </w:r>
    </w:p>
    <w:p w14:paraId="2238534E" w14:textId="658CECA1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ab/>
        <w:t xml:space="preserve">- References of Time---now, right </w:t>
      </w:r>
      <w:proofErr w:type="gramStart"/>
      <w:r w:rsidRPr="00066CF3">
        <w:rPr>
          <w:sz w:val="24"/>
          <w:szCs w:val="24"/>
          <w:lang w:val="en-GB"/>
        </w:rPr>
        <w:t>now,  at</w:t>
      </w:r>
      <w:proofErr w:type="gramEnd"/>
      <w:r w:rsidRPr="00066CF3">
        <w:rPr>
          <w:sz w:val="24"/>
          <w:szCs w:val="24"/>
          <w:lang w:val="en-GB"/>
        </w:rPr>
        <w:t xml:space="preserve"> present, now</w:t>
      </w:r>
      <w:r w:rsidR="007D353C">
        <w:rPr>
          <w:sz w:val="24"/>
          <w:szCs w:val="24"/>
          <w:lang w:val="en-GB"/>
        </w:rPr>
        <w:t>a</w:t>
      </w:r>
      <w:r w:rsidRPr="00066CF3">
        <w:rPr>
          <w:sz w:val="24"/>
          <w:szCs w:val="24"/>
          <w:lang w:val="en-GB"/>
        </w:rPr>
        <w:t>days, at the moment etc.</w:t>
      </w:r>
    </w:p>
    <w:p w14:paraId="65E09872" w14:textId="77777777" w:rsidR="00066CF3" w:rsidRPr="00066CF3" w:rsidRDefault="00066CF3" w:rsidP="00066CF3">
      <w:pPr>
        <w:rPr>
          <w:sz w:val="24"/>
          <w:szCs w:val="24"/>
        </w:rPr>
      </w:pPr>
      <w:r w:rsidRPr="00066CF3">
        <w:rPr>
          <w:b/>
          <w:bCs/>
          <w:sz w:val="24"/>
          <w:szCs w:val="24"/>
          <w:u w:val="single"/>
          <w:lang w:val="en-GB"/>
        </w:rPr>
        <w:t>EXCEPTIONS-</w:t>
      </w:r>
      <w:r w:rsidRPr="00066CF3">
        <w:rPr>
          <w:b/>
          <w:bCs/>
          <w:sz w:val="24"/>
          <w:szCs w:val="24"/>
          <w:lang w:val="en-GB"/>
        </w:rPr>
        <w:t>--</w:t>
      </w:r>
    </w:p>
    <w:p w14:paraId="744547B2" w14:textId="7DD55CB3" w:rsidR="00066CF3" w:rsidRPr="00066CF3" w:rsidRDefault="007D353C" w:rsidP="00066CF3">
      <w:pPr>
        <w:rPr>
          <w:sz w:val="24"/>
          <w:szCs w:val="24"/>
        </w:rPr>
      </w:pPr>
      <w:r>
        <w:rPr>
          <w:sz w:val="24"/>
          <w:szCs w:val="24"/>
          <w:lang w:val="en-GB"/>
        </w:rPr>
        <w:t>Some specific verbs</w:t>
      </w:r>
      <w:r w:rsidR="00066CF3" w:rsidRPr="00066CF3">
        <w:rPr>
          <w:sz w:val="24"/>
          <w:szCs w:val="24"/>
          <w:lang w:val="en-GB"/>
        </w:rPr>
        <w:t xml:space="preserve"> don’t take the progressive </w:t>
      </w:r>
      <w:proofErr w:type="gramStart"/>
      <w:r w:rsidR="00066CF3" w:rsidRPr="00066CF3">
        <w:rPr>
          <w:sz w:val="24"/>
          <w:szCs w:val="24"/>
          <w:lang w:val="en-GB"/>
        </w:rPr>
        <w:t>( ‘</w:t>
      </w:r>
      <w:proofErr w:type="gramEnd"/>
      <w:r w:rsidR="00066CF3" w:rsidRPr="00066CF3">
        <w:rPr>
          <w:sz w:val="24"/>
          <w:szCs w:val="24"/>
          <w:lang w:val="en-GB"/>
        </w:rPr>
        <w:t xml:space="preserve"> </w:t>
      </w:r>
      <w:proofErr w:type="spellStart"/>
      <w:r w:rsidR="00066CF3" w:rsidRPr="00066CF3">
        <w:rPr>
          <w:sz w:val="24"/>
          <w:szCs w:val="24"/>
          <w:lang w:val="en-GB"/>
        </w:rPr>
        <w:t>ing</w:t>
      </w:r>
      <w:proofErr w:type="spellEnd"/>
      <w:r w:rsidR="00066CF3" w:rsidRPr="00066CF3">
        <w:rPr>
          <w:sz w:val="24"/>
          <w:szCs w:val="24"/>
          <w:lang w:val="en-GB"/>
        </w:rPr>
        <w:t>’ –form ), but they denote the continuity of the actions. They are----Verbs of Perception /Sense... See, hear, smell, notice,</w:t>
      </w:r>
      <w:r>
        <w:rPr>
          <w:sz w:val="24"/>
          <w:szCs w:val="24"/>
          <w:lang w:val="en-GB"/>
        </w:rPr>
        <w:t xml:space="preserve"> </w:t>
      </w:r>
      <w:r w:rsidR="00066CF3" w:rsidRPr="00066CF3">
        <w:rPr>
          <w:sz w:val="24"/>
          <w:szCs w:val="24"/>
          <w:lang w:val="en-GB"/>
        </w:rPr>
        <w:t xml:space="preserve">recognise </w:t>
      </w:r>
    </w:p>
    <w:p w14:paraId="20DC624A" w14:textId="1EB88E86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>Verbs of Appearance... Appear, seem,</w:t>
      </w:r>
      <w:r w:rsidR="007D353C">
        <w:rPr>
          <w:sz w:val="24"/>
          <w:szCs w:val="24"/>
          <w:lang w:val="en-GB"/>
        </w:rPr>
        <w:t xml:space="preserve"> </w:t>
      </w:r>
      <w:r w:rsidRPr="00066CF3">
        <w:rPr>
          <w:sz w:val="24"/>
          <w:szCs w:val="24"/>
          <w:lang w:val="en-GB"/>
        </w:rPr>
        <w:t>look.</w:t>
      </w:r>
    </w:p>
    <w:p w14:paraId="41B376A4" w14:textId="60A5CB76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>Verbs of Thinking ... Think, suppose, believe, agree, consider,</w:t>
      </w:r>
      <w:r w:rsidR="007D353C">
        <w:rPr>
          <w:sz w:val="24"/>
          <w:szCs w:val="24"/>
          <w:lang w:val="en-GB"/>
        </w:rPr>
        <w:t xml:space="preserve"> </w:t>
      </w:r>
      <w:proofErr w:type="gramStart"/>
      <w:r w:rsidRPr="00066CF3">
        <w:rPr>
          <w:sz w:val="24"/>
          <w:szCs w:val="24"/>
          <w:lang w:val="en-GB"/>
        </w:rPr>
        <w:t>remember ,</w:t>
      </w:r>
      <w:proofErr w:type="gramEnd"/>
      <w:r w:rsidRPr="00066CF3">
        <w:rPr>
          <w:sz w:val="24"/>
          <w:szCs w:val="24"/>
          <w:lang w:val="en-GB"/>
        </w:rPr>
        <w:t xml:space="preserve"> forget, know, imagine, mean</w:t>
      </w:r>
    </w:p>
    <w:p w14:paraId="1CDB4F8A" w14:textId="128F0D62" w:rsidR="00066CF3" w:rsidRPr="00066CF3" w:rsidRDefault="00066CF3" w:rsidP="00066CF3">
      <w:pPr>
        <w:rPr>
          <w:sz w:val="24"/>
          <w:szCs w:val="24"/>
        </w:rPr>
      </w:pPr>
      <w:r w:rsidRPr="00066CF3">
        <w:rPr>
          <w:sz w:val="24"/>
          <w:szCs w:val="24"/>
          <w:lang w:val="en-GB"/>
        </w:rPr>
        <w:t>Verbs of Emotion... Want, wish, desire, feel, love, hate, prefer etc.</w:t>
      </w:r>
    </w:p>
    <w:p w14:paraId="255BAB3C" w14:textId="0866AEF6" w:rsidR="00117907" w:rsidRPr="00F354FF" w:rsidRDefault="00117907">
      <w:pPr>
        <w:rPr>
          <w:b/>
          <w:bCs/>
          <w:sz w:val="24"/>
          <w:szCs w:val="24"/>
          <w:u w:val="single"/>
        </w:rPr>
      </w:pPr>
    </w:p>
    <w:p w14:paraId="6652CFE8" w14:textId="4A5DD507" w:rsidR="00F354FF" w:rsidRDefault="00F354FF">
      <w:pPr>
        <w:rPr>
          <w:sz w:val="24"/>
          <w:szCs w:val="24"/>
        </w:rPr>
      </w:pPr>
      <w:r w:rsidRPr="00F354FF">
        <w:rPr>
          <w:b/>
          <w:bCs/>
          <w:sz w:val="24"/>
          <w:szCs w:val="24"/>
          <w:u w:val="single"/>
        </w:rPr>
        <w:t>EXERCISE</w:t>
      </w:r>
      <w:r>
        <w:rPr>
          <w:sz w:val="24"/>
          <w:szCs w:val="24"/>
        </w:rPr>
        <w:t xml:space="preserve">: </w:t>
      </w:r>
    </w:p>
    <w:p w14:paraId="39A8AEA9" w14:textId="77777777" w:rsidR="00F354FF" w:rsidRPr="00F354FF" w:rsidRDefault="00F354FF" w:rsidP="00F354FF">
      <w:pPr>
        <w:rPr>
          <w:sz w:val="24"/>
          <w:szCs w:val="24"/>
        </w:rPr>
      </w:pPr>
      <w:r w:rsidRPr="00F354FF">
        <w:rPr>
          <w:b/>
          <w:bCs/>
          <w:sz w:val="24"/>
          <w:szCs w:val="24"/>
          <w:lang w:val="en-GB"/>
        </w:rPr>
        <w:t>Re-write the following sentences correctly.</w:t>
      </w:r>
    </w:p>
    <w:p w14:paraId="17416CD4" w14:textId="15012260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>1.</w:t>
      </w:r>
      <w:r w:rsidR="007D353C">
        <w:rPr>
          <w:sz w:val="24"/>
          <w:szCs w:val="24"/>
          <w:lang w:val="en-GB"/>
        </w:rPr>
        <w:t xml:space="preserve"> </w:t>
      </w:r>
      <w:r w:rsidRPr="00F354FF">
        <w:rPr>
          <w:sz w:val="24"/>
          <w:szCs w:val="24"/>
          <w:lang w:val="en-GB"/>
        </w:rPr>
        <w:t xml:space="preserve">Are you hearing any </w:t>
      </w:r>
      <w:r w:rsidR="00655B65" w:rsidRPr="00F354FF">
        <w:rPr>
          <w:sz w:val="24"/>
          <w:szCs w:val="24"/>
          <w:lang w:val="en-GB"/>
        </w:rPr>
        <w:t>noise?</w:t>
      </w:r>
    </w:p>
    <w:p w14:paraId="43F8CCEB" w14:textId="5E2A1DB3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2. What do you do at </w:t>
      </w:r>
      <w:r w:rsidR="00655B65" w:rsidRPr="00F354FF">
        <w:rPr>
          <w:sz w:val="24"/>
          <w:szCs w:val="24"/>
          <w:lang w:val="en-GB"/>
        </w:rPr>
        <w:t>present?</w:t>
      </w:r>
    </w:p>
    <w:p w14:paraId="3ADA2D49" w14:textId="0AA6DD21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3. Are you remembering the name of the man we met at the station last </w:t>
      </w:r>
      <w:r w:rsidR="00655B65" w:rsidRPr="00F354FF">
        <w:rPr>
          <w:sz w:val="24"/>
          <w:szCs w:val="24"/>
          <w:lang w:val="en-GB"/>
        </w:rPr>
        <w:t>night?</w:t>
      </w:r>
    </w:p>
    <w:p w14:paraId="5F082228" w14:textId="7E2CB42D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4. My birthday is falling on a Saturday this </w:t>
      </w:r>
      <w:r w:rsidR="00655B65" w:rsidRPr="00F354FF">
        <w:rPr>
          <w:sz w:val="24"/>
          <w:szCs w:val="24"/>
          <w:lang w:val="en-GB"/>
        </w:rPr>
        <w:t>year.</w:t>
      </w:r>
    </w:p>
    <w:p w14:paraId="56135429" w14:textId="67907212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5. </w:t>
      </w:r>
      <w:r w:rsidR="00655B65" w:rsidRPr="00F354FF">
        <w:rPr>
          <w:sz w:val="24"/>
          <w:szCs w:val="24"/>
          <w:lang w:val="en-GB"/>
        </w:rPr>
        <w:t>Look!</w:t>
      </w:r>
      <w:r w:rsidRPr="00F354FF">
        <w:rPr>
          <w:sz w:val="24"/>
          <w:szCs w:val="24"/>
          <w:lang w:val="en-GB"/>
        </w:rPr>
        <w:t xml:space="preserve"> Smoke comes out of the store</w:t>
      </w:r>
      <w:r w:rsidR="00655B65" w:rsidRPr="00F354FF">
        <w:rPr>
          <w:sz w:val="24"/>
          <w:szCs w:val="24"/>
          <w:lang w:val="en-GB"/>
        </w:rPr>
        <w:t>room.</w:t>
      </w:r>
    </w:p>
    <w:p w14:paraId="3E909DDC" w14:textId="60F6B760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6. When do you plan to go </w:t>
      </w:r>
      <w:r w:rsidR="00655B65" w:rsidRPr="00F354FF">
        <w:rPr>
          <w:sz w:val="24"/>
          <w:szCs w:val="24"/>
          <w:lang w:val="en-GB"/>
        </w:rPr>
        <w:t>abroad?</w:t>
      </w:r>
    </w:p>
    <w:p w14:paraId="4D04C927" w14:textId="5318675C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7. I’m smelling something </w:t>
      </w:r>
      <w:r w:rsidR="00655B65" w:rsidRPr="00F354FF">
        <w:rPr>
          <w:sz w:val="24"/>
          <w:szCs w:val="24"/>
          <w:lang w:val="en-GB"/>
        </w:rPr>
        <w:t>burning.</w:t>
      </w:r>
    </w:p>
    <w:p w14:paraId="4BA5BAE7" w14:textId="06CD481D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 xml:space="preserve">8. What do you do this </w:t>
      </w:r>
      <w:r w:rsidR="00655B65" w:rsidRPr="00F354FF">
        <w:rPr>
          <w:sz w:val="24"/>
          <w:szCs w:val="24"/>
          <w:lang w:val="en-GB"/>
        </w:rPr>
        <w:t>evening?</w:t>
      </w:r>
    </w:p>
    <w:p w14:paraId="300012AD" w14:textId="2B751B65" w:rsidR="00F354FF" w:rsidRPr="00F354FF" w:rsidRDefault="00F354FF" w:rsidP="00F354FF">
      <w:pPr>
        <w:rPr>
          <w:sz w:val="24"/>
          <w:szCs w:val="24"/>
        </w:rPr>
      </w:pPr>
      <w:r w:rsidRPr="00F354FF">
        <w:rPr>
          <w:sz w:val="24"/>
          <w:szCs w:val="24"/>
          <w:lang w:val="en-GB"/>
        </w:rPr>
        <w:t>9.</w:t>
      </w:r>
      <w:r w:rsidR="007D353C">
        <w:rPr>
          <w:sz w:val="24"/>
          <w:szCs w:val="24"/>
          <w:lang w:val="en-GB"/>
        </w:rPr>
        <w:t xml:space="preserve"> </w:t>
      </w:r>
      <w:r w:rsidRPr="00F354FF">
        <w:rPr>
          <w:sz w:val="24"/>
          <w:szCs w:val="24"/>
          <w:lang w:val="en-GB"/>
        </w:rPr>
        <w:t xml:space="preserve">My elder </w:t>
      </w:r>
      <w:r w:rsidR="00655B65" w:rsidRPr="00F354FF">
        <w:rPr>
          <w:sz w:val="24"/>
          <w:szCs w:val="24"/>
          <w:lang w:val="en-GB"/>
        </w:rPr>
        <w:t>sister gets</w:t>
      </w:r>
      <w:r w:rsidRPr="00F354FF">
        <w:rPr>
          <w:sz w:val="24"/>
          <w:szCs w:val="24"/>
          <w:lang w:val="en-GB"/>
        </w:rPr>
        <w:t xml:space="preserve"> married the next week. </w:t>
      </w:r>
    </w:p>
    <w:p w14:paraId="0DD939C3" w14:textId="54DB12B2" w:rsidR="00F354FF" w:rsidRDefault="00F354FF" w:rsidP="00F354FF">
      <w:pPr>
        <w:rPr>
          <w:sz w:val="24"/>
          <w:szCs w:val="24"/>
          <w:lang w:val="en-GB"/>
        </w:rPr>
      </w:pPr>
      <w:r w:rsidRPr="00F354FF">
        <w:rPr>
          <w:sz w:val="24"/>
          <w:szCs w:val="24"/>
          <w:lang w:val="en-GB"/>
        </w:rPr>
        <w:t>10. This dictionary is costing seven hundred rupees.</w:t>
      </w:r>
    </w:p>
    <w:p w14:paraId="73690D6E" w14:textId="20351BD7" w:rsidR="00C72A10" w:rsidRDefault="00C72A10" w:rsidP="00F354FF">
      <w:pPr>
        <w:rPr>
          <w:sz w:val="24"/>
          <w:szCs w:val="24"/>
          <w:lang w:val="en-GB"/>
        </w:rPr>
      </w:pPr>
    </w:p>
    <w:p w14:paraId="3079C9B8" w14:textId="0DF67957" w:rsidR="00C72A10" w:rsidRPr="00C72A10" w:rsidRDefault="00C72A10" w:rsidP="00F354FF">
      <w:pPr>
        <w:rPr>
          <w:b/>
          <w:bCs/>
          <w:sz w:val="36"/>
          <w:szCs w:val="36"/>
          <w:u w:val="single"/>
          <w:lang w:val="en-GB"/>
        </w:rPr>
      </w:pPr>
      <w:r w:rsidRPr="00C72A10">
        <w:rPr>
          <w:b/>
          <w:bCs/>
          <w:sz w:val="36"/>
          <w:szCs w:val="36"/>
          <w:u w:val="single"/>
          <w:lang w:val="en-GB"/>
        </w:rPr>
        <w:t>PRESENT PERFECT:</w:t>
      </w:r>
    </w:p>
    <w:p w14:paraId="2A2AE4BF" w14:textId="7777777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US"/>
        </w:rPr>
        <w:lastRenderedPageBreak/>
        <w:t xml:space="preserve">The Present Perfect tense form of the </w:t>
      </w:r>
      <w:proofErr w:type="gramStart"/>
      <w:r w:rsidRPr="00C72A10">
        <w:rPr>
          <w:sz w:val="24"/>
          <w:szCs w:val="24"/>
          <w:lang w:val="en-US"/>
        </w:rPr>
        <w:t>verb  is</w:t>
      </w:r>
      <w:proofErr w:type="gramEnd"/>
      <w:r w:rsidRPr="00C72A10">
        <w:rPr>
          <w:sz w:val="24"/>
          <w:szCs w:val="24"/>
          <w:lang w:val="en-US"/>
        </w:rPr>
        <w:t xml:space="preserve"> used to talk about an event that began </w:t>
      </w:r>
    </w:p>
    <w:p w14:paraId="4A96316D" w14:textId="7777777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US"/>
        </w:rPr>
        <w:t>in the past and continues up to the present.</w:t>
      </w:r>
    </w:p>
    <w:p w14:paraId="7EF30BB8" w14:textId="7777777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US"/>
        </w:rPr>
        <w:t xml:space="preserve">This </w:t>
      </w:r>
      <w:proofErr w:type="gramStart"/>
      <w:r w:rsidRPr="00C72A10">
        <w:rPr>
          <w:sz w:val="24"/>
          <w:szCs w:val="24"/>
          <w:lang w:val="en-US"/>
        </w:rPr>
        <w:t>form  is</w:t>
      </w:r>
      <w:proofErr w:type="gramEnd"/>
      <w:r w:rsidRPr="00C72A10">
        <w:rPr>
          <w:sz w:val="24"/>
          <w:szCs w:val="24"/>
          <w:lang w:val="en-US"/>
        </w:rPr>
        <w:t xml:space="preserve"> also used to talk about an event that was completed in the past, but the </w:t>
      </w:r>
    </w:p>
    <w:p w14:paraId="4D158BFA" w14:textId="46A8B906" w:rsidR="00C72A10" w:rsidRPr="00C72A10" w:rsidRDefault="007D353C" w:rsidP="00C72A10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the </w:t>
      </w:r>
      <w:r w:rsidR="00C72A10" w:rsidRPr="00C72A10">
        <w:rPr>
          <w:sz w:val="24"/>
          <w:szCs w:val="24"/>
          <w:lang w:val="en-US"/>
        </w:rPr>
        <w:t>specific time of the event is not important.</w:t>
      </w:r>
    </w:p>
    <w:p w14:paraId="4EA7D2A8" w14:textId="7777777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The Structure of the Form----</w:t>
      </w:r>
    </w:p>
    <w:p w14:paraId="174952E5" w14:textId="7777777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 xml:space="preserve">Sub. + Aux. (has / </w:t>
      </w:r>
      <w:proofErr w:type="gramStart"/>
      <w:r w:rsidRPr="00C72A10">
        <w:rPr>
          <w:sz w:val="24"/>
          <w:szCs w:val="24"/>
          <w:lang w:val="en-GB"/>
        </w:rPr>
        <w:t>have )</w:t>
      </w:r>
      <w:proofErr w:type="gramEnd"/>
      <w:r w:rsidRPr="00C72A10">
        <w:rPr>
          <w:sz w:val="24"/>
          <w:szCs w:val="24"/>
          <w:lang w:val="en-GB"/>
        </w:rPr>
        <w:t xml:space="preserve"> + V3/ V ( Past Participle) +O/C....</w:t>
      </w:r>
    </w:p>
    <w:p w14:paraId="72FDE930" w14:textId="40DDB405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The Adverbs used with this form of the Verb--- already,</w:t>
      </w:r>
      <w:r w:rsidR="007D353C">
        <w:rPr>
          <w:sz w:val="24"/>
          <w:szCs w:val="24"/>
          <w:lang w:val="en-GB"/>
        </w:rPr>
        <w:t xml:space="preserve"> </w:t>
      </w:r>
      <w:proofErr w:type="gramStart"/>
      <w:r w:rsidRPr="00C72A10">
        <w:rPr>
          <w:sz w:val="24"/>
          <w:szCs w:val="24"/>
          <w:lang w:val="en-GB"/>
        </w:rPr>
        <w:t>just ,</w:t>
      </w:r>
      <w:proofErr w:type="gramEnd"/>
      <w:r w:rsidRPr="00C72A10">
        <w:rPr>
          <w:sz w:val="24"/>
          <w:szCs w:val="24"/>
          <w:lang w:val="en-GB"/>
        </w:rPr>
        <w:t xml:space="preserve"> recently, yet, ever, never etc. </w:t>
      </w:r>
    </w:p>
    <w:p w14:paraId="11E7DA04" w14:textId="7777777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Examples---</w:t>
      </w:r>
    </w:p>
    <w:p w14:paraId="06A37D6F" w14:textId="14500261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I’ve already submitted my assignments to my Class Teacher.</w:t>
      </w:r>
    </w:p>
    <w:p w14:paraId="490FC4B8" w14:textId="5C77FF8E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Mother hasn’t finished cooking yet.</w:t>
      </w:r>
    </w:p>
    <w:p w14:paraId="7CFAA5ED" w14:textId="0293CCE5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Father has just arrived.</w:t>
      </w:r>
    </w:p>
    <w:p w14:paraId="36BC6232" w14:textId="7B282CA7" w:rsidR="00C72A10" w:rsidRPr="00C72A10" w:rsidRDefault="00C72A10" w:rsidP="00C72A10">
      <w:p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 xml:space="preserve">Have you ever been to </w:t>
      </w:r>
      <w:proofErr w:type="spellStart"/>
      <w:r w:rsidRPr="00C72A10">
        <w:rPr>
          <w:sz w:val="24"/>
          <w:szCs w:val="24"/>
          <w:lang w:val="en-GB"/>
        </w:rPr>
        <w:t>Nandankanan</w:t>
      </w:r>
      <w:proofErr w:type="spellEnd"/>
      <w:r w:rsidRPr="00C72A10">
        <w:rPr>
          <w:sz w:val="24"/>
          <w:szCs w:val="24"/>
          <w:lang w:val="en-GB"/>
        </w:rPr>
        <w:t>?</w:t>
      </w:r>
    </w:p>
    <w:p w14:paraId="4399B4C7" w14:textId="68C6A519" w:rsidR="00C72A10" w:rsidRDefault="00C72A10" w:rsidP="00F354FF">
      <w:pPr>
        <w:rPr>
          <w:sz w:val="24"/>
          <w:szCs w:val="24"/>
        </w:rPr>
      </w:pPr>
    </w:p>
    <w:p w14:paraId="27B89802" w14:textId="515370AF" w:rsidR="00C72A10" w:rsidRPr="00C72A10" w:rsidRDefault="00C72A10" w:rsidP="00F354FF">
      <w:pPr>
        <w:rPr>
          <w:b/>
          <w:bCs/>
          <w:sz w:val="24"/>
          <w:szCs w:val="24"/>
        </w:rPr>
      </w:pPr>
      <w:r w:rsidRPr="00C72A10">
        <w:rPr>
          <w:b/>
          <w:bCs/>
          <w:sz w:val="24"/>
          <w:szCs w:val="24"/>
        </w:rPr>
        <w:t>EXERCISE</w:t>
      </w:r>
    </w:p>
    <w:p w14:paraId="41DDA785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proofErr w:type="spellStart"/>
      <w:r w:rsidRPr="00C72A10">
        <w:rPr>
          <w:sz w:val="24"/>
          <w:szCs w:val="24"/>
          <w:lang w:val="en-GB"/>
        </w:rPr>
        <w:t>Devanshi</w:t>
      </w:r>
      <w:proofErr w:type="spellEnd"/>
      <w:r w:rsidRPr="00C72A10">
        <w:rPr>
          <w:sz w:val="24"/>
          <w:szCs w:val="24"/>
          <w:lang w:val="en-GB"/>
        </w:rPr>
        <w:t xml:space="preserve"> </w:t>
      </w:r>
      <w:proofErr w:type="gramStart"/>
      <w:r w:rsidRPr="00C72A10">
        <w:rPr>
          <w:sz w:val="24"/>
          <w:szCs w:val="24"/>
          <w:lang w:val="en-GB"/>
        </w:rPr>
        <w:t>.....</w:t>
      </w:r>
      <w:proofErr w:type="gramEnd"/>
      <w:r w:rsidRPr="00C72A10">
        <w:rPr>
          <w:sz w:val="24"/>
          <w:szCs w:val="24"/>
          <w:lang w:val="en-GB"/>
        </w:rPr>
        <w:t>( recently/get) a new car.</w:t>
      </w:r>
    </w:p>
    <w:p w14:paraId="6F706E48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Nidhi ........not(come) back yet.</w:t>
      </w:r>
    </w:p>
    <w:p w14:paraId="4743BF9C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 xml:space="preserve">I ......... </w:t>
      </w:r>
      <w:proofErr w:type="gramStart"/>
      <w:r w:rsidRPr="00C72A10">
        <w:rPr>
          <w:sz w:val="24"/>
          <w:szCs w:val="24"/>
          <w:lang w:val="en-GB"/>
        </w:rPr>
        <w:t>( already</w:t>
      </w:r>
      <w:proofErr w:type="gramEnd"/>
      <w:r w:rsidRPr="00C72A10">
        <w:rPr>
          <w:sz w:val="24"/>
          <w:szCs w:val="24"/>
          <w:lang w:val="en-GB"/>
        </w:rPr>
        <w:t>/see) this film.</w:t>
      </w:r>
    </w:p>
    <w:p w14:paraId="0D1A9C77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The postman.......not (come) so far.</w:t>
      </w:r>
    </w:p>
    <w:p w14:paraId="50F13E12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She ......(be) a teacher since 2000.</w:t>
      </w:r>
    </w:p>
    <w:p w14:paraId="51E72542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 xml:space="preserve">They </w:t>
      </w:r>
      <w:proofErr w:type="gramStart"/>
      <w:r w:rsidRPr="00C72A10">
        <w:rPr>
          <w:sz w:val="24"/>
          <w:szCs w:val="24"/>
          <w:lang w:val="en-GB"/>
        </w:rPr>
        <w:t>.....</w:t>
      </w:r>
      <w:proofErr w:type="gramEnd"/>
      <w:r w:rsidRPr="00C72A10">
        <w:rPr>
          <w:sz w:val="24"/>
          <w:szCs w:val="24"/>
          <w:lang w:val="en-GB"/>
        </w:rPr>
        <w:t>(know) us for several years.</w:t>
      </w:r>
    </w:p>
    <w:p w14:paraId="2B8D4452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 xml:space="preserve">She </w:t>
      </w:r>
      <w:proofErr w:type="gramStart"/>
      <w:r w:rsidRPr="00C72A10">
        <w:rPr>
          <w:sz w:val="24"/>
          <w:szCs w:val="24"/>
          <w:lang w:val="en-GB"/>
        </w:rPr>
        <w:t>.....</w:t>
      </w:r>
      <w:proofErr w:type="gramEnd"/>
      <w:r w:rsidRPr="00C72A10">
        <w:rPr>
          <w:sz w:val="24"/>
          <w:szCs w:val="24"/>
          <w:lang w:val="en-GB"/>
        </w:rPr>
        <w:t>(join) a college recently.</w:t>
      </w:r>
    </w:p>
    <w:p w14:paraId="6582D47B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The old man........(live) here all his life.</w:t>
      </w:r>
    </w:p>
    <w:p w14:paraId="671E5297" w14:textId="77777777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He........not (wear) the new shirt yet.</w:t>
      </w:r>
    </w:p>
    <w:p w14:paraId="115357E1" w14:textId="4F45FD1A" w:rsidR="00C72A10" w:rsidRPr="00C72A10" w:rsidRDefault="00C72A10" w:rsidP="00C72A10">
      <w:pPr>
        <w:numPr>
          <w:ilvl w:val="0"/>
          <w:numId w:val="5"/>
        </w:numPr>
        <w:rPr>
          <w:sz w:val="24"/>
          <w:szCs w:val="24"/>
        </w:rPr>
      </w:pPr>
      <w:r w:rsidRPr="00C72A10">
        <w:rPr>
          <w:sz w:val="24"/>
          <w:szCs w:val="24"/>
          <w:lang w:val="en-GB"/>
        </w:rPr>
        <w:t>Tom left school some time ago. He ..........not (return) yet.</w:t>
      </w:r>
    </w:p>
    <w:p w14:paraId="0916D207" w14:textId="278C2951" w:rsidR="00C72A10" w:rsidRDefault="00C72A10" w:rsidP="00F354FF">
      <w:pPr>
        <w:rPr>
          <w:sz w:val="24"/>
          <w:szCs w:val="24"/>
        </w:rPr>
      </w:pPr>
    </w:p>
    <w:p w14:paraId="4719C4BE" w14:textId="23332C18" w:rsidR="00891FFB" w:rsidRPr="00B33431" w:rsidRDefault="00891FFB" w:rsidP="00F354FF">
      <w:pPr>
        <w:rPr>
          <w:sz w:val="24"/>
          <w:szCs w:val="24"/>
          <w:lang w:val="en-GB"/>
        </w:rPr>
      </w:pPr>
      <w:r w:rsidRPr="00B33431">
        <w:rPr>
          <w:b/>
          <w:bCs/>
          <w:sz w:val="36"/>
          <w:szCs w:val="36"/>
          <w:u w:val="single"/>
        </w:rPr>
        <w:t>PRESENT PERFECT PROGRESSIVE:</w:t>
      </w:r>
      <w:r w:rsidR="00B33431" w:rsidRPr="00B33431">
        <w:rPr>
          <w:sz w:val="24"/>
          <w:szCs w:val="24"/>
          <w:lang w:val="en-GB"/>
        </w:rPr>
        <w:br/>
      </w:r>
    </w:p>
    <w:p w14:paraId="468A2CE2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GB"/>
        </w:rPr>
        <w:t xml:space="preserve">The Present Perfect Progressive tense form of the Verb is used to denote ----An action </w:t>
      </w:r>
    </w:p>
    <w:p w14:paraId="3DE8A388" w14:textId="4B0BB7B8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GB"/>
        </w:rPr>
        <w:t>started sometime in the past and is continuing now even at the time of speaking at present.</w:t>
      </w:r>
    </w:p>
    <w:p w14:paraId="20D6728C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US"/>
        </w:rPr>
        <w:t xml:space="preserve">This tense is used to describe the duration of an action that began in the past and continues </w:t>
      </w:r>
    </w:p>
    <w:p w14:paraId="5DF52C0A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US"/>
        </w:rPr>
        <w:t xml:space="preserve">into the present. </w:t>
      </w:r>
    </w:p>
    <w:p w14:paraId="21A76AE7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US"/>
        </w:rPr>
        <w:t>It is also used to describe events that have been in progress recently and are rather temporary.</w:t>
      </w:r>
    </w:p>
    <w:p w14:paraId="2EBCEFA5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b/>
          <w:bCs/>
          <w:sz w:val="24"/>
          <w:szCs w:val="24"/>
          <w:lang w:val="en-GB"/>
        </w:rPr>
        <w:t>The Structure of the Verb-</w:t>
      </w:r>
      <w:r w:rsidRPr="00B33431">
        <w:rPr>
          <w:sz w:val="24"/>
          <w:szCs w:val="24"/>
          <w:lang w:val="en-GB"/>
        </w:rPr>
        <w:t>--</w:t>
      </w:r>
    </w:p>
    <w:p w14:paraId="21424A9C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GB"/>
        </w:rPr>
        <w:t xml:space="preserve">Sub. + </w:t>
      </w:r>
      <w:proofErr w:type="gramStart"/>
      <w:r w:rsidRPr="00B33431">
        <w:rPr>
          <w:sz w:val="24"/>
          <w:szCs w:val="24"/>
          <w:lang w:val="en-GB"/>
        </w:rPr>
        <w:t>Aux.( has</w:t>
      </w:r>
      <w:proofErr w:type="gramEnd"/>
      <w:r w:rsidRPr="00B33431">
        <w:rPr>
          <w:sz w:val="24"/>
          <w:szCs w:val="24"/>
          <w:lang w:val="en-GB"/>
        </w:rPr>
        <w:t xml:space="preserve"> / have ) + been + V.+ ‘ </w:t>
      </w:r>
      <w:proofErr w:type="spellStart"/>
      <w:r w:rsidRPr="00B33431">
        <w:rPr>
          <w:sz w:val="24"/>
          <w:szCs w:val="24"/>
          <w:lang w:val="en-GB"/>
        </w:rPr>
        <w:t>ing</w:t>
      </w:r>
      <w:proofErr w:type="spellEnd"/>
      <w:r w:rsidRPr="00B33431">
        <w:rPr>
          <w:sz w:val="24"/>
          <w:szCs w:val="24"/>
          <w:lang w:val="en-GB"/>
        </w:rPr>
        <w:t>’ +O/C....</w:t>
      </w:r>
    </w:p>
    <w:p w14:paraId="073508F5" w14:textId="77777777" w:rsidR="00B33431" w:rsidRPr="00B33431" w:rsidRDefault="00B33431" w:rsidP="00B33431">
      <w:pPr>
        <w:rPr>
          <w:sz w:val="24"/>
          <w:szCs w:val="24"/>
        </w:rPr>
      </w:pPr>
      <w:r w:rsidRPr="00B33431">
        <w:rPr>
          <w:b/>
          <w:bCs/>
          <w:sz w:val="24"/>
          <w:szCs w:val="24"/>
          <w:lang w:val="en-GB"/>
        </w:rPr>
        <w:t xml:space="preserve">Examples: </w:t>
      </w:r>
    </w:p>
    <w:p w14:paraId="18A56105" w14:textId="1B93EF8E" w:rsidR="00B33431" w:rsidRPr="00B33431" w:rsidRDefault="00B33431" w:rsidP="00B33431">
      <w:pPr>
        <w:rPr>
          <w:sz w:val="24"/>
          <w:szCs w:val="24"/>
        </w:rPr>
      </w:pPr>
      <w:r w:rsidRPr="00B33431">
        <w:rPr>
          <w:sz w:val="24"/>
          <w:szCs w:val="24"/>
          <w:lang w:val="en-GB"/>
        </w:rPr>
        <w:t xml:space="preserve">I’ve been practising </w:t>
      </w:r>
      <w:proofErr w:type="spellStart"/>
      <w:r w:rsidRPr="00B33431">
        <w:rPr>
          <w:sz w:val="24"/>
          <w:szCs w:val="24"/>
          <w:lang w:val="en-GB"/>
        </w:rPr>
        <w:t>Odissi</w:t>
      </w:r>
      <w:proofErr w:type="spellEnd"/>
      <w:r w:rsidRPr="00B33431">
        <w:rPr>
          <w:sz w:val="24"/>
          <w:szCs w:val="24"/>
          <w:lang w:val="en-GB"/>
        </w:rPr>
        <w:t xml:space="preserve"> since my childhood.</w:t>
      </w:r>
    </w:p>
    <w:p w14:paraId="1B87B145" w14:textId="1559C8AB" w:rsidR="00B33431" w:rsidRDefault="00B33431" w:rsidP="00B33431">
      <w:pPr>
        <w:rPr>
          <w:sz w:val="24"/>
          <w:szCs w:val="24"/>
          <w:lang w:val="en-GB"/>
        </w:rPr>
      </w:pPr>
      <w:r w:rsidRPr="00B33431">
        <w:rPr>
          <w:sz w:val="24"/>
          <w:szCs w:val="24"/>
          <w:lang w:val="en-GB"/>
        </w:rPr>
        <w:t>It has been raining since last morning.</w:t>
      </w:r>
    </w:p>
    <w:p w14:paraId="32692E04" w14:textId="08171EBB" w:rsidR="003C75E6" w:rsidRDefault="003C75E6" w:rsidP="00B33431">
      <w:pPr>
        <w:rPr>
          <w:sz w:val="24"/>
          <w:szCs w:val="24"/>
          <w:lang w:val="en-GB"/>
        </w:rPr>
      </w:pPr>
    </w:p>
    <w:p w14:paraId="7A02A626" w14:textId="0B7C4CEF" w:rsidR="003C75E6" w:rsidRPr="00893EC3" w:rsidRDefault="003C75E6" w:rsidP="00B33431">
      <w:pPr>
        <w:rPr>
          <w:b/>
          <w:bCs/>
          <w:sz w:val="28"/>
          <w:szCs w:val="28"/>
          <w:lang w:val="en-GB"/>
        </w:rPr>
      </w:pPr>
      <w:r w:rsidRPr="00893EC3">
        <w:rPr>
          <w:b/>
          <w:bCs/>
          <w:sz w:val="28"/>
          <w:szCs w:val="28"/>
          <w:lang w:val="en-GB"/>
        </w:rPr>
        <w:t>EXERCISE:</w:t>
      </w:r>
    </w:p>
    <w:p w14:paraId="052F9A36" w14:textId="77777777" w:rsidR="00893EC3" w:rsidRPr="00893EC3" w:rsidRDefault="00893EC3" w:rsidP="00893EC3">
      <w:pPr>
        <w:rPr>
          <w:sz w:val="24"/>
          <w:szCs w:val="24"/>
        </w:rPr>
      </w:pPr>
      <w:r w:rsidRPr="00893EC3">
        <w:rPr>
          <w:b/>
          <w:bCs/>
          <w:sz w:val="24"/>
          <w:szCs w:val="24"/>
          <w:lang w:val="en-GB"/>
        </w:rPr>
        <w:t>Fill in the blanks with the correct forms of the verbs given in brackets</w:t>
      </w:r>
    </w:p>
    <w:p w14:paraId="0E3BAD70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It.............(rain) since morning.</w:t>
      </w:r>
    </w:p>
    <w:p w14:paraId="22794E6C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The students.......(work) well this year.</w:t>
      </w:r>
    </w:p>
    <w:p w14:paraId="22C24992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What you ........(do) all these years?</w:t>
      </w:r>
    </w:p>
    <w:p w14:paraId="128D32B2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They ...........(live) in this house since 1990.</w:t>
      </w:r>
    </w:p>
    <w:p w14:paraId="4DDE832C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The boys .......(play) tennis all morning.</w:t>
      </w:r>
    </w:p>
    <w:p w14:paraId="6C5B04C6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He.......(study) medicine here since 1999.</w:t>
      </w:r>
    </w:p>
    <w:p w14:paraId="7AD31F4E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We ......(search) the missing pen for half-an-hour.</w:t>
      </w:r>
    </w:p>
    <w:p w14:paraId="1064EB73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I .......(teach) in this school for twenty years.</w:t>
      </w:r>
    </w:p>
    <w:p w14:paraId="0AA954DA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lastRenderedPageBreak/>
        <w:t>How long you ........(wait) for me?</w:t>
      </w:r>
    </w:p>
    <w:p w14:paraId="1D28D9E8" w14:textId="77777777" w:rsidR="00893EC3" w:rsidRPr="00893EC3" w:rsidRDefault="00893EC3" w:rsidP="00893EC3">
      <w:pPr>
        <w:numPr>
          <w:ilvl w:val="0"/>
          <w:numId w:val="6"/>
        </w:numPr>
        <w:rPr>
          <w:sz w:val="24"/>
          <w:szCs w:val="24"/>
        </w:rPr>
      </w:pPr>
      <w:r w:rsidRPr="00893EC3">
        <w:rPr>
          <w:sz w:val="24"/>
          <w:szCs w:val="24"/>
          <w:lang w:val="en-GB"/>
        </w:rPr>
        <w:t>The teacher.........(mark) the answer books since morning.</w:t>
      </w:r>
    </w:p>
    <w:p w14:paraId="3AA01B95" w14:textId="77777777" w:rsidR="00893EC3" w:rsidRPr="00B33431" w:rsidRDefault="00893EC3" w:rsidP="00B33431">
      <w:pPr>
        <w:rPr>
          <w:sz w:val="24"/>
          <w:szCs w:val="24"/>
        </w:rPr>
      </w:pPr>
    </w:p>
    <w:p w14:paraId="7D2F480B" w14:textId="3D25C658" w:rsidR="00B33431" w:rsidRPr="007F34AE" w:rsidRDefault="00056402" w:rsidP="00F354FF">
      <w:pPr>
        <w:rPr>
          <w:b/>
          <w:bCs/>
          <w:sz w:val="36"/>
          <w:szCs w:val="36"/>
          <w:u w:val="single"/>
        </w:rPr>
      </w:pPr>
      <w:r w:rsidRPr="007F34AE">
        <w:rPr>
          <w:b/>
          <w:bCs/>
          <w:sz w:val="36"/>
          <w:szCs w:val="36"/>
          <w:u w:val="single"/>
        </w:rPr>
        <w:t>SIMPLE PAST:</w:t>
      </w:r>
    </w:p>
    <w:p w14:paraId="70BB74F4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US"/>
        </w:rPr>
        <w:t>We use the simple past to indicate exactly when an action or event took place in the past.</w:t>
      </w:r>
    </w:p>
    <w:p w14:paraId="6282A3AF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US"/>
        </w:rPr>
        <w:t xml:space="preserve"> The simple past is used to describe actions and/or events that are now completed and no </w:t>
      </w:r>
    </w:p>
    <w:p w14:paraId="48CE51E8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US"/>
        </w:rPr>
        <w:t xml:space="preserve"> longer true in the present.</w:t>
      </w:r>
    </w:p>
    <w:p w14:paraId="2E290940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b/>
          <w:bCs/>
          <w:sz w:val="24"/>
          <w:szCs w:val="24"/>
          <w:lang w:val="en-GB"/>
        </w:rPr>
        <w:t>The Structure of the Verb----</w:t>
      </w:r>
    </w:p>
    <w:p w14:paraId="7754992A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 xml:space="preserve">Sub. + V2 </w:t>
      </w:r>
      <w:proofErr w:type="gramStart"/>
      <w:r w:rsidRPr="007F34AE">
        <w:rPr>
          <w:sz w:val="24"/>
          <w:szCs w:val="24"/>
          <w:lang w:val="en-GB"/>
        </w:rPr>
        <w:t>{ Aux.</w:t>
      </w:r>
      <w:proofErr w:type="gramEnd"/>
      <w:r w:rsidRPr="007F34AE">
        <w:rPr>
          <w:sz w:val="24"/>
          <w:szCs w:val="24"/>
          <w:lang w:val="en-GB"/>
        </w:rPr>
        <w:t>(did) + V ( Base Form) } + Past Ref. of Time ( ago ,yesterday, in the past etc.)</w:t>
      </w:r>
    </w:p>
    <w:p w14:paraId="0384D3F3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>This form of the Verb is used to denote----</w:t>
      </w:r>
    </w:p>
    <w:p w14:paraId="19C3D624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 xml:space="preserve">An action that happened in the past and to report completed action </w:t>
      </w:r>
      <w:proofErr w:type="gramStart"/>
      <w:r w:rsidRPr="007F34AE">
        <w:rPr>
          <w:sz w:val="24"/>
          <w:szCs w:val="24"/>
          <w:lang w:val="en-GB"/>
        </w:rPr>
        <w:t>....often</w:t>
      </w:r>
      <w:proofErr w:type="gramEnd"/>
      <w:r w:rsidRPr="007F34AE">
        <w:rPr>
          <w:sz w:val="24"/>
          <w:szCs w:val="24"/>
          <w:lang w:val="en-GB"/>
        </w:rPr>
        <w:t xml:space="preserve"> used in recounts </w:t>
      </w:r>
    </w:p>
    <w:p w14:paraId="08FAD3C9" w14:textId="62E694C9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>and narratives.</w:t>
      </w:r>
    </w:p>
    <w:p w14:paraId="199B7C0C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>Past habits or repeated events that are now over.</w:t>
      </w:r>
    </w:p>
    <w:p w14:paraId="7CF28A68" w14:textId="076DB7FA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 xml:space="preserve">Historic Events, Discoveries, </w:t>
      </w:r>
      <w:r w:rsidR="001A700A" w:rsidRPr="007F34AE">
        <w:rPr>
          <w:sz w:val="24"/>
          <w:szCs w:val="24"/>
          <w:lang w:val="en-GB"/>
        </w:rPr>
        <w:t>Inventions etc.</w:t>
      </w:r>
    </w:p>
    <w:p w14:paraId="7FB4C4DE" w14:textId="1D363621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>Habitual past by using ‘used to ‘.</w:t>
      </w:r>
    </w:p>
    <w:p w14:paraId="54F17A0C" w14:textId="77777777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>Indicate another action which happened in the middle of a longer action.</w:t>
      </w:r>
    </w:p>
    <w:p w14:paraId="6C719BA7" w14:textId="77777777" w:rsidR="007F34AE" w:rsidRPr="007F34AE" w:rsidRDefault="007F34AE" w:rsidP="007F34AE">
      <w:pPr>
        <w:rPr>
          <w:b/>
          <w:bCs/>
          <w:sz w:val="24"/>
          <w:szCs w:val="24"/>
          <w:lang w:val="en-GB"/>
        </w:rPr>
      </w:pPr>
      <w:r w:rsidRPr="007F34AE">
        <w:rPr>
          <w:b/>
          <w:bCs/>
          <w:sz w:val="24"/>
          <w:szCs w:val="24"/>
          <w:lang w:val="en-GB"/>
        </w:rPr>
        <w:t xml:space="preserve">Examples: </w:t>
      </w:r>
    </w:p>
    <w:p w14:paraId="4EE412DF" w14:textId="56789ED1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>She met me last year.</w:t>
      </w:r>
    </w:p>
    <w:p w14:paraId="1EB4E029" w14:textId="4DD2BA83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 xml:space="preserve">We visited the Taj Mahal six months </w:t>
      </w:r>
      <w:r w:rsidR="001A700A" w:rsidRPr="007F34AE">
        <w:rPr>
          <w:sz w:val="24"/>
          <w:szCs w:val="24"/>
          <w:lang w:val="en-GB"/>
        </w:rPr>
        <w:t>earlier.</w:t>
      </w:r>
    </w:p>
    <w:p w14:paraId="1C0854FF" w14:textId="709B5F4E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 xml:space="preserve">The great Italian </w:t>
      </w:r>
      <w:r w:rsidR="007D353C">
        <w:rPr>
          <w:sz w:val="24"/>
          <w:szCs w:val="24"/>
          <w:lang w:val="en-GB"/>
        </w:rPr>
        <w:t>p</w:t>
      </w:r>
      <w:r w:rsidRPr="007F34AE">
        <w:rPr>
          <w:sz w:val="24"/>
          <w:szCs w:val="24"/>
          <w:lang w:val="en-GB"/>
        </w:rPr>
        <w:t xml:space="preserve">ainter Leonardo da Vinci painted </w:t>
      </w:r>
      <w:r w:rsidR="001A700A" w:rsidRPr="007F34AE">
        <w:rPr>
          <w:sz w:val="24"/>
          <w:szCs w:val="24"/>
          <w:lang w:val="en-GB"/>
        </w:rPr>
        <w:t>‘MONALISA</w:t>
      </w:r>
      <w:r w:rsidRPr="007F34AE">
        <w:rPr>
          <w:sz w:val="24"/>
          <w:szCs w:val="24"/>
          <w:lang w:val="en-GB"/>
        </w:rPr>
        <w:t>’.</w:t>
      </w:r>
    </w:p>
    <w:p w14:paraId="06B174C9" w14:textId="1D516732" w:rsidR="007F34AE" w:rsidRPr="007F34AE" w:rsidRDefault="007F34AE" w:rsidP="007F34AE">
      <w:pPr>
        <w:rPr>
          <w:sz w:val="24"/>
          <w:szCs w:val="24"/>
        </w:rPr>
      </w:pPr>
      <w:r w:rsidRPr="007F34AE">
        <w:rPr>
          <w:sz w:val="24"/>
          <w:szCs w:val="24"/>
          <w:lang w:val="en-GB"/>
        </w:rPr>
        <w:t xml:space="preserve">India sought </w:t>
      </w:r>
      <w:r w:rsidR="007D353C">
        <w:rPr>
          <w:sz w:val="24"/>
          <w:szCs w:val="24"/>
          <w:lang w:val="en-GB"/>
        </w:rPr>
        <w:t>its</w:t>
      </w:r>
      <w:r w:rsidRPr="007F34AE">
        <w:rPr>
          <w:sz w:val="24"/>
          <w:szCs w:val="24"/>
          <w:lang w:val="en-GB"/>
        </w:rPr>
        <w:t xml:space="preserve"> freedom in 1947.</w:t>
      </w:r>
    </w:p>
    <w:p w14:paraId="60D9F4B2" w14:textId="576C3AB9" w:rsidR="007F34AE" w:rsidRDefault="007F34AE" w:rsidP="007F34AE">
      <w:pPr>
        <w:rPr>
          <w:sz w:val="24"/>
          <w:szCs w:val="24"/>
          <w:lang w:val="en-GB"/>
        </w:rPr>
      </w:pPr>
      <w:r w:rsidRPr="007F34AE">
        <w:rPr>
          <w:sz w:val="24"/>
          <w:szCs w:val="24"/>
          <w:lang w:val="en-GB"/>
        </w:rPr>
        <w:t xml:space="preserve">Madame Curie discovered </w:t>
      </w:r>
      <w:r w:rsidR="001A700A" w:rsidRPr="007F34AE">
        <w:rPr>
          <w:sz w:val="24"/>
          <w:szCs w:val="24"/>
          <w:lang w:val="en-GB"/>
        </w:rPr>
        <w:t>radium.</w:t>
      </w:r>
    </w:p>
    <w:p w14:paraId="6E15A8A4" w14:textId="4FF388D3" w:rsidR="001A700A" w:rsidRDefault="001A700A" w:rsidP="007F34AE">
      <w:pPr>
        <w:rPr>
          <w:sz w:val="24"/>
          <w:szCs w:val="24"/>
          <w:lang w:val="en-GB"/>
        </w:rPr>
      </w:pPr>
    </w:p>
    <w:p w14:paraId="4CD4DA32" w14:textId="381C5329" w:rsidR="001A700A" w:rsidRPr="00BD2766" w:rsidRDefault="001A700A" w:rsidP="007F34AE">
      <w:pPr>
        <w:rPr>
          <w:b/>
          <w:bCs/>
          <w:sz w:val="24"/>
          <w:szCs w:val="24"/>
          <w:lang w:val="en-GB"/>
        </w:rPr>
      </w:pPr>
      <w:r w:rsidRPr="00BD2766">
        <w:rPr>
          <w:b/>
          <w:bCs/>
          <w:sz w:val="24"/>
          <w:szCs w:val="24"/>
          <w:lang w:val="en-GB"/>
        </w:rPr>
        <w:t>EXERCISE:</w:t>
      </w:r>
    </w:p>
    <w:p w14:paraId="5375A694" w14:textId="77777777" w:rsidR="00BD2766" w:rsidRPr="00BD2766" w:rsidRDefault="00BD2766" w:rsidP="00BD2766">
      <w:p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lastRenderedPageBreak/>
        <w:t>Fill in the blanks with the correct Past tense forms of the verbs given in brackets.</w:t>
      </w:r>
    </w:p>
    <w:p w14:paraId="63845F6B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t>I told him that he…</w:t>
      </w:r>
      <w:proofErr w:type="gramStart"/>
      <w:r w:rsidRPr="00BD2766">
        <w:rPr>
          <w:sz w:val="24"/>
          <w:szCs w:val="24"/>
          <w:lang w:val="en-US"/>
        </w:rPr>
        <w:t>…..</w:t>
      </w:r>
      <w:proofErr w:type="gramEnd"/>
      <w:r w:rsidRPr="00BD2766">
        <w:rPr>
          <w:sz w:val="24"/>
          <w:szCs w:val="24"/>
          <w:lang w:val="en-US"/>
        </w:rPr>
        <w:t>(not care)for me.</w:t>
      </w:r>
    </w:p>
    <w:p w14:paraId="684D7C09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t>She ……</w:t>
      </w:r>
      <w:proofErr w:type="gramStart"/>
      <w:r w:rsidRPr="00BD2766">
        <w:rPr>
          <w:sz w:val="24"/>
          <w:szCs w:val="24"/>
          <w:lang w:val="en-US"/>
        </w:rPr>
        <w:t>….(</w:t>
      </w:r>
      <w:proofErr w:type="gramEnd"/>
      <w:r w:rsidRPr="00BD2766">
        <w:rPr>
          <w:sz w:val="24"/>
          <w:szCs w:val="24"/>
          <w:lang w:val="en-US"/>
        </w:rPr>
        <w:t>sing)very beautifully at the function.</w:t>
      </w:r>
    </w:p>
    <w:p w14:paraId="7F9C623F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t>Prices …</w:t>
      </w:r>
      <w:proofErr w:type="gramStart"/>
      <w:r w:rsidRPr="00BD2766">
        <w:rPr>
          <w:sz w:val="24"/>
          <w:szCs w:val="24"/>
          <w:lang w:val="en-US"/>
        </w:rPr>
        <w:t>…..</w:t>
      </w:r>
      <w:proofErr w:type="gramEnd"/>
      <w:r w:rsidRPr="00BD2766">
        <w:rPr>
          <w:sz w:val="24"/>
          <w:szCs w:val="24"/>
          <w:lang w:val="en-US"/>
        </w:rPr>
        <w:t>(rise) by twenty per cent last year.</w:t>
      </w:r>
    </w:p>
    <w:p w14:paraId="2D720A31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t>Gandhiji never……</w:t>
      </w:r>
      <w:proofErr w:type="gramStart"/>
      <w:r w:rsidRPr="00BD2766">
        <w:rPr>
          <w:sz w:val="24"/>
          <w:szCs w:val="24"/>
          <w:lang w:val="en-US"/>
        </w:rPr>
        <w:t>…..</w:t>
      </w:r>
      <w:proofErr w:type="gramEnd"/>
      <w:r w:rsidRPr="00BD2766">
        <w:rPr>
          <w:sz w:val="24"/>
          <w:szCs w:val="24"/>
          <w:lang w:val="en-US"/>
        </w:rPr>
        <w:t>(tell) a lie.</w:t>
      </w:r>
    </w:p>
    <w:p w14:paraId="0AFDC4A8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t>I ……</w:t>
      </w:r>
      <w:proofErr w:type="gramStart"/>
      <w:r w:rsidRPr="00BD2766">
        <w:rPr>
          <w:sz w:val="24"/>
          <w:szCs w:val="24"/>
          <w:lang w:val="en-US"/>
        </w:rPr>
        <w:t>…..</w:t>
      </w:r>
      <w:proofErr w:type="gramEnd"/>
      <w:r w:rsidRPr="00BD2766">
        <w:rPr>
          <w:sz w:val="24"/>
          <w:szCs w:val="24"/>
          <w:lang w:val="en-US"/>
        </w:rPr>
        <w:t>(work) all day yesterday.</w:t>
      </w:r>
    </w:p>
    <w:p w14:paraId="446E261D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US"/>
        </w:rPr>
        <w:t>It ……</w:t>
      </w:r>
      <w:proofErr w:type="gramStart"/>
      <w:r w:rsidRPr="00BD2766">
        <w:rPr>
          <w:sz w:val="24"/>
          <w:szCs w:val="24"/>
          <w:lang w:val="en-US"/>
        </w:rPr>
        <w:t>….(</w:t>
      </w:r>
      <w:proofErr w:type="gramEnd"/>
      <w:r w:rsidRPr="00BD2766">
        <w:rPr>
          <w:sz w:val="24"/>
          <w:szCs w:val="24"/>
          <w:lang w:val="en-US"/>
        </w:rPr>
        <w:t xml:space="preserve"> not rain) heavily last summer.</w:t>
      </w:r>
    </w:p>
    <w:p w14:paraId="50B91282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GB"/>
        </w:rPr>
        <w:t xml:space="preserve"> </w:t>
      </w:r>
      <w:r w:rsidRPr="00BD2766">
        <w:rPr>
          <w:sz w:val="24"/>
          <w:szCs w:val="24"/>
          <w:lang w:val="en-US"/>
        </w:rPr>
        <w:t>She…</w:t>
      </w:r>
      <w:proofErr w:type="gramStart"/>
      <w:r w:rsidRPr="00BD2766">
        <w:rPr>
          <w:sz w:val="24"/>
          <w:szCs w:val="24"/>
          <w:lang w:val="en-US"/>
        </w:rPr>
        <w:t>…..</w:t>
      </w:r>
      <w:proofErr w:type="gramEnd"/>
      <w:r w:rsidRPr="00BD2766">
        <w:rPr>
          <w:sz w:val="24"/>
          <w:szCs w:val="24"/>
          <w:lang w:val="en-US"/>
        </w:rPr>
        <w:t>(eat) her dinner at ten last night.</w:t>
      </w:r>
    </w:p>
    <w:p w14:paraId="6707D53F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GB"/>
        </w:rPr>
        <w:t xml:space="preserve"> </w:t>
      </w:r>
      <w:r w:rsidRPr="00BD2766">
        <w:rPr>
          <w:sz w:val="24"/>
          <w:szCs w:val="24"/>
          <w:lang w:val="en-US"/>
        </w:rPr>
        <w:t>Shakespeare ……...(write) ‘Hamlet’.</w:t>
      </w:r>
    </w:p>
    <w:p w14:paraId="328CD1CA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GB"/>
        </w:rPr>
        <w:t xml:space="preserve"> </w:t>
      </w:r>
      <w:r w:rsidRPr="00BD2766">
        <w:rPr>
          <w:sz w:val="24"/>
          <w:szCs w:val="24"/>
          <w:lang w:val="en-US"/>
        </w:rPr>
        <w:t xml:space="preserve">His health has improved since he………(go) to </w:t>
      </w:r>
      <w:proofErr w:type="spellStart"/>
      <w:r w:rsidRPr="00BD2766">
        <w:rPr>
          <w:sz w:val="24"/>
          <w:szCs w:val="24"/>
          <w:lang w:val="en-US"/>
        </w:rPr>
        <w:t>Puri</w:t>
      </w:r>
      <w:proofErr w:type="spellEnd"/>
      <w:r w:rsidRPr="00BD2766">
        <w:rPr>
          <w:sz w:val="24"/>
          <w:szCs w:val="24"/>
          <w:lang w:val="en-US"/>
        </w:rPr>
        <w:t>.</w:t>
      </w:r>
    </w:p>
    <w:p w14:paraId="5F590E8B" w14:textId="77777777" w:rsidR="00BD2766" w:rsidRPr="00BD2766" w:rsidRDefault="00BD2766" w:rsidP="00BD2766">
      <w:pPr>
        <w:numPr>
          <w:ilvl w:val="0"/>
          <w:numId w:val="7"/>
        </w:numPr>
        <w:rPr>
          <w:sz w:val="24"/>
          <w:szCs w:val="24"/>
        </w:rPr>
      </w:pPr>
      <w:r w:rsidRPr="00BD2766">
        <w:rPr>
          <w:sz w:val="24"/>
          <w:szCs w:val="24"/>
          <w:lang w:val="en-GB"/>
        </w:rPr>
        <w:t xml:space="preserve"> </w:t>
      </w:r>
      <w:r w:rsidRPr="00BD2766">
        <w:rPr>
          <w:sz w:val="24"/>
          <w:szCs w:val="24"/>
          <w:lang w:val="en-US"/>
        </w:rPr>
        <w:t>The Sepoy Mutiny ……</w:t>
      </w:r>
      <w:proofErr w:type="gramStart"/>
      <w:r w:rsidRPr="00BD2766">
        <w:rPr>
          <w:sz w:val="24"/>
          <w:szCs w:val="24"/>
          <w:lang w:val="en-US"/>
        </w:rPr>
        <w:t>…(</w:t>
      </w:r>
      <w:proofErr w:type="gramEnd"/>
      <w:r w:rsidRPr="00BD2766">
        <w:rPr>
          <w:sz w:val="24"/>
          <w:szCs w:val="24"/>
          <w:lang w:val="en-US"/>
        </w:rPr>
        <w:t>break out) in 1857.</w:t>
      </w:r>
    </w:p>
    <w:p w14:paraId="31AF2788" w14:textId="77777777" w:rsidR="00BD2766" w:rsidRPr="0015246C" w:rsidRDefault="00BD2766" w:rsidP="007F34AE">
      <w:pPr>
        <w:rPr>
          <w:b/>
          <w:bCs/>
          <w:sz w:val="36"/>
          <w:szCs w:val="36"/>
          <w:lang w:val="en-GB"/>
        </w:rPr>
      </w:pPr>
    </w:p>
    <w:p w14:paraId="1B353C3B" w14:textId="7C89905B" w:rsidR="001A700A" w:rsidRPr="0015246C" w:rsidRDefault="00BD2766" w:rsidP="007F34AE">
      <w:pPr>
        <w:rPr>
          <w:b/>
          <w:bCs/>
          <w:sz w:val="36"/>
          <w:szCs w:val="36"/>
        </w:rPr>
      </w:pPr>
      <w:r w:rsidRPr="0015246C">
        <w:rPr>
          <w:b/>
          <w:bCs/>
          <w:sz w:val="36"/>
          <w:szCs w:val="36"/>
        </w:rPr>
        <w:t xml:space="preserve">PAST </w:t>
      </w:r>
      <w:proofErr w:type="gramStart"/>
      <w:r w:rsidRPr="0015246C">
        <w:rPr>
          <w:b/>
          <w:bCs/>
          <w:sz w:val="36"/>
          <w:szCs w:val="36"/>
        </w:rPr>
        <w:t>PROGRESSIVE :</w:t>
      </w:r>
      <w:proofErr w:type="gramEnd"/>
    </w:p>
    <w:p w14:paraId="039B5D18" w14:textId="77777777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US"/>
        </w:rPr>
        <w:t>The past progressive form of the verb is used to talk about an activity that was in progress at a specific point of time in the past.  The emphasis is on the duration of the activity in the past.</w:t>
      </w:r>
    </w:p>
    <w:p w14:paraId="7A4F07A1" w14:textId="77777777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US"/>
        </w:rPr>
        <w:t xml:space="preserve"> The past progressive is often used with the simple past to show that one action was in progress when another action occurred.</w:t>
      </w:r>
    </w:p>
    <w:p w14:paraId="44E4A83E" w14:textId="77777777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GB"/>
        </w:rPr>
        <w:t>This form of the verb is used to denote----</w:t>
      </w:r>
    </w:p>
    <w:p w14:paraId="13173D00" w14:textId="697F1CAF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GB"/>
        </w:rPr>
        <w:t>An action that was happening at some</w:t>
      </w:r>
      <w:r w:rsidR="007D353C">
        <w:rPr>
          <w:sz w:val="24"/>
          <w:szCs w:val="24"/>
          <w:lang w:val="en-GB"/>
        </w:rPr>
        <w:t xml:space="preserve"> </w:t>
      </w:r>
      <w:r w:rsidRPr="0015246C">
        <w:rPr>
          <w:sz w:val="24"/>
          <w:szCs w:val="24"/>
          <w:lang w:val="en-GB"/>
        </w:rPr>
        <w:t xml:space="preserve">time in the past without </w:t>
      </w:r>
      <w:r w:rsidR="007D353C">
        <w:rPr>
          <w:sz w:val="24"/>
          <w:szCs w:val="24"/>
          <w:lang w:val="en-GB"/>
        </w:rPr>
        <w:t xml:space="preserve">a </w:t>
      </w:r>
      <w:r w:rsidRPr="0015246C">
        <w:rPr>
          <w:sz w:val="24"/>
          <w:szCs w:val="24"/>
          <w:lang w:val="en-GB"/>
        </w:rPr>
        <w:t>clear indication of the time of the action.</w:t>
      </w:r>
    </w:p>
    <w:p w14:paraId="7D8BE0BE" w14:textId="77777777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GB"/>
        </w:rPr>
        <w:t xml:space="preserve">Persistent habits in the past </w:t>
      </w:r>
      <w:proofErr w:type="gramStart"/>
      <w:r w:rsidRPr="0015246C">
        <w:rPr>
          <w:sz w:val="24"/>
          <w:szCs w:val="24"/>
          <w:lang w:val="en-GB"/>
        </w:rPr>
        <w:t>( using</w:t>
      </w:r>
      <w:proofErr w:type="gramEnd"/>
      <w:r w:rsidRPr="0015246C">
        <w:rPr>
          <w:sz w:val="24"/>
          <w:szCs w:val="24"/>
          <w:lang w:val="en-GB"/>
        </w:rPr>
        <w:t xml:space="preserve"> words like...always / continually )</w:t>
      </w:r>
    </w:p>
    <w:p w14:paraId="7A39DE9E" w14:textId="77777777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GB"/>
        </w:rPr>
        <w:t>The Structure of the Verb---</w:t>
      </w:r>
    </w:p>
    <w:p w14:paraId="191E4E82" w14:textId="4E201EF8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GB"/>
        </w:rPr>
        <w:t xml:space="preserve">Sub. + Aux. (was/ were) + V. + </w:t>
      </w:r>
      <w:proofErr w:type="gramStart"/>
      <w:r w:rsidRPr="0015246C">
        <w:rPr>
          <w:sz w:val="24"/>
          <w:szCs w:val="24"/>
          <w:lang w:val="en-GB"/>
        </w:rPr>
        <w:t xml:space="preserve">‘ </w:t>
      </w:r>
      <w:proofErr w:type="spellStart"/>
      <w:r w:rsidRPr="0015246C">
        <w:rPr>
          <w:sz w:val="24"/>
          <w:szCs w:val="24"/>
          <w:lang w:val="en-GB"/>
        </w:rPr>
        <w:t>ing</w:t>
      </w:r>
      <w:proofErr w:type="spellEnd"/>
      <w:proofErr w:type="gramEnd"/>
      <w:r w:rsidRPr="0015246C">
        <w:rPr>
          <w:sz w:val="24"/>
          <w:szCs w:val="24"/>
          <w:lang w:val="en-GB"/>
        </w:rPr>
        <w:t xml:space="preserve"> ‘ + O/C....</w:t>
      </w:r>
    </w:p>
    <w:p w14:paraId="3AB6957D" w14:textId="5AD23B0B" w:rsidR="0015246C" w:rsidRPr="0015246C" w:rsidRDefault="0015246C" w:rsidP="0015246C">
      <w:pPr>
        <w:rPr>
          <w:sz w:val="24"/>
          <w:szCs w:val="24"/>
        </w:rPr>
      </w:pPr>
      <w:r w:rsidRPr="0015246C">
        <w:rPr>
          <w:sz w:val="24"/>
          <w:szCs w:val="24"/>
          <w:lang w:val="en-GB"/>
        </w:rPr>
        <w:t xml:space="preserve">Examples: </w:t>
      </w:r>
      <w:r w:rsidRPr="0015246C">
        <w:rPr>
          <w:sz w:val="24"/>
          <w:szCs w:val="24"/>
          <w:lang w:val="en-GB"/>
        </w:rPr>
        <w:tab/>
      </w:r>
      <w:r w:rsidRPr="0015246C">
        <w:rPr>
          <w:sz w:val="24"/>
          <w:szCs w:val="24"/>
          <w:lang w:val="en-GB"/>
        </w:rPr>
        <w:tab/>
        <w:t>- I was watching TV</w:t>
      </w:r>
      <w:r w:rsidR="007D353C">
        <w:rPr>
          <w:sz w:val="24"/>
          <w:szCs w:val="24"/>
          <w:lang w:val="en-GB"/>
        </w:rPr>
        <w:t xml:space="preserve"> for</w:t>
      </w:r>
      <w:r w:rsidRPr="0015246C">
        <w:rPr>
          <w:sz w:val="24"/>
          <w:szCs w:val="24"/>
          <w:lang w:val="en-GB"/>
        </w:rPr>
        <w:t xml:space="preserve"> the whole evening.</w:t>
      </w:r>
    </w:p>
    <w:p w14:paraId="0991A219" w14:textId="4E2FF042" w:rsidR="0015246C" w:rsidRDefault="0015246C" w:rsidP="0015246C">
      <w:pPr>
        <w:rPr>
          <w:sz w:val="24"/>
          <w:szCs w:val="24"/>
          <w:lang w:val="en-GB"/>
        </w:rPr>
      </w:pPr>
      <w:r w:rsidRPr="0015246C">
        <w:rPr>
          <w:sz w:val="24"/>
          <w:szCs w:val="24"/>
          <w:lang w:val="en-GB"/>
        </w:rPr>
        <w:tab/>
      </w:r>
      <w:r w:rsidRPr="0015246C">
        <w:rPr>
          <w:sz w:val="24"/>
          <w:szCs w:val="24"/>
          <w:lang w:val="en-GB"/>
        </w:rPr>
        <w:tab/>
        <w:t>- He was very unruly. He was always disturbing others.</w:t>
      </w:r>
    </w:p>
    <w:p w14:paraId="332FEBBB" w14:textId="5D4C206E" w:rsidR="00E92EED" w:rsidRPr="00E92EED" w:rsidRDefault="00E92EED" w:rsidP="0015246C">
      <w:pPr>
        <w:rPr>
          <w:b/>
          <w:bCs/>
          <w:sz w:val="24"/>
          <w:szCs w:val="24"/>
          <w:lang w:val="en-GB"/>
        </w:rPr>
      </w:pPr>
      <w:r w:rsidRPr="00E92EED">
        <w:rPr>
          <w:b/>
          <w:bCs/>
          <w:sz w:val="24"/>
          <w:szCs w:val="24"/>
          <w:lang w:val="en-GB"/>
        </w:rPr>
        <w:lastRenderedPageBreak/>
        <w:t>EXERCISE:</w:t>
      </w:r>
    </w:p>
    <w:p w14:paraId="49DFAD15" w14:textId="77777777" w:rsidR="00E92EED" w:rsidRPr="00E92EED" w:rsidRDefault="00E92EED" w:rsidP="00E92EED">
      <w:pPr>
        <w:rPr>
          <w:sz w:val="24"/>
          <w:szCs w:val="24"/>
        </w:rPr>
      </w:pPr>
      <w:r w:rsidRPr="00E92EED">
        <w:rPr>
          <w:sz w:val="24"/>
          <w:szCs w:val="24"/>
          <w:lang w:val="en-US"/>
        </w:rPr>
        <w:t>Fill in the blanks with the correct Past Tense forms of the verbs given in brackets.</w:t>
      </w:r>
    </w:p>
    <w:p w14:paraId="24FFD5C6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US"/>
        </w:rPr>
        <w:t>When you telephoned me, we………(play)</w:t>
      </w:r>
    </w:p>
    <w:p w14:paraId="05B8C9ED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I saw her as I…………(pass) the street.</w:t>
      </w:r>
    </w:p>
    <w:p w14:paraId="1D273708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She found that the milk ……</w:t>
      </w:r>
      <w:proofErr w:type="gramStart"/>
      <w:r w:rsidRPr="00E92EED">
        <w:rPr>
          <w:sz w:val="24"/>
          <w:szCs w:val="24"/>
          <w:lang w:val="en-US"/>
        </w:rPr>
        <w:t>….(</w:t>
      </w:r>
      <w:proofErr w:type="gramEnd"/>
      <w:r w:rsidRPr="00E92EED">
        <w:rPr>
          <w:sz w:val="24"/>
          <w:szCs w:val="24"/>
          <w:lang w:val="en-US"/>
        </w:rPr>
        <w:t>boil) over.</w:t>
      </w:r>
    </w:p>
    <w:p w14:paraId="0476EEA6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 xml:space="preserve">We………just (leave) when it began to rain. </w:t>
      </w:r>
    </w:p>
    <w:p w14:paraId="61AE0762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I dropped my watch as I ……</w:t>
      </w:r>
      <w:proofErr w:type="gramStart"/>
      <w:r w:rsidRPr="00E92EED">
        <w:rPr>
          <w:sz w:val="24"/>
          <w:szCs w:val="24"/>
          <w:lang w:val="en-US"/>
        </w:rPr>
        <w:t>…..</w:t>
      </w:r>
      <w:proofErr w:type="gramEnd"/>
      <w:r w:rsidRPr="00E92EED">
        <w:rPr>
          <w:sz w:val="24"/>
          <w:szCs w:val="24"/>
          <w:lang w:val="en-US"/>
        </w:rPr>
        <w:t>(wind) it.</w:t>
      </w:r>
    </w:p>
    <w:p w14:paraId="6C5E1377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His sister was reading, while he…</w:t>
      </w:r>
      <w:proofErr w:type="gramStart"/>
      <w:r w:rsidRPr="00E92EED">
        <w:rPr>
          <w:sz w:val="24"/>
          <w:szCs w:val="24"/>
          <w:lang w:val="en-US"/>
        </w:rPr>
        <w:t>….(</w:t>
      </w:r>
      <w:proofErr w:type="gramEnd"/>
      <w:r w:rsidRPr="00E92EED">
        <w:rPr>
          <w:sz w:val="24"/>
          <w:szCs w:val="24"/>
          <w:lang w:val="en-US"/>
        </w:rPr>
        <w:t>sleep)</w:t>
      </w:r>
    </w:p>
    <w:p w14:paraId="701DA667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While Anju was singing, Manju ……</w:t>
      </w:r>
      <w:proofErr w:type="gramStart"/>
      <w:r w:rsidRPr="00E92EED">
        <w:rPr>
          <w:sz w:val="24"/>
          <w:szCs w:val="24"/>
          <w:lang w:val="en-US"/>
        </w:rPr>
        <w:t>….(</w:t>
      </w:r>
      <w:proofErr w:type="gramEnd"/>
      <w:r w:rsidRPr="00E92EED">
        <w:rPr>
          <w:sz w:val="24"/>
          <w:szCs w:val="24"/>
          <w:lang w:val="en-US"/>
        </w:rPr>
        <w:t xml:space="preserve">dance) </w:t>
      </w:r>
    </w:p>
    <w:p w14:paraId="3C85A618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Ram …</w:t>
      </w:r>
      <w:proofErr w:type="gramStart"/>
      <w:r w:rsidRPr="00E92EED">
        <w:rPr>
          <w:sz w:val="24"/>
          <w:szCs w:val="24"/>
          <w:lang w:val="en-US"/>
        </w:rPr>
        <w:t>…..</w:t>
      </w:r>
      <w:proofErr w:type="gramEnd"/>
      <w:r w:rsidRPr="00E92EED">
        <w:rPr>
          <w:sz w:val="24"/>
          <w:szCs w:val="24"/>
          <w:lang w:val="en-US"/>
        </w:rPr>
        <w:t>(read) a magazine when the bell rang.</w:t>
      </w:r>
    </w:p>
    <w:p w14:paraId="6E41B71D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 xml:space="preserve">Who </w:t>
      </w:r>
      <w:proofErr w:type="gramStart"/>
      <w:r w:rsidRPr="00E92EED">
        <w:rPr>
          <w:sz w:val="24"/>
          <w:szCs w:val="24"/>
          <w:lang w:val="en-US"/>
        </w:rPr>
        <w:t>….(</w:t>
      </w:r>
      <w:proofErr w:type="gramEnd"/>
      <w:r w:rsidRPr="00E92EED">
        <w:rPr>
          <w:sz w:val="24"/>
          <w:szCs w:val="24"/>
          <w:lang w:val="en-US"/>
        </w:rPr>
        <w:t>talk) to you when I joined you?</w:t>
      </w:r>
    </w:p>
    <w:p w14:paraId="6A1ACFEA" w14:textId="77777777" w:rsidR="00E92EED" w:rsidRPr="00E92EED" w:rsidRDefault="00E92EED" w:rsidP="00E92EED">
      <w:pPr>
        <w:numPr>
          <w:ilvl w:val="0"/>
          <w:numId w:val="8"/>
        </w:numPr>
        <w:rPr>
          <w:sz w:val="24"/>
          <w:szCs w:val="24"/>
        </w:rPr>
      </w:pPr>
      <w:r w:rsidRPr="00E92EED">
        <w:rPr>
          <w:sz w:val="24"/>
          <w:szCs w:val="24"/>
          <w:lang w:val="en-GB"/>
        </w:rPr>
        <w:t xml:space="preserve"> </w:t>
      </w:r>
      <w:r w:rsidRPr="00E92EED">
        <w:rPr>
          <w:sz w:val="24"/>
          <w:szCs w:val="24"/>
          <w:lang w:val="en-US"/>
        </w:rPr>
        <w:t>I ……</w:t>
      </w:r>
      <w:proofErr w:type="gramStart"/>
      <w:r w:rsidRPr="00E92EED">
        <w:rPr>
          <w:sz w:val="24"/>
          <w:szCs w:val="24"/>
          <w:lang w:val="en-US"/>
        </w:rPr>
        <w:t>…..</w:t>
      </w:r>
      <w:proofErr w:type="gramEnd"/>
      <w:r w:rsidRPr="00E92EED">
        <w:rPr>
          <w:sz w:val="24"/>
          <w:szCs w:val="24"/>
          <w:lang w:val="en-US"/>
        </w:rPr>
        <w:t>(rest) on the roof when it started raining.</w:t>
      </w:r>
    </w:p>
    <w:p w14:paraId="4C84F619" w14:textId="77777777" w:rsidR="00E92EED" w:rsidRPr="0015246C" w:rsidRDefault="00E92EED" w:rsidP="0015246C">
      <w:pPr>
        <w:rPr>
          <w:sz w:val="24"/>
          <w:szCs w:val="24"/>
        </w:rPr>
      </w:pPr>
    </w:p>
    <w:p w14:paraId="4473E82C" w14:textId="5D5F50D0" w:rsidR="0015246C" w:rsidRPr="00235D0F" w:rsidRDefault="00E92EED" w:rsidP="007F34AE">
      <w:pPr>
        <w:rPr>
          <w:b/>
          <w:bCs/>
          <w:sz w:val="36"/>
          <w:szCs w:val="36"/>
          <w:u w:val="single"/>
        </w:rPr>
      </w:pPr>
      <w:r w:rsidRPr="00235D0F">
        <w:rPr>
          <w:b/>
          <w:bCs/>
          <w:sz w:val="36"/>
          <w:szCs w:val="36"/>
          <w:u w:val="single"/>
        </w:rPr>
        <w:t>PAST PERFECT:</w:t>
      </w:r>
    </w:p>
    <w:p w14:paraId="7E06C018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US"/>
        </w:rPr>
        <w:t xml:space="preserve">The Past Perfect tense form of the Verb describes completed events that took place in the past </w:t>
      </w:r>
    </w:p>
    <w:p w14:paraId="6404467D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US"/>
        </w:rPr>
        <w:t xml:space="preserve">before another past event. </w:t>
      </w:r>
    </w:p>
    <w:p w14:paraId="1311074C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>It is used to denote---</w:t>
      </w:r>
    </w:p>
    <w:p w14:paraId="0F51B8F1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 xml:space="preserve">An action that was completed before a definite </w:t>
      </w:r>
      <w:proofErr w:type="gramStart"/>
      <w:r w:rsidRPr="00235D0F">
        <w:rPr>
          <w:sz w:val="24"/>
          <w:szCs w:val="24"/>
          <w:lang w:val="en-GB"/>
        </w:rPr>
        <w:t>time  or</w:t>
      </w:r>
      <w:proofErr w:type="gramEnd"/>
      <w:r w:rsidRPr="00235D0F">
        <w:rPr>
          <w:sz w:val="24"/>
          <w:szCs w:val="24"/>
          <w:lang w:val="en-GB"/>
        </w:rPr>
        <w:t xml:space="preserve"> before another action that took place in the past </w:t>
      </w:r>
    </w:p>
    <w:p w14:paraId="4D30B038" w14:textId="2020F6F6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>Desires in the past that have not been fulfilled.</w:t>
      </w:r>
    </w:p>
    <w:p w14:paraId="5FE536CC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>Conditions of the past that were impossible to fulfil.</w:t>
      </w:r>
    </w:p>
    <w:p w14:paraId="777423DF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b/>
          <w:bCs/>
          <w:sz w:val="24"/>
          <w:szCs w:val="24"/>
          <w:lang w:val="en-GB"/>
        </w:rPr>
        <w:t xml:space="preserve">The Structure of the </w:t>
      </w:r>
      <w:proofErr w:type="gramStart"/>
      <w:r w:rsidRPr="00235D0F">
        <w:rPr>
          <w:b/>
          <w:bCs/>
          <w:sz w:val="24"/>
          <w:szCs w:val="24"/>
          <w:lang w:val="en-GB"/>
        </w:rPr>
        <w:t>Verb :</w:t>
      </w:r>
      <w:proofErr w:type="gramEnd"/>
    </w:p>
    <w:p w14:paraId="3D911434" w14:textId="77777777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 xml:space="preserve"> Sub. + Aux. </w:t>
      </w:r>
      <w:proofErr w:type="gramStart"/>
      <w:r w:rsidRPr="00235D0F">
        <w:rPr>
          <w:sz w:val="24"/>
          <w:szCs w:val="24"/>
          <w:lang w:val="en-GB"/>
        </w:rPr>
        <w:t>( had</w:t>
      </w:r>
      <w:proofErr w:type="gramEnd"/>
      <w:r w:rsidRPr="00235D0F">
        <w:rPr>
          <w:sz w:val="24"/>
          <w:szCs w:val="24"/>
          <w:lang w:val="en-GB"/>
        </w:rPr>
        <w:t>) + V.3 + O/C....</w:t>
      </w:r>
    </w:p>
    <w:p w14:paraId="01C0E1D7" w14:textId="77777777" w:rsidR="00235D0F" w:rsidRPr="00235D0F" w:rsidRDefault="00235D0F" w:rsidP="00235D0F">
      <w:pPr>
        <w:rPr>
          <w:b/>
          <w:bCs/>
          <w:sz w:val="24"/>
          <w:szCs w:val="24"/>
        </w:rPr>
      </w:pPr>
      <w:proofErr w:type="gramStart"/>
      <w:r w:rsidRPr="00235D0F">
        <w:rPr>
          <w:b/>
          <w:bCs/>
          <w:sz w:val="24"/>
          <w:szCs w:val="24"/>
          <w:lang w:val="en-GB"/>
        </w:rPr>
        <w:t>Examples :</w:t>
      </w:r>
      <w:proofErr w:type="gramEnd"/>
    </w:p>
    <w:p w14:paraId="5FA4AB80" w14:textId="123E616C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lastRenderedPageBreak/>
        <w:t xml:space="preserve">By the time Gandhiji died, India had already sought her freedom. </w:t>
      </w:r>
    </w:p>
    <w:p w14:paraId="4B5448C2" w14:textId="7E2C307E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>I wish I had not wasted my precious time.</w:t>
      </w:r>
    </w:p>
    <w:p w14:paraId="7B782399" w14:textId="004D3DD3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>We reached the station after the train had left.</w:t>
      </w:r>
    </w:p>
    <w:p w14:paraId="4AFA9EB7" w14:textId="6E25C11B" w:rsidR="00235D0F" w:rsidRPr="00235D0F" w:rsidRDefault="00235D0F" w:rsidP="00235D0F">
      <w:pPr>
        <w:rPr>
          <w:sz w:val="24"/>
          <w:szCs w:val="24"/>
        </w:rPr>
      </w:pPr>
      <w:r w:rsidRPr="00235D0F">
        <w:rPr>
          <w:sz w:val="24"/>
          <w:szCs w:val="24"/>
          <w:lang w:val="en-GB"/>
        </w:rPr>
        <w:t>If you had taken your Parents’ advice, you might not have got into such difficulty.</w:t>
      </w:r>
    </w:p>
    <w:p w14:paraId="2CAC328D" w14:textId="63A27F0D" w:rsidR="00235D0F" w:rsidRDefault="00235D0F" w:rsidP="007F34AE">
      <w:pPr>
        <w:rPr>
          <w:sz w:val="24"/>
          <w:szCs w:val="24"/>
        </w:rPr>
      </w:pPr>
    </w:p>
    <w:p w14:paraId="6BF0FF98" w14:textId="64065784" w:rsidR="00A93B37" w:rsidRPr="00EF3181" w:rsidRDefault="00A93B37" w:rsidP="007F34AE">
      <w:pPr>
        <w:rPr>
          <w:b/>
          <w:bCs/>
          <w:sz w:val="24"/>
          <w:szCs w:val="24"/>
        </w:rPr>
      </w:pPr>
      <w:r w:rsidRPr="00EF3181">
        <w:rPr>
          <w:b/>
          <w:bCs/>
          <w:sz w:val="24"/>
          <w:szCs w:val="24"/>
        </w:rPr>
        <w:t>EXERCISE</w:t>
      </w:r>
    </w:p>
    <w:p w14:paraId="52CB74FA" w14:textId="77777777" w:rsidR="00EF3181" w:rsidRPr="00EF3181" w:rsidRDefault="00EF3181" w:rsidP="00EF3181">
      <w:pPr>
        <w:rPr>
          <w:sz w:val="24"/>
          <w:szCs w:val="24"/>
        </w:rPr>
      </w:pPr>
      <w:r w:rsidRPr="00EF3181">
        <w:rPr>
          <w:b/>
          <w:bCs/>
          <w:sz w:val="24"/>
          <w:szCs w:val="24"/>
          <w:lang w:val="en-US"/>
        </w:rPr>
        <w:t>Fill in the blanks with the correct forms of the verbs given in brackets</w:t>
      </w:r>
      <w:r w:rsidRPr="00EF3181">
        <w:rPr>
          <w:sz w:val="24"/>
          <w:szCs w:val="24"/>
          <w:lang w:val="en-US"/>
        </w:rPr>
        <w:t>.</w:t>
      </w:r>
    </w:p>
    <w:p w14:paraId="62536A05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US"/>
        </w:rPr>
        <w:t>The train ……</w:t>
      </w:r>
      <w:proofErr w:type="gramStart"/>
      <w:r w:rsidRPr="00EF3181">
        <w:rPr>
          <w:sz w:val="24"/>
          <w:szCs w:val="24"/>
          <w:lang w:val="en-US"/>
        </w:rPr>
        <w:t>….(</w:t>
      </w:r>
      <w:proofErr w:type="gramEnd"/>
      <w:r w:rsidRPr="00EF3181">
        <w:rPr>
          <w:sz w:val="24"/>
          <w:szCs w:val="24"/>
          <w:lang w:val="en-US"/>
        </w:rPr>
        <w:t>leave) before I reached the station.</w:t>
      </w:r>
    </w:p>
    <w:p w14:paraId="35171B6E" w14:textId="4DAD3D5D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 xml:space="preserve">The guard refused us entry </w:t>
      </w:r>
      <w:r w:rsidR="007D353C">
        <w:rPr>
          <w:sz w:val="24"/>
          <w:szCs w:val="24"/>
          <w:lang w:val="en-US"/>
        </w:rPr>
        <w:t>unti</w:t>
      </w:r>
      <w:r w:rsidRPr="00EF3181">
        <w:rPr>
          <w:sz w:val="24"/>
          <w:szCs w:val="24"/>
          <w:lang w:val="en-US"/>
        </w:rPr>
        <w:t>l he……</w:t>
      </w:r>
      <w:proofErr w:type="gramStart"/>
      <w:r w:rsidRPr="00EF3181">
        <w:rPr>
          <w:sz w:val="24"/>
          <w:szCs w:val="24"/>
          <w:lang w:val="en-US"/>
        </w:rPr>
        <w:t>…..</w:t>
      </w:r>
      <w:proofErr w:type="gramEnd"/>
      <w:r w:rsidRPr="00EF3181">
        <w:rPr>
          <w:sz w:val="24"/>
          <w:szCs w:val="24"/>
          <w:lang w:val="en-US"/>
        </w:rPr>
        <w:t>(examine) our pass.</w:t>
      </w:r>
    </w:p>
    <w:p w14:paraId="52842E17" w14:textId="52E65FC1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She……</w:t>
      </w:r>
      <w:proofErr w:type="gramStart"/>
      <w:r w:rsidRPr="00EF3181">
        <w:rPr>
          <w:sz w:val="24"/>
          <w:szCs w:val="24"/>
          <w:lang w:val="en-US"/>
        </w:rPr>
        <w:t>…(</w:t>
      </w:r>
      <w:proofErr w:type="gramEnd"/>
      <w:r w:rsidRPr="00EF3181">
        <w:rPr>
          <w:sz w:val="24"/>
          <w:szCs w:val="24"/>
          <w:lang w:val="en-US"/>
        </w:rPr>
        <w:t xml:space="preserve">not play) her fee </w:t>
      </w:r>
      <w:r w:rsidR="007D353C">
        <w:rPr>
          <w:sz w:val="24"/>
          <w:szCs w:val="24"/>
          <w:lang w:val="en-US"/>
        </w:rPr>
        <w:t>unti</w:t>
      </w:r>
      <w:r w:rsidRPr="00EF3181">
        <w:rPr>
          <w:sz w:val="24"/>
          <w:szCs w:val="24"/>
          <w:lang w:val="en-US"/>
        </w:rPr>
        <w:t>l yesterday.</w:t>
      </w:r>
    </w:p>
    <w:p w14:paraId="33E90E1C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He ……</w:t>
      </w:r>
      <w:proofErr w:type="gramStart"/>
      <w:r w:rsidRPr="00EF3181">
        <w:rPr>
          <w:sz w:val="24"/>
          <w:szCs w:val="24"/>
          <w:lang w:val="en-US"/>
        </w:rPr>
        <w:t>…..</w:t>
      </w:r>
      <w:proofErr w:type="gramEnd"/>
      <w:r w:rsidRPr="00EF3181">
        <w:rPr>
          <w:sz w:val="24"/>
          <w:szCs w:val="24"/>
          <w:lang w:val="en-US"/>
        </w:rPr>
        <w:t>(not revise) the course till then.</w:t>
      </w:r>
    </w:p>
    <w:p w14:paraId="0ECF1547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She …</w:t>
      </w:r>
      <w:proofErr w:type="gramStart"/>
      <w:r w:rsidRPr="00EF3181">
        <w:rPr>
          <w:sz w:val="24"/>
          <w:szCs w:val="24"/>
          <w:lang w:val="en-US"/>
        </w:rPr>
        <w:t>…..</w:t>
      </w:r>
      <w:proofErr w:type="gramEnd"/>
      <w:r w:rsidRPr="00EF3181">
        <w:rPr>
          <w:sz w:val="24"/>
          <w:szCs w:val="24"/>
          <w:lang w:val="en-US"/>
        </w:rPr>
        <w:t>(finish) her work already.</w:t>
      </w:r>
    </w:p>
    <w:p w14:paraId="396FF4BF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When he…</w:t>
      </w:r>
      <w:proofErr w:type="gramStart"/>
      <w:r w:rsidRPr="00EF3181">
        <w:rPr>
          <w:sz w:val="24"/>
          <w:szCs w:val="24"/>
          <w:lang w:val="en-US"/>
        </w:rPr>
        <w:t>…..</w:t>
      </w:r>
      <w:proofErr w:type="gramEnd"/>
      <w:r w:rsidRPr="00EF3181">
        <w:rPr>
          <w:sz w:val="24"/>
          <w:szCs w:val="24"/>
          <w:lang w:val="en-US"/>
        </w:rPr>
        <w:t>(sleep) for two hours, I woke him up.</w:t>
      </w:r>
    </w:p>
    <w:p w14:paraId="170D26D2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They left the hotel when they …………(take) meals.</w:t>
      </w:r>
    </w:p>
    <w:p w14:paraId="6E96FB30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Rohit’s father wished he…</w:t>
      </w:r>
      <w:proofErr w:type="gramStart"/>
      <w:r w:rsidRPr="00EF3181">
        <w:rPr>
          <w:sz w:val="24"/>
          <w:szCs w:val="24"/>
          <w:lang w:val="en-US"/>
        </w:rPr>
        <w:t>…..</w:t>
      </w:r>
      <w:proofErr w:type="gramEnd"/>
      <w:r w:rsidRPr="00EF3181">
        <w:rPr>
          <w:sz w:val="24"/>
          <w:szCs w:val="24"/>
          <w:lang w:val="en-US"/>
        </w:rPr>
        <w:t>(pay) more attention to his son’s progress at school.</w:t>
      </w:r>
    </w:p>
    <w:p w14:paraId="312F436B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I wish I………(accept) the offer.</w:t>
      </w:r>
    </w:p>
    <w:p w14:paraId="7D3A37C2" w14:textId="77777777" w:rsidR="00EF3181" w:rsidRPr="00EF3181" w:rsidRDefault="00EF3181" w:rsidP="00EF3181">
      <w:pPr>
        <w:numPr>
          <w:ilvl w:val="0"/>
          <w:numId w:val="9"/>
        </w:numPr>
        <w:rPr>
          <w:sz w:val="24"/>
          <w:szCs w:val="24"/>
        </w:rPr>
      </w:pPr>
      <w:r w:rsidRPr="00EF3181">
        <w:rPr>
          <w:sz w:val="24"/>
          <w:szCs w:val="24"/>
          <w:lang w:val="en-GB"/>
        </w:rPr>
        <w:t xml:space="preserve"> </w:t>
      </w:r>
      <w:r w:rsidRPr="00EF3181">
        <w:rPr>
          <w:sz w:val="24"/>
          <w:szCs w:val="24"/>
          <w:lang w:val="en-US"/>
        </w:rPr>
        <w:t>He thanked the audience after he…</w:t>
      </w:r>
      <w:proofErr w:type="gramStart"/>
      <w:r w:rsidRPr="00EF3181">
        <w:rPr>
          <w:sz w:val="24"/>
          <w:szCs w:val="24"/>
          <w:lang w:val="en-US"/>
        </w:rPr>
        <w:t>….(</w:t>
      </w:r>
      <w:proofErr w:type="gramEnd"/>
      <w:r w:rsidRPr="00EF3181">
        <w:rPr>
          <w:sz w:val="24"/>
          <w:szCs w:val="24"/>
          <w:lang w:val="en-US"/>
        </w:rPr>
        <w:t>finish)his talk.</w:t>
      </w:r>
    </w:p>
    <w:p w14:paraId="62585B96" w14:textId="77777777" w:rsidR="00EF3181" w:rsidRPr="007F34AE" w:rsidRDefault="00EF3181" w:rsidP="007F34AE">
      <w:pPr>
        <w:rPr>
          <w:sz w:val="24"/>
          <w:szCs w:val="24"/>
        </w:rPr>
      </w:pPr>
    </w:p>
    <w:p w14:paraId="6D36EC91" w14:textId="0644CA8C" w:rsidR="007F34AE" w:rsidRPr="00E00016" w:rsidRDefault="00843E90" w:rsidP="00F354FF">
      <w:pPr>
        <w:rPr>
          <w:b/>
          <w:bCs/>
          <w:sz w:val="36"/>
          <w:szCs w:val="36"/>
          <w:u w:val="single"/>
        </w:rPr>
      </w:pPr>
      <w:r w:rsidRPr="00E00016">
        <w:rPr>
          <w:b/>
          <w:bCs/>
          <w:sz w:val="36"/>
          <w:szCs w:val="36"/>
          <w:u w:val="single"/>
        </w:rPr>
        <w:t>PAST PERFECT PROGRESSIVE</w:t>
      </w:r>
    </w:p>
    <w:p w14:paraId="321EE514" w14:textId="77777777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US"/>
        </w:rPr>
        <w:t xml:space="preserve">The Past Perfect Progressive tense form of the Verb is used to emphasize the duration </w:t>
      </w:r>
    </w:p>
    <w:p w14:paraId="6646FE90" w14:textId="77777777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US"/>
        </w:rPr>
        <w:t>of an action that was completed before another action or event in the past.</w:t>
      </w:r>
    </w:p>
    <w:p w14:paraId="4CA0D365" w14:textId="77777777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t xml:space="preserve">It is used to indicate an action which began in the </w:t>
      </w:r>
      <w:proofErr w:type="gramStart"/>
      <w:r w:rsidRPr="00E00016">
        <w:rPr>
          <w:sz w:val="24"/>
          <w:szCs w:val="24"/>
          <w:lang w:val="en-GB"/>
        </w:rPr>
        <w:t>past  and</w:t>
      </w:r>
      <w:proofErr w:type="gramEnd"/>
      <w:r w:rsidRPr="00E00016">
        <w:rPr>
          <w:sz w:val="24"/>
          <w:szCs w:val="24"/>
          <w:lang w:val="en-GB"/>
        </w:rPr>
        <w:t xml:space="preserve"> continued up to a certain </w:t>
      </w:r>
    </w:p>
    <w:p w14:paraId="50DAB7E9" w14:textId="3A1DD91D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t>point of time in the past.</w:t>
      </w:r>
    </w:p>
    <w:p w14:paraId="71CE46E6" w14:textId="77777777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t xml:space="preserve">The Structure of the </w:t>
      </w:r>
      <w:proofErr w:type="gramStart"/>
      <w:r w:rsidRPr="00E00016">
        <w:rPr>
          <w:sz w:val="24"/>
          <w:szCs w:val="24"/>
          <w:lang w:val="en-GB"/>
        </w:rPr>
        <w:t>Verb :</w:t>
      </w:r>
      <w:proofErr w:type="gramEnd"/>
    </w:p>
    <w:p w14:paraId="1182DCEB" w14:textId="77777777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lastRenderedPageBreak/>
        <w:t xml:space="preserve">Sub. + Aux. </w:t>
      </w:r>
      <w:proofErr w:type="gramStart"/>
      <w:r w:rsidRPr="00E00016">
        <w:rPr>
          <w:sz w:val="24"/>
          <w:szCs w:val="24"/>
          <w:lang w:val="en-GB"/>
        </w:rPr>
        <w:t>( had</w:t>
      </w:r>
      <w:proofErr w:type="gramEnd"/>
      <w:r w:rsidRPr="00E00016">
        <w:rPr>
          <w:sz w:val="24"/>
          <w:szCs w:val="24"/>
          <w:lang w:val="en-GB"/>
        </w:rPr>
        <w:t xml:space="preserve">) + been + ‘ </w:t>
      </w:r>
      <w:proofErr w:type="spellStart"/>
      <w:r w:rsidRPr="00E00016">
        <w:rPr>
          <w:sz w:val="24"/>
          <w:szCs w:val="24"/>
          <w:lang w:val="en-GB"/>
        </w:rPr>
        <w:t>ing</w:t>
      </w:r>
      <w:proofErr w:type="spellEnd"/>
      <w:r w:rsidRPr="00E00016">
        <w:rPr>
          <w:sz w:val="24"/>
          <w:szCs w:val="24"/>
          <w:lang w:val="en-GB"/>
        </w:rPr>
        <w:t xml:space="preserve"> ‘ + O/C....</w:t>
      </w:r>
    </w:p>
    <w:p w14:paraId="6461E47B" w14:textId="77777777" w:rsidR="00E00016" w:rsidRPr="00E00016" w:rsidRDefault="00E00016" w:rsidP="00E00016">
      <w:pPr>
        <w:rPr>
          <w:sz w:val="24"/>
          <w:szCs w:val="24"/>
        </w:rPr>
      </w:pPr>
      <w:proofErr w:type="gramStart"/>
      <w:r w:rsidRPr="00E00016">
        <w:rPr>
          <w:sz w:val="24"/>
          <w:szCs w:val="24"/>
          <w:lang w:val="en-GB"/>
        </w:rPr>
        <w:t>Examples :</w:t>
      </w:r>
      <w:proofErr w:type="gramEnd"/>
    </w:p>
    <w:p w14:paraId="1A873CF8" w14:textId="261EFBFD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t xml:space="preserve">When we met in Bangalore, she had been studying in the Chancellor’s College for </w:t>
      </w:r>
    </w:p>
    <w:p w14:paraId="513ABA5A" w14:textId="0DB5D335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t>three years.</w:t>
      </w:r>
    </w:p>
    <w:p w14:paraId="550BFABE" w14:textId="137457DF" w:rsidR="00E00016" w:rsidRPr="00E00016" w:rsidRDefault="00E00016" w:rsidP="00E00016">
      <w:pPr>
        <w:rPr>
          <w:sz w:val="24"/>
          <w:szCs w:val="24"/>
        </w:rPr>
      </w:pPr>
      <w:r w:rsidRPr="00E00016">
        <w:rPr>
          <w:sz w:val="24"/>
          <w:szCs w:val="24"/>
          <w:lang w:val="en-GB"/>
        </w:rPr>
        <w:t>Had you not been reading the book since morning?</w:t>
      </w:r>
    </w:p>
    <w:p w14:paraId="181AFDE8" w14:textId="3878D1EB" w:rsidR="00E00016" w:rsidRDefault="00E00016" w:rsidP="00F354FF">
      <w:pPr>
        <w:rPr>
          <w:sz w:val="24"/>
          <w:szCs w:val="24"/>
        </w:rPr>
      </w:pPr>
    </w:p>
    <w:p w14:paraId="0E19E50A" w14:textId="785B8F31" w:rsidR="003E6E8C" w:rsidRPr="003E6E8C" w:rsidRDefault="003E6E8C" w:rsidP="00F354FF">
      <w:pPr>
        <w:rPr>
          <w:b/>
          <w:bCs/>
          <w:sz w:val="24"/>
          <w:szCs w:val="24"/>
        </w:rPr>
      </w:pPr>
      <w:r w:rsidRPr="003E6E8C">
        <w:rPr>
          <w:b/>
          <w:bCs/>
          <w:sz w:val="24"/>
          <w:szCs w:val="24"/>
        </w:rPr>
        <w:t>EXERCISE</w:t>
      </w:r>
    </w:p>
    <w:p w14:paraId="1A9B7BE2" w14:textId="77777777" w:rsidR="003E6E8C" w:rsidRPr="003E6E8C" w:rsidRDefault="003E6E8C" w:rsidP="003E6E8C">
      <w:pPr>
        <w:rPr>
          <w:sz w:val="24"/>
          <w:szCs w:val="24"/>
        </w:rPr>
      </w:pPr>
      <w:r w:rsidRPr="003E6E8C">
        <w:rPr>
          <w:b/>
          <w:bCs/>
          <w:sz w:val="24"/>
          <w:szCs w:val="24"/>
          <w:lang w:val="en-US"/>
        </w:rPr>
        <w:t>Fill in the blanks with the correct forms of the verbs given in brackets</w:t>
      </w:r>
      <w:r w:rsidRPr="003E6E8C">
        <w:rPr>
          <w:sz w:val="24"/>
          <w:szCs w:val="24"/>
          <w:lang w:val="en-US"/>
        </w:rPr>
        <w:t>.</w:t>
      </w:r>
    </w:p>
    <w:p w14:paraId="59EC472B" w14:textId="77777777" w:rsidR="003E6E8C" w:rsidRPr="003E6E8C" w:rsidRDefault="003E6E8C" w:rsidP="003E6E8C">
      <w:pPr>
        <w:rPr>
          <w:sz w:val="24"/>
          <w:szCs w:val="24"/>
        </w:rPr>
      </w:pPr>
      <w:r w:rsidRPr="003E6E8C">
        <w:rPr>
          <w:sz w:val="24"/>
          <w:szCs w:val="24"/>
          <w:lang w:val="en-US"/>
        </w:rPr>
        <w:t> </w:t>
      </w:r>
    </w:p>
    <w:p w14:paraId="5873340E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US"/>
        </w:rPr>
        <w:t>I ………(read) for an hour when the lights went off.</w:t>
      </w:r>
    </w:p>
    <w:p w14:paraId="56A0EB74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He ………(try)to solve the problems for two hours before he found the answer.</w:t>
      </w:r>
    </w:p>
    <w:p w14:paraId="7675B055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By 10 p.m. he was tired because he……</w:t>
      </w:r>
      <w:proofErr w:type="gramStart"/>
      <w:r w:rsidRPr="003E6E8C">
        <w:rPr>
          <w:sz w:val="24"/>
          <w:szCs w:val="24"/>
          <w:lang w:val="en-US"/>
        </w:rPr>
        <w:t>….(</w:t>
      </w:r>
      <w:proofErr w:type="gramEnd"/>
      <w:r w:rsidRPr="003E6E8C">
        <w:rPr>
          <w:sz w:val="24"/>
          <w:szCs w:val="24"/>
          <w:lang w:val="en-US"/>
        </w:rPr>
        <w:t>work)since dawn.</w:t>
      </w:r>
    </w:p>
    <w:p w14:paraId="1BFA9C00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They ……</w:t>
      </w:r>
      <w:proofErr w:type="gramStart"/>
      <w:r w:rsidRPr="003E6E8C">
        <w:rPr>
          <w:sz w:val="24"/>
          <w:szCs w:val="24"/>
          <w:lang w:val="en-US"/>
        </w:rPr>
        <w:t>….(</w:t>
      </w:r>
      <w:proofErr w:type="gramEnd"/>
      <w:r w:rsidRPr="003E6E8C">
        <w:rPr>
          <w:sz w:val="24"/>
          <w:szCs w:val="24"/>
          <w:lang w:val="en-US"/>
        </w:rPr>
        <w:t xml:space="preserve">wait) for the bus for an hour before it came. </w:t>
      </w:r>
    </w:p>
    <w:p w14:paraId="783F6DDC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He ………(sleep) for an hour when I went to his house.</w:t>
      </w:r>
    </w:p>
    <w:p w14:paraId="3466842A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The doctor……</w:t>
      </w:r>
      <w:proofErr w:type="gramStart"/>
      <w:r w:rsidRPr="003E6E8C">
        <w:rPr>
          <w:sz w:val="24"/>
          <w:szCs w:val="24"/>
          <w:lang w:val="en-US"/>
        </w:rPr>
        <w:t>….(</w:t>
      </w:r>
      <w:proofErr w:type="gramEnd"/>
      <w:r w:rsidRPr="003E6E8C">
        <w:rPr>
          <w:sz w:val="24"/>
          <w:szCs w:val="24"/>
          <w:lang w:val="en-US"/>
        </w:rPr>
        <w:t>treat) the patient for three weeks before she died.</w:t>
      </w:r>
    </w:p>
    <w:p w14:paraId="5BE900D2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The farmers ……</w:t>
      </w:r>
      <w:proofErr w:type="gramStart"/>
      <w:r w:rsidRPr="003E6E8C">
        <w:rPr>
          <w:sz w:val="24"/>
          <w:szCs w:val="24"/>
          <w:lang w:val="en-US"/>
        </w:rPr>
        <w:t>…..</w:t>
      </w:r>
      <w:proofErr w:type="gramEnd"/>
      <w:r w:rsidRPr="003E6E8C">
        <w:rPr>
          <w:sz w:val="24"/>
          <w:szCs w:val="24"/>
          <w:lang w:val="en-US"/>
        </w:rPr>
        <w:t>(plough) their fields for two months before it rained.</w:t>
      </w:r>
    </w:p>
    <w:p w14:paraId="14D14FA9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We………(watch) the match for an hour when it began to rain.</w:t>
      </w:r>
    </w:p>
    <w:p w14:paraId="3CE9B1EE" w14:textId="77777777" w:rsidR="003E6E8C" w:rsidRPr="003E6E8C" w:rsidRDefault="003E6E8C" w:rsidP="003E6E8C">
      <w:pPr>
        <w:numPr>
          <w:ilvl w:val="0"/>
          <w:numId w:val="10"/>
        </w:num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Ravi …</w:t>
      </w:r>
      <w:proofErr w:type="gramStart"/>
      <w:r w:rsidRPr="003E6E8C">
        <w:rPr>
          <w:sz w:val="24"/>
          <w:szCs w:val="24"/>
          <w:lang w:val="en-US"/>
        </w:rPr>
        <w:t>…..</w:t>
      </w:r>
      <w:proofErr w:type="gramEnd"/>
      <w:r w:rsidRPr="003E6E8C">
        <w:rPr>
          <w:sz w:val="24"/>
          <w:szCs w:val="24"/>
          <w:lang w:val="en-US"/>
        </w:rPr>
        <w:t>(look)for his pen for two hours when he found it in his pocket.</w:t>
      </w:r>
    </w:p>
    <w:p w14:paraId="6B914F1F" w14:textId="6C5BBF64" w:rsidR="003E6E8C" w:rsidRPr="00F354FF" w:rsidRDefault="003E6E8C" w:rsidP="003E6E8C">
      <w:pPr>
        <w:rPr>
          <w:sz w:val="24"/>
          <w:szCs w:val="24"/>
        </w:rPr>
      </w:pPr>
      <w:r w:rsidRPr="003E6E8C">
        <w:rPr>
          <w:sz w:val="24"/>
          <w:szCs w:val="24"/>
          <w:lang w:val="en-GB"/>
        </w:rPr>
        <w:t xml:space="preserve"> </w:t>
      </w:r>
      <w:r w:rsidRPr="003E6E8C">
        <w:rPr>
          <w:sz w:val="24"/>
          <w:szCs w:val="24"/>
          <w:lang w:val="en-US"/>
        </w:rPr>
        <w:t>The workers ………(raise) slogans since morning when the police arrested them</w:t>
      </w:r>
    </w:p>
    <w:p w14:paraId="0CC25685" w14:textId="1757B5C4" w:rsidR="00F354FF" w:rsidRDefault="00F354FF">
      <w:pPr>
        <w:rPr>
          <w:sz w:val="24"/>
          <w:szCs w:val="24"/>
        </w:rPr>
      </w:pPr>
    </w:p>
    <w:p w14:paraId="1AE4E42A" w14:textId="35148F44" w:rsidR="00036FA7" w:rsidRPr="005D409F" w:rsidRDefault="00036FA7">
      <w:pPr>
        <w:rPr>
          <w:b/>
          <w:bCs/>
          <w:sz w:val="36"/>
          <w:szCs w:val="36"/>
          <w:u w:val="single"/>
        </w:rPr>
      </w:pPr>
      <w:r w:rsidRPr="005D409F">
        <w:rPr>
          <w:b/>
          <w:bCs/>
          <w:sz w:val="36"/>
          <w:szCs w:val="36"/>
          <w:u w:val="single"/>
        </w:rPr>
        <w:t>SIMPLE FUTURE</w:t>
      </w:r>
    </w:p>
    <w:p w14:paraId="70C8F2C0" w14:textId="6815A1CA" w:rsidR="00036FA7" w:rsidRDefault="00036FA7">
      <w:pPr>
        <w:rPr>
          <w:sz w:val="24"/>
          <w:szCs w:val="24"/>
        </w:rPr>
      </w:pPr>
    </w:p>
    <w:p w14:paraId="2EA0FEA8" w14:textId="77777777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The Simple Future tense form of the Verb is used to indicate---</w:t>
      </w:r>
    </w:p>
    <w:p w14:paraId="715647FF" w14:textId="715BC1A7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What we believe or think will happen in future.</w:t>
      </w:r>
    </w:p>
    <w:p w14:paraId="16150118" w14:textId="682113FC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lastRenderedPageBreak/>
        <w:t>Things which we can’t control and are factual.</w:t>
      </w:r>
    </w:p>
    <w:p w14:paraId="3ED7A825" w14:textId="58088F2D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Instant decisions.</w:t>
      </w:r>
    </w:p>
    <w:p w14:paraId="725A76A5" w14:textId="77777777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The Structure of the Verb ---</w:t>
      </w:r>
    </w:p>
    <w:p w14:paraId="138684AA" w14:textId="77777777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 xml:space="preserve">Sub.+ Modal Aux. </w:t>
      </w:r>
      <w:proofErr w:type="gramStart"/>
      <w:r w:rsidRPr="00036FA7">
        <w:rPr>
          <w:sz w:val="24"/>
          <w:szCs w:val="24"/>
          <w:lang w:val="en-GB"/>
        </w:rPr>
        <w:t>( will</w:t>
      </w:r>
      <w:proofErr w:type="gramEnd"/>
      <w:r w:rsidRPr="00036FA7">
        <w:rPr>
          <w:sz w:val="24"/>
          <w:szCs w:val="24"/>
          <w:lang w:val="en-GB"/>
        </w:rPr>
        <w:t>/ shall ) +V.1 + O/C..... + Future Time Reference.</w:t>
      </w:r>
    </w:p>
    <w:p w14:paraId="2A9C36D1" w14:textId="77777777" w:rsidR="00036FA7" w:rsidRPr="00036FA7" w:rsidRDefault="00036FA7" w:rsidP="00036FA7">
      <w:pPr>
        <w:rPr>
          <w:b/>
          <w:bCs/>
          <w:sz w:val="24"/>
          <w:szCs w:val="24"/>
        </w:rPr>
      </w:pPr>
      <w:proofErr w:type="gramStart"/>
      <w:r w:rsidRPr="00036FA7">
        <w:rPr>
          <w:b/>
          <w:bCs/>
          <w:sz w:val="24"/>
          <w:szCs w:val="24"/>
          <w:lang w:val="en-GB"/>
        </w:rPr>
        <w:t>Examples :</w:t>
      </w:r>
      <w:proofErr w:type="gramEnd"/>
    </w:p>
    <w:p w14:paraId="45EFA739" w14:textId="7ABA25DB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I believe she will join our organisation.</w:t>
      </w:r>
    </w:p>
    <w:p w14:paraId="15EF117F" w14:textId="2CE55DA9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It’s their first wedding anniversary. They’ll give you a precious gift.</w:t>
      </w:r>
    </w:p>
    <w:p w14:paraId="0F7EFC2C" w14:textId="7646DB2E" w:rsidR="00036FA7" w:rsidRPr="00036FA7" w:rsidRDefault="00036FA7" w:rsidP="00036FA7">
      <w:pPr>
        <w:rPr>
          <w:sz w:val="24"/>
          <w:szCs w:val="24"/>
        </w:rPr>
      </w:pPr>
      <w:r w:rsidRPr="00036FA7">
        <w:rPr>
          <w:sz w:val="24"/>
          <w:szCs w:val="24"/>
          <w:lang w:val="en-GB"/>
        </w:rPr>
        <w:t>Why will you not attend the party?</w:t>
      </w:r>
    </w:p>
    <w:p w14:paraId="20ECADE8" w14:textId="6E23ABD2" w:rsidR="00036FA7" w:rsidRDefault="00036FA7">
      <w:pPr>
        <w:rPr>
          <w:sz w:val="24"/>
          <w:szCs w:val="24"/>
        </w:rPr>
      </w:pPr>
    </w:p>
    <w:p w14:paraId="698386A1" w14:textId="0251A20A" w:rsidR="00D200D5" w:rsidRPr="00D200D5" w:rsidRDefault="00D200D5">
      <w:pPr>
        <w:rPr>
          <w:b/>
          <w:bCs/>
          <w:sz w:val="24"/>
          <w:szCs w:val="24"/>
        </w:rPr>
      </w:pPr>
      <w:r w:rsidRPr="00D200D5">
        <w:rPr>
          <w:b/>
          <w:bCs/>
          <w:sz w:val="24"/>
          <w:szCs w:val="24"/>
        </w:rPr>
        <w:t>EXERCISE</w:t>
      </w:r>
    </w:p>
    <w:p w14:paraId="15E2A818" w14:textId="77777777" w:rsidR="00D200D5" w:rsidRPr="00D200D5" w:rsidRDefault="00D200D5" w:rsidP="00D200D5">
      <w:pPr>
        <w:rPr>
          <w:sz w:val="24"/>
          <w:szCs w:val="24"/>
        </w:rPr>
      </w:pPr>
      <w:r w:rsidRPr="00D200D5">
        <w:rPr>
          <w:sz w:val="24"/>
          <w:szCs w:val="24"/>
          <w:lang w:val="en-US"/>
        </w:rPr>
        <w:t>Fill in the blanks with the correct forms of the verbs given in brackets.</w:t>
      </w:r>
    </w:p>
    <w:p w14:paraId="3357583E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US"/>
        </w:rPr>
        <w:t>He…</w:t>
      </w:r>
      <w:proofErr w:type="gramStart"/>
      <w:r w:rsidRPr="00D200D5">
        <w:rPr>
          <w:sz w:val="24"/>
          <w:szCs w:val="24"/>
          <w:lang w:val="en-US"/>
        </w:rPr>
        <w:t>…..</w:t>
      </w:r>
      <w:proofErr w:type="gramEnd"/>
      <w:r w:rsidRPr="00D200D5">
        <w:rPr>
          <w:sz w:val="24"/>
          <w:szCs w:val="24"/>
          <w:lang w:val="en-US"/>
        </w:rPr>
        <w:t>(be) sixteen next March.</w:t>
      </w:r>
    </w:p>
    <w:p w14:paraId="38E10CDA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I ……</w:t>
      </w:r>
      <w:proofErr w:type="gramStart"/>
      <w:r w:rsidRPr="00D200D5">
        <w:rPr>
          <w:sz w:val="24"/>
          <w:szCs w:val="24"/>
          <w:lang w:val="en-US"/>
        </w:rPr>
        <w:t>….(</w:t>
      </w:r>
      <w:proofErr w:type="gramEnd"/>
      <w:r w:rsidRPr="00D200D5">
        <w:rPr>
          <w:sz w:val="24"/>
          <w:szCs w:val="24"/>
          <w:lang w:val="en-US"/>
        </w:rPr>
        <w:t>go) to school tomorrow.</w:t>
      </w:r>
    </w:p>
    <w:p w14:paraId="2CB6E83B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When the bell rings, the students…</w:t>
      </w:r>
      <w:proofErr w:type="gramStart"/>
      <w:r w:rsidRPr="00D200D5">
        <w:rPr>
          <w:sz w:val="24"/>
          <w:szCs w:val="24"/>
          <w:lang w:val="en-US"/>
        </w:rPr>
        <w:t>…..</w:t>
      </w:r>
      <w:proofErr w:type="gramEnd"/>
      <w:r w:rsidRPr="00D200D5">
        <w:rPr>
          <w:sz w:val="24"/>
          <w:szCs w:val="24"/>
          <w:lang w:val="en-US"/>
        </w:rPr>
        <w:t>(go)to their classrooms.</w:t>
      </w:r>
    </w:p>
    <w:p w14:paraId="7FF7DB86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If she works hard, she …</w:t>
      </w:r>
      <w:proofErr w:type="gramStart"/>
      <w:r w:rsidRPr="00D200D5">
        <w:rPr>
          <w:sz w:val="24"/>
          <w:szCs w:val="24"/>
          <w:lang w:val="en-US"/>
        </w:rPr>
        <w:t>…..</w:t>
      </w:r>
      <w:proofErr w:type="gramEnd"/>
      <w:r w:rsidRPr="00D200D5">
        <w:rPr>
          <w:sz w:val="24"/>
          <w:szCs w:val="24"/>
          <w:lang w:val="en-US"/>
        </w:rPr>
        <w:t>(get) good marks.</w:t>
      </w:r>
    </w:p>
    <w:p w14:paraId="62AD9771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I ……</w:t>
      </w:r>
      <w:proofErr w:type="gramStart"/>
      <w:r w:rsidRPr="00D200D5">
        <w:rPr>
          <w:sz w:val="24"/>
          <w:szCs w:val="24"/>
          <w:lang w:val="en-US"/>
        </w:rPr>
        <w:t>…(</w:t>
      </w:r>
      <w:proofErr w:type="gramEnd"/>
      <w:r w:rsidRPr="00D200D5">
        <w:rPr>
          <w:sz w:val="24"/>
          <w:szCs w:val="24"/>
          <w:lang w:val="en-US"/>
        </w:rPr>
        <w:t>not take)the test tomorrow?</w:t>
      </w:r>
    </w:p>
    <w:p w14:paraId="3897BC51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The teacher ……</w:t>
      </w:r>
      <w:proofErr w:type="gramStart"/>
      <w:r w:rsidRPr="00D200D5">
        <w:rPr>
          <w:sz w:val="24"/>
          <w:szCs w:val="24"/>
          <w:lang w:val="en-US"/>
        </w:rPr>
        <w:t>…..</w:t>
      </w:r>
      <w:proofErr w:type="gramEnd"/>
      <w:r w:rsidRPr="00D200D5">
        <w:rPr>
          <w:sz w:val="24"/>
          <w:szCs w:val="24"/>
          <w:lang w:val="en-US"/>
        </w:rPr>
        <w:t>(give) us a test tomorrow?</w:t>
      </w:r>
    </w:p>
    <w:p w14:paraId="30204957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I ………(carry)your luggage to the train?</w:t>
      </w:r>
    </w:p>
    <w:p w14:paraId="61AA673E" w14:textId="77777777" w:rsidR="00D200D5" w:rsidRPr="00D200D5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She ………(attend) the party if she is invited.</w:t>
      </w:r>
    </w:p>
    <w:p w14:paraId="6147B127" w14:textId="65A9498B" w:rsidR="00D200D5" w:rsidRPr="005836E8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D200D5">
        <w:rPr>
          <w:sz w:val="24"/>
          <w:szCs w:val="24"/>
          <w:lang w:val="en-GB"/>
        </w:rPr>
        <w:t xml:space="preserve"> </w:t>
      </w:r>
      <w:r w:rsidRPr="00D200D5">
        <w:rPr>
          <w:sz w:val="24"/>
          <w:szCs w:val="24"/>
          <w:lang w:val="en-US"/>
        </w:rPr>
        <w:t>Unless you mend your ways, you …</w:t>
      </w:r>
      <w:proofErr w:type="gramStart"/>
      <w:r w:rsidRPr="00D200D5">
        <w:rPr>
          <w:sz w:val="24"/>
          <w:szCs w:val="24"/>
          <w:lang w:val="en-US"/>
        </w:rPr>
        <w:t>…..</w:t>
      </w:r>
      <w:proofErr w:type="gramEnd"/>
      <w:r w:rsidRPr="00D200D5">
        <w:rPr>
          <w:sz w:val="24"/>
          <w:szCs w:val="24"/>
          <w:lang w:val="en-US"/>
        </w:rPr>
        <w:t>(not succeed)</w:t>
      </w:r>
    </w:p>
    <w:p w14:paraId="5975D5DB" w14:textId="6BC6897E" w:rsidR="00D200D5" w:rsidRPr="005A79B8" w:rsidRDefault="00D200D5" w:rsidP="00D200D5">
      <w:pPr>
        <w:numPr>
          <w:ilvl w:val="0"/>
          <w:numId w:val="11"/>
        </w:numPr>
        <w:rPr>
          <w:sz w:val="24"/>
          <w:szCs w:val="24"/>
        </w:rPr>
      </w:pPr>
      <w:r w:rsidRPr="005836E8">
        <w:rPr>
          <w:sz w:val="24"/>
          <w:szCs w:val="24"/>
          <w:lang w:val="en-US"/>
        </w:rPr>
        <w:t>When she returns, she……</w:t>
      </w:r>
      <w:proofErr w:type="gramStart"/>
      <w:r w:rsidRPr="005836E8">
        <w:rPr>
          <w:sz w:val="24"/>
          <w:szCs w:val="24"/>
          <w:lang w:val="en-US"/>
        </w:rPr>
        <w:t>….(</w:t>
      </w:r>
      <w:proofErr w:type="gramEnd"/>
      <w:r w:rsidRPr="005836E8">
        <w:rPr>
          <w:sz w:val="24"/>
          <w:szCs w:val="24"/>
          <w:lang w:val="en-US"/>
        </w:rPr>
        <w:t>tell) you the whole story</w:t>
      </w:r>
    </w:p>
    <w:p w14:paraId="3A95AA93" w14:textId="1ABD905D" w:rsidR="005A79B8" w:rsidRDefault="005A79B8" w:rsidP="005A79B8">
      <w:pPr>
        <w:rPr>
          <w:sz w:val="24"/>
          <w:szCs w:val="24"/>
          <w:lang w:val="en-US"/>
        </w:rPr>
      </w:pPr>
    </w:p>
    <w:p w14:paraId="7557F3C8" w14:textId="4A30421B" w:rsidR="005A79B8" w:rsidRDefault="005A79B8" w:rsidP="005A79B8">
      <w:pPr>
        <w:rPr>
          <w:sz w:val="24"/>
          <w:szCs w:val="24"/>
          <w:lang w:val="en-US"/>
        </w:rPr>
      </w:pPr>
    </w:p>
    <w:p w14:paraId="3864E8CA" w14:textId="45A9D822" w:rsidR="005A79B8" w:rsidRPr="005A79B8" w:rsidRDefault="005A79B8" w:rsidP="005A79B8">
      <w:pPr>
        <w:rPr>
          <w:b/>
          <w:bCs/>
          <w:sz w:val="36"/>
          <w:szCs w:val="36"/>
          <w:lang w:val="en-US"/>
        </w:rPr>
      </w:pPr>
      <w:r w:rsidRPr="005A79B8">
        <w:rPr>
          <w:b/>
          <w:bCs/>
          <w:sz w:val="36"/>
          <w:szCs w:val="36"/>
          <w:lang w:val="en-US"/>
        </w:rPr>
        <w:t>FUTURE PROGRESSIVE</w:t>
      </w:r>
    </w:p>
    <w:p w14:paraId="3C715BB8" w14:textId="77777777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US"/>
        </w:rPr>
        <w:lastRenderedPageBreak/>
        <w:t xml:space="preserve">The Future Progressive tense form of the </w:t>
      </w:r>
      <w:proofErr w:type="gramStart"/>
      <w:r w:rsidRPr="005A79B8">
        <w:rPr>
          <w:sz w:val="24"/>
          <w:szCs w:val="24"/>
          <w:lang w:val="en-US"/>
        </w:rPr>
        <w:t>Verb  is</w:t>
      </w:r>
      <w:proofErr w:type="gramEnd"/>
      <w:r w:rsidRPr="005A79B8">
        <w:rPr>
          <w:sz w:val="24"/>
          <w:szCs w:val="24"/>
          <w:lang w:val="en-US"/>
        </w:rPr>
        <w:t xml:space="preserve"> used to describe an event or action </w:t>
      </w:r>
    </w:p>
    <w:p w14:paraId="63D87B88" w14:textId="145BB3B8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US"/>
        </w:rPr>
        <w:t xml:space="preserve">that will occur over </w:t>
      </w:r>
      <w:r w:rsidR="007D353C">
        <w:rPr>
          <w:sz w:val="24"/>
          <w:szCs w:val="24"/>
          <w:lang w:val="en-US"/>
        </w:rPr>
        <w:t>a whil</w:t>
      </w:r>
      <w:r w:rsidRPr="005A79B8">
        <w:rPr>
          <w:sz w:val="24"/>
          <w:szCs w:val="24"/>
          <w:lang w:val="en-US"/>
        </w:rPr>
        <w:t>e at a specific point in the future.</w:t>
      </w:r>
    </w:p>
    <w:p w14:paraId="0307FA82" w14:textId="1D0A4E12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>This form of the verb is used to indicate –</w:t>
      </w:r>
    </w:p>
    <w:p w14:paraId="6422087E" w14:textId="2F61D32B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>An action that will occur in the normal course.</w:t>
      </w:r>
    </w:p>
    <w:p w14:paraId="08ACBD9E" w14:textId="56EEEF2A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>An action that will be in progress at a given point of time in the future.</w:t>
      </w:r>
    </w:p>
    <w:p w14:paraId="65F319D5" w14:textId="2759F03B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>The Structure of the Verb ---</w:t>
      </w:r>
    </w:p>
    <w:p w14:paraId="3A32EC80" w14:textId="77777777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 xml:space="preserve"> Sub. + Modal Aux. </w:t>
      </w:r>
      <w:proofErr w:type="gramStart"/>
      <w:r w:rsidRPr="005A79B8">
        <w:rPr>
          <w:sz w:val="24"/>
          <w:szCs w:val="24"/>
          <w:lang w:val="en-GB"/>
        </w:rPr>
        <w:t>( will</w:t>
      </w:r>
      <w:proofErr w:type="gramEnd"/>
      <w:r w:rsidRPr="005A79B8">
        <w:rPr>
          <w:sz w:val="24"/>
          <w:szCs w:val="24"/>
          <w:lang w:val="en-GB"/>
        </w:rPr>
        <w:t>/shall ) + be + V.+ ‘</w:t>
      </w:r>
      <w:proofErr w:type="spellStart"/>
      <w:r w:rsidRPr="005A79B8">
        <w:rPr>
          <w:sz w:val="24"/>
          <w:szCs w:val="24"/>
          <w:lang w:val="en-GB"/>
        </w:rPr>
        <w:t>ing</w:t>
      </w:r>
      <w:proofErr w:type="spellEnd"/>
      <w:r w:rsidRPr="005A79B8">
        <w:rPr>
          <w:sz w:val="24"/>
          <w:szCs w:val="24"/>
          <w:lang w:val="en-GB"/>
        </w:rPr>
        <w:t>’ + O/C....+ Future Time Reference.</w:t>
      </w:r>
    </w:p>
    <w:p w14:paraId="4EA7C876" w14:textId="77777777" w:rsidR="005A79B8" w:rsidRPr="005A79B8" w:rsidRDefault="005A79B8" w:rsidP="005A79B8">
      <w:pPr>
        <w:rPr>
          <w:sz w:val="24"/>
          <w:szCs w:val="24"/>
        </w:rPr>
      </w:pPr>
      <w:proofErr w:type="gramStart"/>
      <w:r w:rsidRPr="005A79B8">
        <w:rPr>
          <w:b/>
          <w:bCs/>
          <w:sz w:val="24"/>
          <w:szCs w:val="24"/>
          <w:lang w:val="en-GB"/>
        </w:rPr>
        <w:t>Examples :</w:t>
      </w:r>
      <w:proofErr w:type="gramEnd"/>
    </w:p>
    <w:p w14:paraId="15C2282B" w14:textId="4061D655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>I will be meeting her tomorrow.</w:t>
      </w:r>
    </w:p>
    <w:p w14:paraId="548BB02B" w14:textId="04685EFD" w:rsidR="005A79B8" w:rsidRPr="005A79B8" w:rsidRDefault="005A79B8" w:rsidP="005A79B8">
      <w:pPr>
        <w:rPr>
          <w:sz w:val="24"/>
          <w:szCs w:val="24"/>
        </w:rPr>
      </w:pPr>
      <w:r w:rsidRPr="005A79B8">
        <w:rPr>
          <w:sz w:val="24"/>
          <w:szCs w:val="24"/>
          <w:lang w:val="en-GB"/>
        </w:rPr>
        <w:t>My elder sister will be going to Germany the next year.</w:t>
      </w:r>
    </w:p>
    <w:p w14:paraId="1FD56014" w14:textId="15D1D6A1" w:rsidR="005A79B8" w:rsidRDefault="005A79B8" w:rsidP="005A79B8">
      <w:pPr>
        <w:rPr>
          <w:sz w:val="24"/>
          <w:szCs w:val="24"/>
        </w:rPr>
      </w:pPr>
    </w:p>
    <w:p w14:paraId="2E238D2C" w14:textId="1B1123DC" w:rsidR="00096F9C" w:rsidRPr="00096F9C" w:rsidRDefault="00096F9C" w:rsidP="005A79B8">
      <w:pPr>
        <w:rPr>
          <w:b/>
          <w:bCs/>
          <w:sz w:val="24"/>
          <w:szCs w:val="24"/>
        </w:rPr>
      </w:pPr>
      <w:r w:rsidRPr="00096F9C">
        <w:rPr>
          <w:b/>
          <w:bCs/>
          <w:sz w:val="24"/>
          <w:szCs w:val="24"/>
        </w:rPr>
        <w:t>EXERCISE</w:t>
      </w:r>
    </w:p>
    <w:p w14:paraId="6D4011E7" w14:textId="77777777" w:rsidR="00096F9C" w:rsidRPr="00096F9C" w:rsidRDefault="00096F9C" w:rsidP="00096F9C">
      <w:pPr>
        <w:rPr>
          <w:sz w:val="24"/>
          <w:szCs w:val="24"/>
        </w:rPr>
      </w:pPr>
      <w:r w:rsidRPr="00096F9C">
        <w:rPr>
          <w:sz w:val="24"/>
          <w:szCs w:val="24"/>
          <w:lang w:val="en-US"/>
        </w:rPr>
        <w:t>Fill in the blanks with the correct forms of the verbs given in brackets.</w:t>
      </w:r>
    </w:p>
    <w:p w14:paraId="4DFBC6B3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US"/>
        </w:rPr>
        <w:t>The farmers ……</w:t>
      </w:r>
      <w:proofErr w:type="gramStart"/>
      <w:r w:rsidRPr="00096F9C">
        <w:rPr>
          <w:sz w:val="24"/>
          <w:szCs w:val="24"/>
          <w:lang w:val="en-US"/>
        </w:rPr>
        <w:t>….(</w:t>
      </w:r>
      <w:proofErr w:type="gramEnd"/>
      <w:r w:rsidRPr="00096F9C">
        <w:rPr>
          <w:sz w:val="24"/>
          <w:szCs w:val="24"/>
          <w:lang w:val="en-US"/>
        </w:rPr>
        <w:t>water)their fields in the morning.</w:t>
      </w:r>
    </w:p>
    <w:p w14:paraId="4F029D90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She …</w:t>
      </w:r>
      <w:proofErr w:type="gramStart"/>
      <w:r w:rsidRPr="00096F9C">
        <w:rPr>
          <w:sz w:val="24"/>
          <w:szCs w:val="24"/>
          <w:lang w:val="en-US"/>
        </w:rPr>
        <w:t>…..</w:t>
      </w:r>
      <w:proofErr w:type="gramEnd"/>
      <w:r w:rsidRPr="00096F9C">
        <w:rPr>
          <w:sz w:val="24"/>
          <w:szCs w:val="24"/>
          <w:lang w:val="en-US"/>
        </w:rPr>
        <w:t>(sing) after lunch.</w:t>
      </w:r>
    </w:p>
    <w:p w14:paraId="326383AA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When you call on him, he…</w:t>
      </w:r>
      <w:proofErr w:type="gramStart"/>
      <w:r w:rsidRPr="00096F9C">
        <w:rPr>
          <w:sz w:val="24"/>
          <w:szCs w:val="24"/>
          <w:lang w:val="en-US"/>
        </w:rPr>
        <w:t>…..</w:t>
      </w:r>
      <w:proofErr w:type="gramEnd"/>
      <w:r w:rsidRPr="00096F9C">
        <w:rPr>
          <w:sz w:val="24"/>
          <w:szCs w:val="24"/>
          <w:lang w:val="en-US"/>
        </w:rPr>
        <w:t>(write)a letter.</w:t>
      </w:r>
    </w:p>
    <w:p w14:paraId="2EBEEF3E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She …</w:t>
      </w:r>
      <w:proofErr w:type="gramStart"/>
      <w:r w:rsidRPr="00096F9C">
        <w:rPr>
          <w:sz w:val="24"/>
          <w:szCs w:val="24"/>
          <w:lang w:val="en-US"/>
        </w:rPr>
        <w:t>…..</w:t>
      </w:r>
      <w:proofErr w:type="gramEnd"/>
      <w:r w:rsidRPr="00096F9C">
        <w:rPr>
          <w:sz w:val="24"/>
          <w:szCs w:val="24"/>
          <w:lang w:val="en-US"/>
        </w:rPr>
        <w:t>(make) tea in the evening?</w:t>
      </w:r>
    </w:p>
    <w:p w14:paraId="6DECF93C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When you arrive, I probably …</w:t>
      </w:r>
      <w:proofErr w:type="gramStart"/>
      <w:r w:rsidRPr="00096F9C">
        <w:rPr>
          <w:sz w:val="24"/>
          <w:szCs w:val="24"/>
          <w:lang w:val="en-US"/>
        </w:rPr>
        <w:t>…..</w:t>
      </w:r>
      <w:proofErr w:type="gramEnd"/>
      <w:r w:rsidRPr="00096F9C">
        <w:rPr>
          <w:sz w:val="24"/>
          <w:szCs w:val="24"/>
          <w:lang w:val="en-US"/>
        </w:rPr>
        <w:t>(weed) the plants.</w:t>
      </w:r>
    </w:p>
    <w:p w14:paraId="3722593A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 xml:space="preserve">At 9 </w:t>
      </w:r>
      <w:proofErr w:type="spellStart"/>
      <w:r w:rsidRPr="00096F9C">
        <w:rPr>
          <w:sz w:val="24"/>
          <w:szCs w:val="24"/>
          <w:lang w:val="en-US"/>
        </w:rPr>
        <w:t>a.m</w:t>
      </w:r>
      <w:proofErr w:type="spellEnd"/>
      <w:r w:rsidRPr="00096F9C">
        <w:rPr>
          <w:sz w:val="24"/>
          <w:szCs w:val="24"/>
          <w:lang w:val="en-US"/>
        </w:rPr>
        <w:t xml:space="preserve"> tomorrow he…</w:t>
      </w:r>
      <w:proofErr w:type="gramStart"/>
      <w:r w:rsidRPr="00096F9C">
        <w:rPr>
          <w:sz w:val="24"/>
          <w:szCs w:val="24"/>
          <w:lang w:val="en-US"/>
        </w:rPr>
        <w:t>….(</w:t>
      </w:r>
      <w:proofErr w:type="gramEnd"/>
      <w:r w:rsidRPr="00096F9C">
        <w:rPr>
          <w:sz w:val="24"/>
          <w:szCs w:val="24"/>
          <w:lang w:val="en-US"/>
        </w:rPr>
        <w:t>sit) in his office.</w:t>
      </w:r>
    </w:p>
    <w:p w14:paraId="3BC5C53C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When I reach Shimla, it probably ……</w:t>
      </w:r>
      <w:proofErr w:type="gramStart"/>
      <w:r w:rsidRPr="00096F9C">
        <w:rPr>
          <w:sz w:val="24"/>
          <w:szCs w:val="24"/>
          <w:lang w:val="en-US"/>
        </w:rPr>
        <w:t>….(</w:t>
      </w:r>
      <w:proofErr w:type="gramEnd"/>
      <w:r w:rsidRPr="00096F9C">
        <w:rPr>
          <w:sz w:val="24"/>
          <w:szCs w:val="24"/>
          <w:lang w:val="en-US"/>
        </w:rPr>
        <w:t>snow) there.</w:t>
      </w:r>
    </w:p>
    <w:p w14:paraId="2D2C6D5C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We………(enjoy)our holidays next month at Konark.</w:t>
      </w:r>
    </w:p>
    <w:p w14:paraId="1C6C1EBE" w14:textId="77777777" w:rsidR="00096F9C" w:rsidRPr="00096F9C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She …</w:t>
      </w:r>
      <w:proofErr w:type="gramStart"/>
      <w:r w:rsidRPr="00096F9C">
        <w:rPr>
          <w:sz w:val="24"/>
          <w:szCs w:val="24"/>
          <w:lang w:val="en-US"/>
        </w:rPr>
        <w:t>….(</w:t>
      </w:r>
      <w:proofErr w:type="gramEnd"/>
      <w:r w:rsidRPr="00096F9C">
        <w:rPr>
          <w:sz w:val="24"/>
          <w:szCs w:val="24"/>
          <w:lang w:val="en-US"/>
        </w:rPr>
        <w:t>wait)for us at the appointed hour tomorrow.</w:t>
      </w:r>
    </w:p>
    <w:p w14:paraId="7AE41AF6" w14:textId="7FDA1052" w:rsidR="00096F9C" w:rsidRPr="004C673B" w:rsidRDefault="00096F9C" w:rsidP="00096F9C">
      <w:pPr>
        <w:numPr>
          <w:ilvl w:val="0"/>
          <w:numId w:val="12"/>
        </w:numPr>
        <w:rPr>
          <w:sz w:val="24"/>
          <w:szCs w:val="24"/>
        </w:rPr>
      </w:pPr>
      <w:r w:rsidRPr="00096F9C">
        <w:rPr>
          <w:sz w:val="24"/>
          <w:szCs w:val="24"/>
          <w:lang w:val="en-GB"/>
        </w:rPr>
        <w:t xml:space="preserve"> </w:t>
      </w:r>
      <w:r w:rsidRPr="00096F9C">
        <w:rPr>
          <w:sz w:val="24"/>
          <w:szCs w:val="24"/>
          <w:lang w:val="en-US"/>
        </w:rPr>
        <w:t>The cook……</w:t>
      </w:r>
      <w:proofErr w:type="gramStart"/>
      <w:r w:rsidRPr="00096F9C">
        <w:rPr>
          <w:sz w:val="24"/>
          <w:szCs w:val="24"/>
          <w:lang w:val="en-US"/>
        </w:rPr>
        <w:t>….(</w:t>
      </w:r>
      <w:proofErr w:type="gramEnd"/>
      <w:r w:rsidRPr="00096F9C">
        <w:rPr>
          <w:sz w:val="24"/>
          <w:szCs w:val="24"/>
          <w:lang w:val="en-US"/>
        </w:rPr>
        <w:t>cook)food at this time next Sunday.</w:t>
      </w:r>
    </w:p>
    <w:p w14:paraId="6BB11232" w14:textId="7E6DB882" w:rsidR="00096F9C" w:rsidRPr="004C673B" w:rsidRDefault="004C673B" w:rsidP="004C673B">
      <w:pPr>
        <w:rPr>
          <w:b/>
          <w:bCs/>
          <w:sz w:val="36"/>
          <w:szCs w:val="36"/>
          <w:lang w:val="en-US"/>
        </w:rPr>
      </w:pPr>
      <w:r w:rsidRPr="004C673B">
        <w:rPr>
          <w:b/>
          <w:bCs/>
          <w:sz w:val="36"/>
          <w:szCs w:val="36"/>
          <w:lang w:val="en-US"/>
        </w:rPr>
        <w:t>FUTURE PERFECT</w:t>
      </w:r>
    </w:p>
    <w:p w14:paraId="5B401BF6" w14:textId="34AC2E59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US"/>
        </w:rPr>
        <w:lastRenderedPageBreak/>
        <w:t xml:space="preserve">The Future Perfect tense form of the </w:t>
      </w:r>
      <w:r w:rsidR="00836FE5" w:rsidRPr="004C673B">
        <w:rPr>
          <w:sz w:val="24"/>
          <w:szCs w:val="24"/>
          <w:lang w:val="en-US"/>
        </w:rPr>
        <w:t>Verb is</w:t>
      </w:r>
      <w:r w:rsidRPr="004C673B">
        <w:rPr>
          <w:sz w:val="24"/>
          <w:szCs w:val="24"/>
          <w:lang w:val="en-US"/>
        </w:rPr>
        <w:t xml:space="preserve"> used to describe an event or</w:t>
      </w:r>
    </w:p>
    <w:p w14:paraId="457DA4A1" w14:textId="77777777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US"/>
        </w:rPr>
        <w:t xml:space="preserve"> action that will be completed before another event or time in the future. </w:t>
      </w:r>
    </w:p>
    <w:p w14:paraId="00217C6C" w14:textId="218C7B48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 xml:space="preserve">This form of the verb is used to </w:t>
      </w:r>
      <w:r w:rsidR="00836FE5" w:rsidRPr="004C673B">
        <w:rPr>
          <w:sz w:val="24"/>
          <w:szCs w:val="24"/>
          <w:lang w:val="en-GB"/>
        </w:rPr>
        <w:t>describe ---</w:t>
      </w:r>
    </w:p>
    <w:p w14:paraId="1FAEFD19" w14:textId="425154C8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 xml:space="preserve">An action which will be completed at some point of time in the </w:t>
      </w:r>
      <w:r w:rsidR="00836FE5" w:rsidRPr="004C673B">
        <w:rPr>
          <w:sz w:val="24"/>
          <w:szCs w:val="24"/>
          <w:lang w:val="en-GB"/>
        </w:rPr>
        <w:t>future.</w:t>
      </w:r>
    </w:p>
    <w:p w14:paraId="173074F6" w14:textId="1EE40A5C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 xml:space="preserve">The Structure of the </w:t>
      </w:r>
      <w:r w:rsidR="00836FE5" w:rsidRPr="004C673B">
        <w:rPr>
          <w:sz w:val="24"/>
          <w:szCs w:val="24"/>
          <w:lang w:val="en-GB"/>
        </w:rPr>
        <w:t>Verb:</w:t>
      </w:r>
    </w:p>
    <w:p w14:paraId="3903D12B" w14:textId="569320B7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 xml:space="preserve"> Sub. + Modal Aux. </w:t>
      </w:r>
      <w:r w:rsidR="00836FE5" w:rsidRPr="004C673B">
        <w:rPr>
          <w:sz w:val="24"/>
          <w:szCs w:val="24"/>
          <w:lang w:val="en-GB"/>
        </w:rPr>
        <w:t>(will</w:t>
      </w:r>
      <w:r w:rsidRPr="004C673B">
        <w:rPr>
          <w:sz w:val="24"/>
          <w:szCs w:val="24"/>
          <w:lang w:val="en-GB"/>
        </w:rPr>
        <w:t xml:space="preserve">/ </w:t>
      </w:r>
      <w:r w:rsidR="00836FE5" w:rsidRPr="004C673B">
        <w:rPr>
          <w:sz w:val="24"/>
          <w:szCs w:val="24"/>
          <w:lang w:val="en-GB"/>
        </w:rPr>
        <w:t>shall)</w:t>
      </w:r>
      <w:r w:rsidRPr="004C673B">
        <w:rPr>
          <w:sz w:val="24"/>
          <w:szCs w:val="24"/>
          <w:lang w:val="en-GB"/>
        </w:rPr>
        <w:t xml:space="preserve"> + have + V.3 + O/C....+ Future Time Reference.</w:t>
      </w:r>
    </w:p>
    <w:p w14:paraId="627C2341" w14:textId="63A47AEC" w:rsidR="004C673B" w:rsidRPr="004C673B" w:rsidRDefault="00836FE5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>Examples:</w:t>
      </w:r>
      <w:r w:rsidR="004C673B" w:rsidRPr="004C673B">
        <w:rPr>
          <w:sz w:val="24"/>
          <w:szCs w:val="24"/>
          <w:lang w:val="en-GB"/>
        </w:rPr>
        <w:t xml:space="preserve"> </w:t>
      </w:r>
    </w:p>
    <w:p w14:paraId="4F615D23" w14:textId="3310B6CD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 xml:space="preserve">We shall have cooked the </w:t>
      </w:r>
      <w:r w:rsidR="00836FE5" w:rsidRPr="004C673B">
        <w:rPr>
          <w:sz w:val="24"/>
          <w:szCs w:val="24"/>
          <w:lang w:val="en-GB"/>
        </w:rPr>
        <w:t>food by</w:t>
      </w:r>
      <w:r w:rsidRPr="004C673B">
        <w:rPr>
          <w:sz w:val="24"/>
          <w:szCs w:val="24"/>
          <w:lang w:val="en-GB"/>
        </w:rPr>
        <w:t xml:space="preserve"> the evening.</w:t>
      </w:r>
    </w:p>
    <w:p w14:paraId="653EF076" w14:textId="2341945E" w:rsidR="004C673B" w:rsidRPr="004C673B" w:rsidRDefault="004C673B" w:rsidP="004C673B">
      <w:pPr>
        <w:rPr>
          <w:sz w:val="24"/>
          <w:szCs w:val="24"/>
        </w:rPr>
      </w:pPr>
      <w:r w:rsidRPr="004C673B">
        <w:rPr>
          <w:sz w:val="24"/>
          <w:szCs w:val="24"/>
          <w:lang w:val="en-GB"/>
        </w:rPr>
        <w:t xml:space="preserve">You </w:t>
      </w:r>
      <w:r w:rsidR="00836FE5" w:rsidRPr="004C673B">
        <w:rPr>
          <w:sz w:val="24"/>
          <w:szCs w:val="24"/>
          <w:lang w:val="en-GB"/>
        </w:rPr>
        <w:t>will not</w:t>
      </w:r>
      <w:r w:rsidRPr="004C673B">
        <w:rPr>
          <w:sz w:val="24"/>
          <w:szCs w:val="24"/>
          <w:lang w:val="en-GB"/>
        </w:rPr>
        <w:t xml:space="preserve"> have read this novel before next Friday.</w:t>
      </w:r>
    </w:p>
    <w:p w14:paraId="5D110C49" w14:textId="77777777" w:rsidR="00096F9C" w:rsidRPr="00096F9C" w:rsidRDefault="00096F9C" w:rsidP="004C673B">
      <w:pPr>
        <w:rPr>
          <w:sz w:val="24"/>
          <w:szCs w:val="24"/>
        </w:rPr>
      </w:pPr>
    </w:p>
    <w:p w14:paraId="7B995DC0" w14:textId="223BA956" w:rsidR="00096F9C" w:rsidRPr="00EA40DF" w:rsidRDefault="00EA40DF" w:rsidP="005A79B8">
      <w:pPr>
        <w:rPr>
          <w:b/>
          <w:bCs/>
          <w:sz w:val="24"/>
          <w:szCs w:val="24"/>
        </w:rPr>
      </w:pPr>
      <w:r w:rsidRPr="00EA40DF">
        <w:rPr>
          <w:b/>
          <w:bCs/>
          <w:sz w:val="24"/>
          <w:szCs w:val="24"/>
        </w:rPr>
        <w:t>EXERCISE</w:t>
      </w:r>
    </w:p>
    <w:p w14:paraId="78157FCF" w14:textId="77777777" w:rsidR="00EA40DF" w:rsidRPr="00EA40DF" w:rsidRDefault="00EA40DF" w:rsidP="00EA40DF">
      <w:pPr>
        <w:rPr>
          <w:sz w:val="24"/>
          <w:szCs w:val="24"/>
        </w:rPr>
      </w:pPr>
      <w:r w:rsidRPr="00EA40DF">
        <w:rPr>
          <w:sz w:val="24"/>
          <w:szCs w:val="24"/>
          <w:lang w:val="en-US"/>
        </w:rPr>
        <w:t>Fill in the blanks with the correct forms of the verbs given in brackets.</w:t>
      </w:r>
    </w:p>
    <w:p w14:paraId="6BD514D8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US"/>
        </w:rPr>
        <w:t>The workers ………(complete)this task by next month.</w:t>
      </w:r>
    </w:p>
    <w:p w14:paraId="688D8AFE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I …</w:t>
      </w:r>
      <w:proofErr w:type="gramStart"/>
      <w:r w:rsidRPr="00EA40DF">
        <w:rPr>
          <w:sz w:val="24"/>
          <w:szCs w:val="24"/>
          <w:lang w:val="en-US"/>
        </w:rPr>
        <w:t>…..</w:t>
      </w:r>
      <w:proofErr w:type="gramEnd"/>
      <w:r w:rsidRPr="00EA40DF">
        <w:rPr>
          <w:sz w:val="24"/>
          <w:szCs w:val="24"/>
          <w:lang w:val="en-US"/>
        </w:rPr>
        <w:t>(revise) my course by tomorrow.</w:t>
      </w:r>
    </w:p>
    <w:p w14:paraId="191A1B1A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The patient …</w:t>
      </w:r>
      <w:proofErr w:type="gramStart"/>
      <w:r w:rsidRPr="00EA40DF">
        <w:rPr>
          <w:sz w:val="24"/>
          <w:szCs w:val="24"/>
          <w:lang w:val="en-US"/>
        </w:rPr>
        <w:t>…..</w:t>
      </w:r>
      <w:proofErr w:type="gramEnd"/>
      <w:r w:rsidRPr="00EA40DF">
        <w:rPr>
          <w:sz w:val="24"/>
          <w:szCs w:val="24"/>
          <w:lang w:val="en-US"/>
        </w:rPr>
        <w:t>(die) before the doctor arrives.</w:t>
      </w:r>
    </w:p>
    <w:p w14:paraId="198E6C58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The shopkeepers ……</w:t>
      </w:r>
      <w:proofErr w:type="gramStart"/>
      <w:r w:rsidRPr="00EA40DF">
        <w:rPr>
          <w:sz w:val="24"/>
          <w:szCs w:val="24"/>
          <w:lang w:val="en-US"/>
        </w:rPr>
        <w:t>…..</w:t>
      </w:r>
      <w:proofErr w:type="gramEnd"/>
      <w:r w:rsidRPr="00EA40DF">
        <w:rPr>
          <w:sz w:val="24"/>
          <w:szCs w:val="24"/>
          <w:lang w:val="en-US"/>
        </w:rPr>
        <w:t>(close) their shops when we reach there.</w:t>
      </w:r>
    </w:p>
    <w:p w14:paraId="07DF32C8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I ……(go) to bed by the time father arrives from Chennai.</w:t>
      </w:r>
    </w:p>
    <w:p w14:paraId="18ABC8B9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Hari ……</w:t>
      </w:r>
      <w:proofErr w:type="gramStart"/>
      <w:r w:rsidRPr="00EA40DF">
        <w:rPr>
          <w:sz w:val="24"/>
          <w:szCs w:val="24"/>
          <w:lang w:val="en-US"/>
        </w:rPr>
        <w:t>….(</w:t>
      </w:r>
      <w:proofErr w:type="gramEnd"/>
      <w:r w:rsidRPr="00EA40DF">
        <w:rPr>
          <w:sz w:val="24"/>
          <w:szCs w:val="24"/>
          <w:lang w:val="en-US"/>
        </w:rPr>
        <w:t>finish) this job till lunch tomorrow.</w:t>
      </w:r>
    </w:p>
    <w:p w14:paraId="11401F2D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I ……</w:t>
      </w:r>
      <w:proofErr w:type="gramStart"/>
      <w:r w:rsidRPr="00EA40DF">
        <w:rPr>
          <w:sz w:val="24"/>
          <w:szCs w:val="24"/>
          <w:lang w:val="en-US"/>
        </w:rPr>
        <w:t>…..</w:t>
      </w:r>
      <w:proofErr w:type="gramEnd"/>
      <w:r w:rsidRPr="00EA40DF">
        <w:rPr>
          <w:sz w:val="24"/>
          <w:szCs w:val="24"/>
          <w:lang w:val="en-US"/>
        </w:rPr>
        <w:t>(take) meals by the time you come back.</w:t>
      </w:r>
    </w:p>
    <w:p w14:paraId="63F8BD23" w14:textId="25E58EFA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The farmers …</w:t>
      </w:r>
      <w:proofErr w:type="gramStart"/>
      <w:r w:rsidRPr="00EA40DF">
        <w:rPr>
          <w:sz w:val="24"/>
          <w:szCs w:val="24"/>
          <w:lang w:val="en-US"/>
        </w:rPr>
        <w:t>…..</w:t>
      </w:r>
      <w:proofErr w:type="gramEnd"/>
      <w:r w:rsidRPr="00EA40DF">
        <w:rPr>
          <w:sz w:val="24"/>
          <w:szCs w:val="24"/>
          <w:lang w:val="en-US"/>
        </w:rPr>
        <w:t>(plough) their fields before the sunsets.</w:t>
      </w:r>
    </w:p>
    <w:p w14:paraId="587CE5F8" w14:textId="77777777" w:rsidR="00EA40DF" w:rsidRPr="00EA40DF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GB"/>
        </w:rPr>
        <w:t xml:space="preserve"> </w:t>
      </w:r>
      <w:r w:rsidRPr="00EA40DF">
        <w:rPr>
          <w:sz w:val="24"/>
          <w:szCs w:val="24"/>
          <w:lang w:val="en-US"/>
        </w:rPr>
        <w:t>We ……</w:t>
      </w:r>
      <w:proofErr w:type="gramStart"/>
      <w:r w:rsidRPr="00EA40DF">
        <w:rPr>
          <w:sz w:val="24"/>
          <w:szCs w:val="24"/>
          <w:lang w:val="en-US"/>
        </w:rPr>
        <w:t>….(</w:t>
      </w:r>
      <w:proofErr w:type="gramEnd"/>
      <w:r w:rsidRPr="00EA40DF">
        <w:rPr>
          <w:sz w:val="24"/>
          <w:szCs w:val="24"/>
          <w:lang w:val="en-US"/>
        </w:rPr>
        <w:t>start) on our journey before the day dawns.</w:t>
      </w:r>
    </w:p>
    <w:p w14:paraId="4A8F3768" w14:textId="2924D047" w:rsidR="00EA40DF" w:rsidRPr="006B71DB" w:rsidRDefault="00EA40DF" w:rsidP="00EA40DF">
      <w:pPr>
        <w:numPr>
          <w:ilvl w:val="0"/>
          <w:numId w:val="13"/>
        </w:numPr>
        <w:rPr>
          <w:sz w:val="24"/>
          <w:szCs w:val="24"/>
        </w:rPr>
      </w:pPr>
      <w:r w:rsidRPr="00EA40DF">
        <w:rPr>
          <w:sz w:val="24"/>
          <w:szCs w:val="24"/>
          <w:lang w:val="en-US"/>
        </w:rPr>
        <w:t>The bank………(open)when we reach there.</w:t>
      </w:r>
    </w:p>
    <w:p w14:paraId="04570C4A" w14:textId="1A7F13DB" w:rsidR="00EA40DF" w:rsidRDefault="00EA40DF" w:rsidP="006B71DB">
      <w:pPr>
        <w:rPr>
          <w:sz w:val="24"/>
          <w:szCs w:val="24"/>
          <w:lang w:val="en-US"/>
        </w:rPr>
      </w:pPr>
    </w:p>
    <w:p w14:paraId="1829690A" w14:textId="0866E701" w:rsidR="00EA40DF" w:rsidRPr="00723518" w:rsidRDefault="006B71DB" w:rsidP="006B71DB">
      <w:pPr>
        <w:rPr>
          <w:b/>
          <w:bCs/>
          <w:sz w:val="36"/>
          <w:szCs w:val="36"/>
          <w:lang w:val="en-US"/>
        </w:rPr>
      </w:pPr>
      <w:r w:rsidRPr="00723518">
        <w:rPr>
          <w:b/>
          <w:bCs/>
          <w:sz w:val="36"/>
          <w:szCs w:val="36"/>
          <w:lang w:val="en-US"/>
        </w:rPr>
        <w:t>FUTURE PERFECT PROGRESSIVE</w:t>
      </w:r>
    </w:p>
    <w:p w14:paraId="7688906C" w14:textId="77777777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US"/>
        </w:rPr>
        <w:lastRenderedPageBreak/>
        <w:t xml:space="preserve">The Future Perfect Progressive form of the Verb describes an action that has been in </w:t>
      </w:r>
    </w:p>
    <w:p w14:paraId="701975FE" w14:textId="77777777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US"/>
        </w:rPr>
        <w:t>progress for a duration of time before another event or time in the future.</w:t>
      </w:r>
    </w:p>
    <w:p w14:paraId="1BD08DBB" w14:textId="1BF35189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GB"/>
        </w:rPr>
        <w:t xml:space="preserve">It describes an action that will be in progress over </w:t>
      </w:r>
      <w:r w:rsidR="007D353C">
        <w:rPr>
          <w:sz w:val="24"/>
          <w:szCs w:val="24"/>
          <w:lang w:val="en-GB"/>
        </w:rPr>
        <w:t>some time</w:t>
      </w:r>
      <w:r w:rsidRPr="00723518">
        <w:rPr>
          <w:sz w:val="24"/>
          <w:szCs w:val="24"/>
          <w:lang w:val="en-GB"/>
        </w:rPr>
        <w:t xml:space="preserve"> that will end in the future </w:t>
      </w:r>
    </w:p>
    <w:p w14:paraId="2ADA0D89" w14:textId="77777777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GB"/>
        </w:rPr>
        <w:t xml:space="preserve">The Structure of the </w:t>
      </w:r>
      <w:proofErr w:type="gramStart"/>
      <w:r w:rsidRPr="00723518">
        <w:rPr>
          <w:sz w:val="24"/>
          <w:szCs w:val="24"/>
          <w:lang w:val="en-GB"/>
        </w:rPr>
        <w:t>Verb :</w:t>
      </w:r>
      <w:proofErr w:type="gramEnd"/>
      <w:r w:rsidRPr="00723518">
        <w:rPr>
          <w:sz w:val="24"/>
          <w:szCs w:val="24"/>
          <w:lang w:val="en-GB"/>
        </w:rPr>
        <w:t xml:space="preserve"> </w:t>
      </w:r>
    </w:p>
    <w:p w14:paraId="0A460901" w14:textId="77777777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GB"/>
        </w:rPr>
        <w:t xml:space="preserve">Sub. + Modal Aux. </w:t>
      </w:r>
      <w:proofErr w:type="gramStart"/>
      <w:r w:rsidRPr="00723518">
        <w:rPr>
          <w:sz w:val="24"/>
          <w:szCs w:val="24"/>
          <w:lang w:val="en-GB"/>
        </w:rPr>
        <w:t>( will</w:t>
      </w:r>
      <w:proofErr w:type="gramEnd"/>
      <w:r w:rsidRPr="00723518">
        <w:rPr>
          <w:sz w:val="24"/>
          <w:szCs w:val="24"/>
          <w:lang w:val="en-GB"/>
        </w:rPr>
        <w:t>/ shall ) + have + been + ‘</w:t>
      </w:r>
      <w:proofErr w:type="spellStart"/>
      <w:r w:rsidRPr="00723518">
        <w:rPr>
          <w:sz w:val="24"/>
          <w:szCs w:val="24"/>
          <w:lang w:val="en-GB"/>
        </w:rPr>
        <w:t>ing</w:t>
      </w:r>
      <w:proofErr w:type="spellEnd"/>
      <w:r w:rsidRPr="00723518">
        <w:rPr>
          <w:sz w:val="24"/>
          <w:szCs w:val="24"/>
          <w:lang w:val="en-GB"/>
        </w:rPr>
        <w:t xml:space="preserve"> ‘ + O/C... + Future Time Reference.</w:t>
      </w:r>
    </w:p>
    <w:p w14:paraId="3BD422BC" w14:textId="77777777" w:rsidR="00723518" w:rsidRPr="00723518" w:rsidRDefault="00723518" w:rsidP="00723518">
      <w:pPr>
        <w:rPr>
          <w:sz w:val="24"/>
          <w:szCs w:val="24"/>
        </w:rPr>
      </w:pPr>
      <w:proofErr w:type="gramStart"/>
      <w:r w:rsidRPr="00723518">
        <w:rPr>
          <w:sz w:val="24"/>
          <w:szCs w:val="24"/>
          <w:lang w:val="en-GB"/>
        </w:rPr>
        <w:t>Examples :</w:t>
      </w:r>
      <w:proofErr w:type="gramEnd"/>
    </w:p>
    <w:p w14:paraId="5445690D" w14:textId="6F18B055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GB"/>
        </w:rPr>
        <w:t xml:space="preserve">At noon, Kumar Sanu will have been singing </w:t>
      </w:r>
      <w:r w:rsidR="007D353C">
        <w:rPr>
          <w:sz w:val="24"/>
          <w:szCs w:val="24"/>
          <w:lang w:val="en-GB"/>
        </w:rPr>
        <w:t xml:space="preserve">the </w:t>
      </w:r>
      <w:r w:rsidRPr="00723518">
        <w:rPr>
          <w:sz w:val="24"/>
          <w:szCs w:val="24"/>
          <w:lang w:val="en-GB"/>
        </w:rPr>
        <w:t>song for an hour.</w:t>
      </w:r>
    </w:p>
    <w:p w14:paraId="05DC0100" w14:textId="2131AFDB" w:rsidR="00723518" w:rsidRPr="00723518" w:rsidRDefault="00723518" w:rsidP="00723518">
      <w:pPr>
        <w:rPr>
          <w:sz w:val="24"/>
          <w:szCs w:val="24"/>
        </w:rPr>
      </w:pPr>
      <w:r w:rsidRPr="00723518">
        <w:rPr>
          <w:sz w:val="24"/>
          <w:szCs w:val="24"/>
          <w:lang w:val="en-GB"/>
        </w:rPr>
        <w:t>I will have been working round the clock for twenty-two years next July.</w:t>
      </w:r>
    </w:p>
    <w:p w14:paraId="6EB8CDD4" w14:textId="77777777" w:rsidR="00EA40DF" w:rsidRPr="00EA40DF" w:rsidRDefault="00EA40DF" w:rsidP="006B71DB">
      <w:pPr>
        <w:rPr>
          <w:sz w:val="24"/>
          <w:szCs w:val="24"/>
        </w:rPr>
      </w:pPr>
    </w:p>
    <w:p w14:paraId="65DC1E8F" w14:textId="05988E78" w:rsidR="00EA40DF" w:rsidRPr="00711428" w:rsidRDefault="00DE2F6F" w:rsidP="005A79B8">
      <w:pPr>
        <w:rPr>
          <w:b/>
          <w:bCs/>
          <w:sz w:val="24"/>
          <w:szCs w:val="24"/>
        </w:rPr>
      </w:pPr>
      <w:r w:rsidRPr="00711428">
        <w:rPr>
          <w:b/>
          <w:bCs/>
          <w:sz w:val="24"/>
          <w:szCs w:val="24"/>
        </w:rPr>
        <w:t>EXERCISE:</w:t>
      </w:r>
    </w:p>
    <w:p w14:paraId="1D63B39D" w14:textId="77777777" w:rsidR="00711428" w:rsidRPr="00711428" w:rsidRDefault="00711428" w:rsidP="00711428">
      <w:pPr>
        <w:rPr>
          <w:sz w:val="24"/>
          <w:szCs w:val="24"/>
        </w:rPr>
      </w:pPr>
      <w:r w:rsidRPr="00711428">
        <w:rPr>
          <w:b/>
          <w:bCs/>
          <w:sz w:val="24"/>
          <w:szCs w:val="24"/>
          <w:lang w:val="en-US"/>
        </w:rPr>
        <w:t>Fill in the blanks with the correct forms of the verbs given in brackets.</w:t>
      </w:r>
    </w:p>
    <w:p w14:paraId="14EE5BD0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US"/>
        </w:rPr>
        <w:t>She …</w:t>
      </w:r>
      <w:proofErr w:type="gramStart"/>
      <w:r w:rsidRPr="00711428">
        <w:rPr>
          <w:sz w:val="24"/>
          <w:szCs w:val="24"/>
          <w:lang w:val="en-US"/>
        </w:rPr>
        <w:t>….(</w:t>
      </w:r>
      <w:proofErr w:type="gramEnd"/>
      <w:r w:rsidRPr="00711428">
        <w:rPr>
          <w:sz w:val="24"/>
          <w:szCs w:val="24"/>
          <w:lang w:val="en-US"/>
        </w:rPr>
        <w:t>be) seventeen on her next birthday.</w:t>
      </w:r>
    </w:p>
    <w:p w14:paraId="174502DF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I …</w:t>
      </w:r>
      <w:proofErr w:type="gramStart"/>
      <w:r w:rsidRPr="00711428">
        <w:rPr>
          <w:sz w:val="24"/>
          <w:szCs w:val="24"/>
          <w:lang w:val="en-US"/>
        </w:rPr>
        <w:t>…..</w:t>
      </w:r>
      <w:proofErr w:type="gramEnd"/>
      <w:r w:rsidRPr="00711428">
        <w:rPr>
          <w:sz w:val="24"/>
          <w:szCs w:val="24"/>
          <w:lang w:val="en-US"/>
        </w:rPr>
        <w:t>(come) if you so desire.</w:t>
      </w:r>
    </w:p>
    <w:p w14:paraId="4D8BE35A" w14:textId="0E764152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 xml:space="preserve">You ……(sing) a song </w:t>
      </w:r>
      <w:r w:rsidR="007D353C">
        <w:rPr>
          <w:sz w:val="24"/>
          <w:szCs w:val="24"/>
          <w:lang w:val="en-US"/>
        </w:rPr>
        <w:t>at</w:t>
      </w:r>
      <w:r w:rsidRPr="00711428">
        <w:rPr>
          <w:sz w:val="24"/>
          <w:szCs w:val="24"/>
          <w:lang w:val="en-US"/>
        </w:rPr>
        <w:t xml:space="preserve"> the party?</w:t>
      </w:r>
    </w:p>
    <w:p w14:paraId="0A9DD255" w14:textId="69B49C83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By next Sunday, I …</w:t>
      </w:r>
      <w:proofErr w:type="gramStart"/>
      <w:r w:rsidRPr="00711428">
        <w:rPr>
          <w:sz w:val="24"/>
          <w:szCs w:val="24"/>
          <w:lang w:val="en-US"/>
        </w:rPr>
        <w:t>….(</w:t>
      </w:r>
      <w:proofErr w:type="gramEnd"/>
      <w:r w:rsidRPr="00711428">
        <w:rPr>
          <w:sz w:val="24"/>
          <w:szCs w:val="24"/>
          <w:lang w:val="en-US"/>
        </w:rPr>
        <w:t xml:space="preserve">stay) in </w:t>
      </w:r>
      <w:r w:rsidR="007D353C">
        <w:rPr>
          <w:sz w:val="24"/>
          <w:szCs w:val="24"/>
          <w:lang w:val="en-US"/>
        </w:rPr>
        <w:t xml:space="preserve">the </w:t>
      </w:r>
      <w:r w:rsidRPr="00711428">
        <w:rPr>
          <w:sz w:val="24"/>
          <w:szCs w:val="24"/>
          <w:lang w:val="en-US"/>
        </w:rPr>
        <w:t>hostel for four months.</w:t>
      </w:r>
    </w:p>
    <w:p w14:paraId="639ACA2A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By the end of this year, he ……(get)married.</w:t>
      </w:r>
    </w:p>
    <w:p w14:paraId="444A8B71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When you arrive, we probably …</w:t>
      </w:r>
      <w:proofErr w:type="gramStart"/>
      <w:r w:rsidRPr="00711428">
        <w:rPr>
          <w:sz w:val="24"/>
          <w:szCs w:val="24"/>
          <w:lang w:val="en-US"/>
        </w:rPr>
        <w:t>…..</w:t>
      </w:r>
      <w:proofErr w:type="gramEnd"/>
      <w:r w:rsidRPr="00711428">
        <w:rPr>
          <w:sz w:val="24"/>
          <w:szCs w:val="24"/>
          <w:lang w:val="en-US"/>
        </w:rPr>
        <w:t>(mow) the lawn.</w:t>
      </w:r>
    </w:p>
    <w:p w14:paraId="7AD45440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The annual examination for 10+2 class …</w:t>
      </w:r>
      <w:proofErr w:type="gramStart"/>
      <w:r w:rsidRPr="00711428">
        <w:rPr>
          <w:sz w:val="24"/>
          <w:szCs w:val="24"/>
          <w:lang w:val="en-US"/>
        </w:rPr>
        <w:t>…..</w:t>
      </w:r>
      <w:proofErr w:type="gramEnd"/>
      <w:r w:rsidRPr="00711428">
        <w:rPr>
          <w:sz w:val="24"/>
          <w:szCs w:val="24"/>
          <w:lang w:val="en-US"/>
        </w:rPr>
        <w:t xml:space="preserve">(commence) on 5 </w:t>
      </w:r>
      <w:proofErr w:type="spellStart"/>
      <w:r w:rsidRPr="00711428">
        <w:rPr>
          <w:sz w:val="24"/>
          <w:szCs w:val="24"/>
          <w:lang w:val="en-US"/>
        </w:rPr>
        <w:t>th</w:t>
      </w:r>
      <w:proofErr w:type="spellEnd"/>
      <w:r w:rsidRPr="00711428">
        <w:rPr>
          <w:sz w:val="24"/>
          <w:szCs w:val="24"/>
          <w:lang w:val="en-US"/>
        </w:rPr>
        <w:t xml:space="preserve"> March 2004.</w:t>
      </w:r>
    </w:p>
    <w:p w14:paraId="3EB11229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More and more people ………(come)to cities in the days to come.</w:t>
      </w:r>
    </w:p>
    <w:p w14:paraId="2A1292ED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The teacher ……(take) the students on a historical tour in the coming autumn break.</w:t>
      </w:r>
    </w:p>
    <w:p w14:paraId="259B5462" w14:textId="77777777" w:rsidR="00711428" w:rsidRPr="00711428" w:rsidRDefault="00711428" w:rsidP="00711428">
      <w:pPr>
        <w:numPr>
          <w:ilvl w:val="0"/>
          <w:numId w:val="14"/>
        </w:numPr>
        <w:rPr>
          <w:sz w:val="24"/>
          <w:szCs w:val="24"/>
        </w:rPr>
      </w:pPr>
      <w:r w:rsidRPr="00711428">
        <w:rPr>
          <w:sz w:val="24"/>
          <w:szCs w:val="24"/>
          <w:lang w:val="en-GB"/>
        </w:rPr>
        <w:t xml:space="preserve"> </w:t>
      </w:r>
      <w:r w:rsidRPr="00711428">
        <w:rPr>
          <w:sz w:val="24"/>
          <w:szCs w:val="24"/>
          <w:lang w:val="en-US"/>
        </w:rPr>
        <w:t>What you …</w:t>
      </w:r>
      <w:proofErr w:type="gramStart"/>
      <w:r w:rsidRPr="00711428">
        <w:rPr>
          <w:sz w:val="24"/>
          <w:szCs w:val="24"/>
          <w:lang w:val="en-US"/>
        </w:rPr>
        <w:t>…..</w:t>
      </w:r>
      <w:proofErr w:type="gramEnd"/>
      <w:r w:rsidRPr="00711428">
        <w:rPr>
          <w:sz w:val="24"/>
          <w:szCs w:val="24"/>
          <w:lang w:val="en-US"/>
        </w:rPr>
        <w:t>(do) this time tomorrow?</w:t>
      </w:r>
    </w:p>
    <w:p w14:paraId="489E484B" w14:textId="77777777" w:rsidR="00711428" w:rsidRPr="005836E8" w:rsidRDefault="00711428" w:rsidP="005A79B8">
      <w:pPr>
        <w:rPr>
          <w:sz w:val="24"/>
          <w:szCs w:val="24"/>
        </w:rPr>
      </w:pPr>
    </w:p>
    <w:sectPr w:rsidR="00711428" w:rsidRPr="005836E8" w:rsidSect="0064510D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903146" w14:textId="77777777" w:rsidR="000B7D8E" w:rsidRDefault="000B7D8E" w:rsidP="0064510D">
      <w:pPr>
        <w:spacing w:after="0" w:line="240" w:lineRule="auto"/>
      </w:pPr>
      <w:r>
        <w:separator/>
      </w:r>
    </w:p>
  </w:endnote>
  <w:endnote w:type="continuationSeparator" w:id="0">
    <w:p w14:paraId="1E2A7BE8" w14:textId="77777777" w:rsidR="000B7D8E" w:rsidRDefault="000B7D8E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71A0D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301889">
      <w:fldChar w:fldCharType="begin"/>
    </w:r>
    <w:r w:rsidR="00301889">
      <w:instrText xml:space="preserve"> PAGE   \* MERGEFORMAT </w:instrText>
    </w:r>
    <w:r w:rsidR="00301889">
      <w:fldChar w:fldCharType="separate"/>
    </w:r>
    <w:r w:rsidR="001717D0" w:rsidRPr="001717D0">
      <w:rPr>
        <w:rFonts w:asciiTheme="majorHAnsi" w:hAnsiTheme="majorHAnsi"/>
        <w:noProof/>
      </w:rPr>
      <w:t>1</w:t>
    </w:r>
    <w:r w:rsidR="00301889">
      <w:rPr>
        <w:rFonts w:asciiTheme="majorHAnsi" w:hAnsiTheme="majorHAnsi"/>
        <w:noProof/>
      </w:rPr>
      <w:fldChar w:fldCharType="end"/>
    </w:r>
  </w:p>
  <w:p w14:paraId="704F58DC" w14:textId="77777777" w:rsidR="0064510D" w:rsidRDefault="00645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214C1" w14:textId="77777777" w:rsidR="000B7D8E" w:rsidRDefault="000B7D8E" w:rsidP="0064510D">
      <w:pPr>
        <w:spacing w:after="0" w:line="240" w:lineRule="auto"/>
      </w:pPr>
      <w:r>
        <w:separator/>
      </w:r>
    </w:p>
  </w:footnote>
  <w:footnote w:type="continuationSeparator" w:id="0">
    <w:p w14:paraId="20DD47E8" w14:textId="77777777" w:rsidR="000B7D8E" w:rsidRDefault="000B7D8E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4A493" w14:textId="77777777" w:rsidR="00027C6E" w:rsidRDefault="000B7D8E">
    <w:pPr>
      <w:pStyle w:val="Header"/>
    </w:pPr>
    <w:r>
      <w:rPr>
        <w:noProof/>
        <w:lang w:val="en-US" w:eastAsia="en-US"/>
      </w:rPr>
      <w:pict w14:anchorId="734E5B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910"/>
      <w:gridCol w:w="3450"/>
    </w:tblGrid>
    <w:tr w:rsidR="0064510D" w14:paraId="01C6C5FB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09FD5181" w14:textId="2F328339" w:rsidR="0064510D" w:rsidRDefault="0064510D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1B0F68">
                <w:rPr>
                  <w:b/>
                  <w:bCs/>
                  <w:caps/>
                  <w:sz w:val="24"/>
                  <w:szCs w:val="24"/>
                </w:rPr>
                <w:t>TENS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562C6FB8" w14:textId="626C5AAB" w:rsidR="0064510D" w:rsidRDefault="00C50268" w:rsidP="000F4B47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</w:t>
              </w:r>
              <w:r w:rsidR="001B0F68">
                <w:rPr>
                  <w:color w:val="FFFFFF" w:themeColor="background1"/>
                </w:rPr>
                <w:t>ENGLISH</w:t>
              </w:r>
              <w:r w:rsidR="0064510D">
                <w:rPr>
                  <w:color w:val="FFFFFF" w:themeColor="background1"/>
                </w:rPr>
                <w:t xml:space="preserve">| </w:t>
              </w:r>
              <w:r>
                <w:rPr>
                  <w:color w:val="FFFFFF" w:themeColor="background1"/>
                </w:rPr>
                <w:t>STUDY NOTES</w:t>
              </w:r>
            </w:p>
          </w:tc>
        </w:sdtContent>
      </w:sdt>
    </w:tr>
  </w:tbl>
  <w:p w14:paraId="41A5E362" w14:textId="637056F1" w:rsidR="0064510D" w:rsidRDefault="000B7D8E">
    <w:pPr>
      <w:pStyle w:val="Header"/>
    </w:pPr>
    <w:r>
      <w:rPr>
        <w:b/>
        <w:bCs/>
        <w:noProof/>
        <w:color w:val="76923C" w:themeColor="accent3" w:themeShade="BF"/>
        <w:sz w:val="24"/>
        <w:szCs w:val="24"/>
        <w:lang w:val="en-US" w:eastAsia="en-US"/>
      </w:rPr>
      <w:pict w14:anchorId="2015F7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7" o:spid="_x0000_s2055" type="#_x0000_t75" style="position:absolute;margin-left:0;margin-top:0;width:468pt;height:304.2pt;z-index:-251656192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DEB60" w14:textId="77777777" w:rsidR="00027C6E" w:rsidRDefault="000B7D8E">
    <w:pPr>
      <w:pStyle w:val="Header"/>
    </w:pPr>
    <w:r>
      <w:rPr>
        <w:noProof/>
        <w:lang w:val="en-US" w:eastAsia="en-US"/>
      </w:rPr>
      <w:pict w14:anchorId="05CC9A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93098"/>
    <w:multiLevelType w:val="hybridMultilevel"/>
    <w:tmpl w:val="D6FAB332"/>
    <w:lvl w:ilvl="0" w:tplc="2FAC57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78F2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ECC1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C1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2E88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416D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B685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AE45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42F1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3A15ED"/>
    <w:multiLevelType w:val="hybridMultilevel"/>
    <w:tmpl w:val="9DB0D738"/>
    <w:lvl w:ilvl="0" w:tplc="21341F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520F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3882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B3C8C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7C4A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8C94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A494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C2A8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220D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976263"/>
    <w:multiLevelType w:val="hybridMultilevel"/>
    <w:tmpl w:val="75D4CA16"/>
    <w:lvl w:ilvl="0" w:tplc="23B67F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388A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2E7C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026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941E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264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1479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30A9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B6E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8E1709D"/>
    <w:multiLevelType w:val="hybridMultilevel"/>
    <w:tmpl w:val="FE62912A"/>
    <w:lvl w:ilvl="0" w:tplc="8F3A481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08D8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D601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7AC2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EC8F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7A17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6826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6B5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30AE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A233F0"/>
    <w:multiLevelType w:val="hybridMultilevel"/>
    <w:tmpl w:val="5A5CEB6E"/>
    <w:lvl w:ilvl="0" w:tplc="5C2C7A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036B7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15043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6E14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80F1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74CE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54CD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FCB3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DA09A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522D3B"/>
    <w:multiLevelType w:val="hybridMultilevel"/>
    <w:tmpl w:val="DEDE6D9A"/>
    <w:lvl w:ilvl="0" w:tplc="504CD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C450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D232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24B8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6AE9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6090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7E13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8C69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20D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E10F98"/>
    <w:multiLevelType w:val="hybridMultilevel"/>
    <w:tmpl w:val="00088478"/>
    <w:lvl w:ilvl="0" w:tplc="59BCD9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75A10A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226E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96BC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7085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80E2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8E02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2634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7345B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66685A"/>
    <w:multiLevelType w:val="hybridMultilevel"/>
    <w:tmpl w:val="0F6280C6"/>
    <w:lvl w:ilvl="0" w:tplc="8CDC5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B1440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75AFA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E2AA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0E63C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721F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9ED9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8CCC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B45C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761FC4"/>
    <w:multiLevelType w:val="hybridMultilevel"/>
    <w:tmpl w:val="AE184E4E"/>
    <w:lvl w:ilvl="0" w:tplc="864A2A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3615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2C4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8E87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D427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242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90B1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2818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B03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7C8534C"/>
    <w:multiLevelType w:val="hybridMultilevel"/>
    <w:tmpl w:val="C1C09964"/>
    <w:lvl w:ilvl="0" w:tplc="F6165D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37AB7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2ACA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2EC3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C69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F81B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2284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94FE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58AC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2E7D13"/>
    <w:multiLevelType w:val="hybridMultilevel"/>
    <w:tmpl w:val="4F2A9266"/>
    <w:lvl w:ilvl="0" w:tplc="FAE0F9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A408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79E54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38C34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F6C8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9CB6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F87D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866D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9498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63412C"/>
    <w:multiLevelType w:val="hybridMultilevel"/>
    <w:tmpl w:val="004E0CB6"/>
    <w:lvl w:ilvl="0" w:tplc="16DC56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1822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440E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88024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188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EF43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643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CE36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62A5A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F50A69"/>
    <w:multiLevelType w:val="hybridMultilevel"/>
    <w:tmpl w:val="31C850B8"/>
    <w:lvl w:ilvl="0" w:tplc="FD6CD2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334AC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507F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60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D6AC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CEE1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801E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5020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69B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432042"/>
    <w:multiLevelType w:val="hybridMultilevel"/>
    <w:tmpl w:val="8A20869A"/>
    <w:lvl w:ilvl="0" w:tplc="27C86A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3CBB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100E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20FE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CADC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76DE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32FB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5897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F0C9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3"/>
  </w:num>
  <w:num w:numId="5">
    <w:abstractNumId w:val="9"/>
  </w:num>
  <w:num w:numId="6">
    <w:abstractNumId w:val="0"/>
  </w:num>
  <w:num w:numId="7">
    <w:abstractNumId w:val="10"/>
  </w:num>
  <w:num w:numId="8">
    <w:abstractNumId w:val="12"/>
  </w:num>
  <w:num w:numId="9">
    <w:abstractNumId w:val="1"/>
  </w:num>
  <w:num w:numId="10">
    <w:abstractNumId w:val="11"/>
  </w:num>
  <w:num w:numId="11">
    <w:abstractNumId w:val="13"/>
  </w:num>
  <w:num w:numId="12">
    <w:abstractNumId w:val="4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wNjM2tjQ0NjA3MzJS0lEKTi0uzszPAykwrAUACtCvAywAAAA="/>
  </w:docVars>
  <w:rsids>
    <w:rsidRoot w:val="0064510D"/>
    <w:rsid w:val="00027C6E"/>
    <w:rsid w:val="00036FA7"/>
    <w:rsid w:val="00056402"/>
    <w:rsid w:val="00066CF3"/>
    <w:rsid w:val="000736D7"/>
    <w:rsid w:val="00096F9C"/>
    <w:rsid w:val="000B7D8E"/>
    <w:rsid w:val="000F4B47"/>
    <w:rsid w:val="00117907"/>
    <w:rsid w:val="0015246C"/>
    <w:rsid w:val="001717D0"/>
    <w:rsid w:val="001A700A"/>
    <w:rsid w:val="001B0F68"/>
    <w:rsid w:val="001E2ED8"/>
    <w:rsid w:val="00235D0F"/>
    <w:rsid w:val="002A0CDC"/>
    <w:rsid w:val="00301889"/>
    <w:rsid w:val="003253F3"/>
    <w:rsid w:val="003C75E6"/>
    <w:rsid w:val="003D627F"/>
    <w:rsid w:val="003E6E8C"/>
    <w:rsid w:val="004C3D47"/>
    <w:rsid w:val="004C673B"/>
    <w:rsid w:val="004D76B9"/>
    <w:rsid w:val="004F6B5C"/>
    <w:rsid w:val="00561F74"/>
    <w:rsid w:val="00565458"/>
    <w:rsid w:val="005836E8"/>
    <w:rsid w:val="005A79B8"/>
    <w:rsid w:val="005D409F"/>
    <w:rsid w:val="00643B1E"/>
    <w:rsid w:val="0064510D"/>
    <w:rsid w:val="00655B65"/>
    <w:rsid w:val="00674A95"/>
    <w:rsid w:val="006B71DB"/>
    <w:rsid w:val="00711428"/>
    <w:rsid w:val="00723518"/>
    <w:rsid w:val="007D353C"/>
    <w:rsid w:val="007F34AE"/>
    <w:rsid w:val="008342E8"/>
    <w:rsid w:val="00836FE5"/>
    <w:rsid w:val="00843E90"/>
    <w:rsid w:val="00880F7F"/>
    <w:rsid w:val="00891FFB"/>
    <w:rsid w:val="00893EC3"/>
    <w:rsid w:val="008D0181"/>
    <w:rsid w:val="009565FA"/>
    <w:rsid w:val="009B42AD"/>
    <w:rsid w:val="00A233B6"/>
    <w:rsid w:val="00A93B37"/>
    <w:rsid w:val="00AF0DBD"/>
    <w:rsid w:val="00B03C31"/>
    <w:rsid w:val="00B33431"/>
    <w:rsid w:val="00B4526E"/>
    <w:rsid w:val="00B64DEE"/>
    <w:rsid w:val="00BD2766"/>
    <w:rsid w:val="00C50268"/>
    <w:rsid w:val="00C72A10"/>
    <w:rsid w:val="00C90430"/>
    <w:rsid w:val="00D200D5"/>
    <w:rsid w:val="00DB2843"/>
    <w:rsid w:val="00DE2F6F"/>
    <w:rsid w:val="00E00016"/>
    <w:rsid w:val="00E3578A"/>
    <w:rsid w:val="00E92EED"/>
    <w:rsid w:val="00EA40DF"/>
    <w:rsid w:val="00ED5496"/>
    <w:rsid w:val="00EE2133"/>
    <w:rsid w:val="00EF3181"/>
    <w:rsid w:val="00F24F26"/>
    <w:rsid w:val="00F354FF"/>
    <w:rsid w:val="00F83759"/>
    <w:rsid w:val="00FB5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52929E44"/>
  <w15:docId w15:val="{39CD797F-FCF5-4746-A8FB-5026D2ECF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8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6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80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7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51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202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0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6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45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78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9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7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2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4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48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8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3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99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6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4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7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99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6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93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10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91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0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09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6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8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7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5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0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462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4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3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4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5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6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16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2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8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9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6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6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0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6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2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4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9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2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64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4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1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20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25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3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32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06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8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7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4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5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6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8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2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7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2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0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46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4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7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7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3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75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9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4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5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26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53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3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6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77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3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5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6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47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8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6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46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12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3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432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49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4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6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29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7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093B76"/>
    <w:rsid w:val="0025005A"/>
    <w:rsid w:val="00520740"/>
    <w:rsid w:val="0062626B"/>
    <w:rsid w:val="00742A20"/>
    <w:rsid w:val="008748A4"/>
    <w:rsid w:val="00DF5D45"/>
    <w:rsid w:val="00EB7098"/>
    <w:rsid w:val="00FC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ENGLISH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7858C4-9DFD-4263-A12B-8E04DC778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5</Pages>
  <Words>2340</Words>
  <Characters>13339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NAME</vt:lpstr>
    </vt:vector>
  </TitlesOfParts>
  <Company/>
  <LinksUpToDate>false</LinksUpToDate>
  <CharactersWithSpaces>1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SE</dc:title>
  <dc:creator>SWOYAN</dc:creator>
  <cp:lastModifiedBy>Sashikant Rout</cp:lastModifiedBy>
  <cp:revision>57</cp:revision>
  <dcterms:created xsi:type="dcterms:W3CDTF">2020-07-17T11:09:00Z</dcterms:created>
  <dcterms:modified xsi:type="dcterms:W3CDTF">2020-08-25T13:46:00Z</dcterms:modified>
</cp:coreProperties>
</file>